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2FDBC" w14:textId="615E4EEB" w:rsidR="000B1AA6" w:rsidRDefault="000B1AA6" w:rsidP="000B1AA6">
      <w:pPr>
        <w:pStyle w:val="Heading1"/>
        <w:jc w:val="center"/>
      </w:pPr>
      <w:r w:rsidRPr="000B1AA6">
        <w:t>Workshop: Basic Algorithms</w:t>
      </w:r>
    </w:p>
    <w:p w14:paraId="0A70A814" w14:textId="77777777" w:rsidR="001262D2" w:rsidRDefault="001262D2" w:rsidP="001262D2">
      <w:pPr>
        <w:jc w:val="center"/>
      </w:pPr>
      <w:r w:rsidRPr="00B92035">
        <w:t xml:space="preserve">This document defines the </w:t>
      </w:r>
      <w:r w:rsidRPr="00B92035">
        <w:rPr>
          <w:bCs/>
        </w:rPr>
        <w:t>exercises</w:t>
      </w:r>
      <w:r w:rsidRPr="00B92035">
        <w:t xml:space="preserve"> for </w:t>
      </w:r>
      <w:r w:rsidRPr="009F012E">
        <w:rPr>
          <w:bCs/>
        </w:rPr>
        <w:t xml:space="preserve">the "Java Advanced" course @ </w:t>
      </w:r>
      <w:proofErr w:type="spellStart"/>
      <w:r w:rsidRPr="009F012E">
        <w:rPr>
          <w:bCs/>
        </w:rPr>
        <w:t>SoftUni</w:t>
      </w:r>
      <w:proofErr w:type="spellEnd"/>
      <w:r>
        <w:t>.</w:t>
      </w:r>
    </w:p>
    <w:p w14:paraId="7A06858E" w14:textId="286DFB55" w:rsidR="001262D2" w:rsidRPr="001262D2" w:rsidRDefault="001262D2" w:rsidP="001262D2">
      <w:pPr>
        <w:jc w:val="center"/>
        <w:rPr>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8">
        <w:r w:rsidRPr="00B92035">
          <w:rPr>
            <w:rStyle w:val="InternetLink"/>
          </w:rPr>
          <w:t>Ju</w:t>
        </w:r>
        <w:r w:rsidRPr="00B92035">
          <w:rPr>
            <w:rStyle w:val="InternetLink"/>
          </w:rPr>
          <w:t>d</w:t>
        </w:r>
        <w:r w:rsidRPr="00B92035">
          <w:rPr>
            <w:rStyle w:val="InternetLink"/>
          </w:rPr>
          <w:t>g</w:t>
        </w:r>
        <w:r w:rsidRPr="00B92035">
          <w:rPr>
            <w:rStyle w:val="InternetLink"/>
          </w:rPr>
          <w:t>e</w:t>
        </w:r>
      </w:hyperlink>
      <w:bookmarkStart w:id="0" w:name="_GoBack"/>
      <w:bookmarkEnd w:id="0"/>
    </w:p>
    <w:p w14:paraId="2615556C" w14:textId="77777777" w:rsidR="000B1AA6" w:rsidRPr="000B1AA6" w:rsidRDefault="000B1AA6" w:rsidP="000B1AA6">
      <w:pPr>
        <w:pStyle w:val="Heading1"/>
        <w:numPr>
          <w:ilvl w:val="0"/>
          <w:numId w:val="42"/>
        </w:numPr>
        <w:spacing w:before="120" w:after="60"/>
        <w:rPr>
          <w:lang w:val="bg-BG"/>
        </w:rPr>
      </w:pPr>
      <w:r w:rsidRPr="000B1AA6">
        <w:t>Recursion</w:t>
      </w:r>
    </w:p>
    <w:p w14:paraId="1B7AD28C" w14:textId="77777777" w:rsidR="000B1AA6" w:rsidRPr="000B1AA6" w:rsidRDefault="000B1AA6" w:rsidP="000B1AA6">
      <w:pPr>
        <w:pStyle w:val="Heading2"/>
        <w:numPr>
          <w:ilvl w:val="0"/>
          <w:numId w:val="41"/>
        </w:numPr>
        <w:rPr>
          <w:lang w:val="bg-BG"/>
        </w:rPr>
      </w:pPr>
      <w:r w:rsidRPr="000B1AA6">
        <w:t>Recursive Array Sum</w:t>
      </w:r>
    </w:p>
    <w:p w14:paraId="51EC152F" w14:textId="77777777" w:rsidR="000B1AA6" w:rsidRPr="000B1AA6" w:rsidRDefault="000B1AA6" w:rsidP="000B1AA6">
      <w:pPr>
        <w:spacing w:before="60" w:after="60"/>
        <w:jc w:val="both"/>
        <w:rPr>
          <w:lang w:val="bg-BG"/>
        </w:rPr>
      </w:pPr>
      <w:r w:rsidRPr="000B1AA6">
        <w:t xml:space="preserve">Write a program that finds the sum of all elements in an integer array. Use </w:t>
      </w:r>
      <w:r w:rsidRPr="000B1AA6">
        <w:rPr>
          <w:b/>
        </w:rPr>
        <w:t>recursion</w:t>
      </w:r>
      <w:r w:rsidRPr="000B1AA6">
        <w:t>.</w:t>
      </w:r>
    </w:p>
    <w:p w14:paraId="68F57B1F" w14:textId="5923D563" w:rsidR="000B1AA6" w:rsidRPr="000B1AA6" w:rsidRDefault="000B1AA6" w:rsidP="000B1AA6">
      <w:pPr>
        <w:spacing w:before="60" w:after="60"/>
        <w:jc w:val="both"/>
        <w:rPr>
          <w:lang w:val="bg-BG"/>
        </w:rPr>
      </w:pPr>
      <w:r w:rsidRPr="000B1AA6">
        <w:rPr>
          <w:b/>
        </w:rPr>
        <w:t>Note</w:t>
      </w:r>
      <w:r w:rsidRPr="000B1AA6">
        <w:t>: In practice</w:t>
      </w:r>
      <w:r w:rsidR="008B427C">
        <w:t>,</w:t>
      </w:r>
      <w:r w:rsidRPr="000B1AA6">
        <w:t xml:space="preserve"> recursion should not be used here </w:t>
      </w:r>
      <w:r w:rsidRPr="000B1AA6">
        <w:rPr>
          <w:noProof/>
        </w:rPr>
        <w:t>(</w:t>
      </w:r>
      <w:r w:rsidRPr="000B1AA6">
        <w:t>instead</w:t>
      </w:r>
      <w:r w:rsidR="00741094">
        <w:t>,</w:t>
      </w:r>
      <w:r w:rsidRPr="000B1AA6">
        <w:t xml:space="preserve"> use an </w:t>
      </w:r>
      <w:r w:rsidRPr="000B1AA6">
        <w:rPr>
          <w:b/>
        </w:rPr>
        <w:t>iterative solution</w:t>
      </w:r>
      <w:r w:rsidRPr="000B1AA6">
        <w:t>), this is just an exercise.</w:t>
      </w:r>
    </w:p>
    <w:p w14:paraId="2C81464E" w14:textId="77777777" w:rsidR="000B1AA6" w:rsidRPr="000B1AA6" w:rsidRDefault="000B1AA6" w:rsidP="000B1AA6">
      <w:pPr>
        <w:pStyle w:val="Heading3"/>
        <w:rPr>
          <w:lang w:val="bg-BG"/>
        </w:rPr>
      </w:pPr>
      <w:r w:rsidRPr="000B1AA6">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1390"/>
        <w:gridCol w:w="1417"/>
      </w:tblGrid>
      <w:tr w:rsidR="000B1AA6" w:rsidRPr="000B1AA6" w14:paraId="016EA39B" w14:textId="77777777" w:rsidTr="001D1D2A">
        <w:trPr>
          <w:trHeight w:val="18"/>
        </w:trPr>
        <w:tc>
          <w:tcPr>
            <w:tcW w:w="1390" w:type="dxa"/>
            <w:shd w:val="clear" w:color="auto" w:fill="D9D9D9" w:themeFill="background1" w:themeFillShade="D9"/>
          </w:tcPr>
          <w:p w14:paraId="7672E358" w14:textId="77777777" w:rsidR="000B1AA6" w:rsidRPr="000B1AA6" w:rsidRDefault="000B1AA6" w:rsidP="00945C30">
            <w:pPr>
              <w:jc w:val="center"/>
              <w:rPr>
                <w:b/>
              </w:rPr>
            </w:pPr>
            <w:r w:rsidRPr="000B1AA6">
              <w:rPr>
                <w:b/>
              </w:rPr>
              <w:t>Input</w:t>
            </w:r>
          </w:p>
        </w:tc>
        <w:tc>
          <w:tcPr>
            <w:tcW w:w="1417" w:type="dxa"/>
            <w:shd w:val="clear" w:color="auto" w:fill="D9D9D9" w:themeFill="background1" w:themeFillShade="D9"/>
          </w:tcPr>
          <w:p w14:paraId="30888BF9" w14:textId="77777777" w:rsidR="000B1AA6" w:rsidRPr="000B1AA6" w:rsidRDefault="000B1AA6" w:rsidP="00945C30">
            <w:pPr>
              <w:jc w:val="center"/>
              <w:rPr>
                <w:b/>
              </w:rPr>
            </w:pPr>
            <w:r w:rsidRPr="000B1AA6">
              <w:rPr>
                <w:b/>
              </w:rPr>
              <w:t>Output</w:t>
            </w:r>
          </w:p>
        </w:tc>
      </w:tr>
      <w:tr w:rsidR="000B1AA6" w:rsidRPr="000B1AA6" w14:paraId="7096262C" w14:textId="77777777" w:rsidTr="001D1D2A">
        <w:trPr>
          <w:trHeight w:val="489"/>
        </w:trPr>
        <w:tc>
          <w:tcPr>
            <w:tcW w:w="1390" w:type="dxa"/>
          </w:tcPr>
          <w:p w14:paraId="0C87241D" w14:textId="77777777" w:rsidR="000B1AA6" w:rsidRPr="000B1AA6" w:rsidRDefault="000B1AA6" w:rsidP="00945C30">
            <w:pPr>
              <w:rPr>
                <w:rFonts w:ascii="Consolas" w:hAnsi="Consolas"/>
                <w:noProof/>
              </w:rPr>
            </w:pPr>
            <w:r w:rsidRPr="000B1AA6">
              <w:rPr>
                <w:rFonts w:ascii="Consolas" w:hAnsi="Consolas"/>
                <w:bCs/>
                <w:noProof/>
              </w:rPr>
              <w:t>1 2 3 4</w:t>
            </w:r>
          </w:p>
        </w:tc>
        <w:tc>
          <w:tcPr>
            <w:tcW w:w="1417" w:type="dxa"/>
          </w:tcPr>
          <w:p w14:paraId="378125DB" w14:textId="77777777" w:rsidR="000B1AA6" w:rsidRPr="000B1AA6" w:rsidRDefault="000B1AA6" w:rsidP="00945C30">
            <w:pPr>
              <w:rPr>
                <w:rFonts w:ascii="Consolas" w:hAnsi="Consolas"/>
                <w:noProof/>
              </w:rPr>
            </w:pPr>
            <w:r w:rsidRPr="000B1AA6">
              <w:rPr>
                <w:rFonts w:ascii="Consolas" w:hAnsi="Consolas"/>
                <w:bCs/>
                <w:noProof/>
              </w:rPr>
              <w:t>10</w:t>
            </w:r>
          </w:p>
        </w:tc>
      </w:tr>
      <w:tr w:rsidR="000B1AA6" w:rsidRPr="000B1AA6" w14:paraId="36A6E6DA" w14:textId="77777777" w:rsidTr="001D1D2A">
        <w:trPr>
          <w:trHeight w:val="501"/>
        </w:trPr>
        <w:tc>
          <w:tcPr>
            <w:tcW w:w="1390" w:type="dxa"/>
          </w:tcPr>
          <w:p w14:paraId="4B4365D0" w14:textId="77777777" w:rsidR="000B1AA6" w:rsidRPr="000B1AA6" w:rsidRDefault="000B1AA6" w:rsidP="00945C30">
            <w:pPr>
              <w:rPr>
                <w:rFonts w:ascii="Consolas" w:eastAsia="Calibri" w:hAnsi="Consolas" w:cs="Times New Roman"/>
                <w:noProof/>
              </w:rPr>
            </w:pPr>
            <w:r w:rsidRPr="000B1AA6">
              <w:rPr>
                <w:rFonts w:ascii="Consolas" w:hAnsi="Consolas"/>
                <w:noProof/>
              </w:rPr>
              <w:t>-1 0 1</w:t>
            </w:r>
          </w:p>
        </w:tc>
        <w:tc>
          <w:tcPr>
            <w:tcW w:w="1417" w:type="dxa"/>
          </w:tcPr>
          <w:p w14:paraId="73A5B1E7"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0</w:t>
            </w:r>
          </w:p>
        </w:tc>
      </w:tr>
    </w:tbl>
    <w:p w14:paraId="3BF2FD75" w14:textId="77777777" w:rsidR="000B1AA6" w:rsidRPr="000B1AA6" w:rsidRDefault="000B1AA6" w:rsidP="000B1AA6">
      <w:pPr>
        <w:pStyle w:val="Heading3"/>
        <w:rPr>
          <w:lang w:val="bg-BG"/>
        </w:rPr>
      </w:pPr>
      <w:r w:rsidRPr="000B1AA6">
        <w:t>Hints</w:t>
      </w:r>
    </w:p>
    <w:p w14:paraId="73F2372F" w14:textId="77777777" w:rsidR="000B1AA6" w:rsidRPr="000B1AA6" w:rsidRDefault="000B1AA6" w:rsidP="000B1AA6">
      <w:pPr>
        <w:spacing w:line="240" w:lineRule="auto"/>
        <w:jc w:val="both"/>
        <w:rPr>
          <w:lang w:val="bg-BG"/>
        </w:rPr>
      </w:pPr>
      <w:r w:rsidRPr="000B1AA6">
        <w:t xml:space="preserve">Write a </w:t>
      </w:r>
      <w:r w:rsidRPr="000B1AA6">
        <w:rPr>
          <w:rFonts w:cstheme="minorHAnsi"/>
          <w:b/>
          <w:noProof/>
        </w:rPr>
        <w:t xml:space="preserve">recursive </w:t>
      </w:r>
      <w:r w:rsidRPr="000B1AA6">
        <w:t xml:space="preserve">method. It will take as arguments the </w:t>
      </w:r>
      <w:r w:rsidRPr="000B1AA6">
        <w:rPr>
          <w:b/>
        </w:rPr>
        <w:t>input array</w:t>
      </w:r>
      <w:r w:rsidRPr="000B1AA6">
        <w:t xml:space="preserve"> and the </w:t>
      </w:r>
      <w:r w:rsidRPr="000B1AA6">
        <w:rPr>
          <w:b/>
        </w:rPr>
        <w:t>current index</w:t>
      </w:r>
      <w:r w:rsidRPr="000B1AA6">
        <w:t xml:space="preserve">. </w:t>
      </w:r>
    </w:p>
    <w:p w14:paraId="2E3C036E" w14:textId="017B7E86" w:rsidR="000B1AA6" w:rsidRPr="000B1AA6" w:rsidRDefault="000B1AA6" w:rsidP="000B1AA6">
      <w:pPr>
        <w:pStyle w:val="ListParagraph"/>
        <w:numPr>
          <w:ilvl w:val="0"/>
          <w:numId w:val="40"/>
        </w:numPr>
        <w:spacing w:before="0" w:after="200" w:line="240" w:lineRule="auto"/>
        <w:jc w:val="both"/>
        <w:rPr>
          <w:lang w:val="bg-BG"/>
        </w:rPr>
      </w:pPr>
      <w:r w:rsidRPr="000B1AA6">
        <w:t xml:space="preserve">The method should return the </w:t>
      </w:r>
      <w:r w:rsidRPr="000B1AA6">
        <w:rPr>
          <w:b/>
        </w:rPr>
        <w:t>current element</w:t>
      </w:r>
      <w:r w:rsidRPr="000B1AA6">
        <w:t xml:space="preserve"> + the </w:t>
      </w:r>
      <w:r w:rsidRPr="000B1AA6">
        <w:rPr>
          <w:b/>
        </w:rPr>
        <w:t xml:space="preserve">sum of all </w:t>
      </w:r>
      <w:r w:rsidR="008B427C">
        <w:rPr>
          <w:b/>
        </w:rPr>
        <w:t xml:space="preserve">the </w:t>
      </w:r>
      <w:r w:rsidRPr="000B1AA6">
        <w:rPr>
          <w:b/>
        </w:rPr>
        <w:t>next elements.</w:t>
      </w:r>
    </w:p>
    <w:p w14:paraId="4F5C6874" w14:textId="77777777" w:rsidR="000B1AA6" w:rsidRPr="000B1AA6" w:rsidRDefault="000B1AA6" w:rsidP="000B1AA6">
      <w:pPr>
        <w:pStyle w:val="ListParagraph"/>
        <w:numPr>
          <w:ilvl w:val="0"/>
          <w:numId w:val="40"/>
        </w:numPr>
        <w:spacing w:before="0" w:after="200" w:line="240" w:lineRule="auto"/>
        <w:jc w:val="both"/>
        <w:rPr>
          <w:lang w:val="bg-BG"/>
        </w:rPr>
      </w:pPr>
      <w:r w:rsidRPr="000B1AA6">
        <w:t>The recursion should stop when there are no more elements in the array.</w:t>
      </w:r>
    </w:p>
    <w:p w14:paraId="27200DA6" w14:textId="77777777" w:rsidR="000B1AA6" w:rsidRPr="000B1AA6" w:rsidRDefault="000B1AA6" w:rsidP="000B1AA6">
      <w:pPr>
        <w:rPr>
          <w:lang w:val="bg-BG"/>
        </w:rPr>
      </w:pPr>
      <w:r w:rsidRPr="000B1AA6">
        <w:rPr>
          <w:noProof/>
          <w:lang w:val="bg-BG" w:eastAsia="bg-BG"/>
        </w:rPr>
        <w:drawing>
          <wp:inline distT="0" distB="0" distL="0" distR="0" wp14:anchorId="155E0D4C" wp14:editId="3428E7BC">
            <wp:extent cx="5200650" cy="679577"/>
            <wp:effectExtent l="19050" t="19050" r="1905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6888" cy="680392"/>
                    </a:xfrm>
                    <a:prstGeom prst="rect">
                      <a:avLst/>
                    </a:prstGeom>
                    <a:ln>
                      <a:solidFill>
                        <a:schemeClr val="tx1"/>
                      </a:solidFill>
                    </a:ln>
                  </pic:spPr>
                </pic:pic>
              </a:graphicData>
            </a:graphic>
          </wp:inline>
        </w:drawing>
      </w:r>
    </w:p>
    <w:p w14:paraId="13B8552D" w14:textId="77777777" w:rsidR="000B1AA6" w:rsidRPr="000B1AA6" w:rsidRDefault="000B1AA6" w:rsidP="000B1AA6">
      <w:pPr>
        <w:pStyle w:val="Heading2"/>
        <w:numPr>
          <w:ilvl w:val="0"/>
          <w:numId w:val="41"/>
        </w:numPr>
        <w:rPr>
          <w:lang w:val="bg-BG"/>
        </w:rPr>
      </w:pPr>
      <w:r w:rsidRPr="000B1AA6">
        <w:t>Recursive Factorial</w:t>
      </w:r>
    </w:p>
    <w:p w14:paraId="21A857D9" w14:textId="77777777" w:rsidR="000B1AA6" w:rsidRPr="000B1AA6" w:rsidRDefault="000B1AA6" w:rsidP="000B1AA6">
      <w:pPr>
        <w:spacing w:before="60" w:after="60" w:line="240" w:lineRule="auto"/>
        <w:jc w:val="both"/>
        <w:rPr>
          <w:lang w:val="bg-BG"/>
        </w:rPr>
      </w:pPr>
      <w:r w:rsidRPr="000B1AA6">
        <w:t xml:space="preserve">Write a program that finds the factorial of a given number. Use </w:t>
      </w:r>
      <w:r w:rsidRPr="000B1AA6">
        <w:rPr>
          <w:b/>
        </w:rPr>
        <w:t>recursion</w:t>
      </w:r>
      <w:r w:rsidRPr="000B1AA6">
        <w:t>.</w:t>
      </w:r>
    </w:p>
    <w:p w14:paraId="523ED1A9" w14:textId="77777777" w:rsidR="000B1AA6" w:rsidRPr="000B1AA6" w:rsidRDefault="000B1AA6" w:rsidP="000B1AA6">
      <w:pPr>
        <w:spacing w:before="60" w:after="60" w:line="240" w:lineRule="auto"/>
        <w:jc w:val="both"/>
        <w:rPr>
          <w:lang w:val="bg-BG"/>
        </w:rPr>
      </w:pPr>
      <w:r w:rsidRPr="000B1AA6">
        <w:rPr>
          <w:b/>
        </w:rPr>
        <w:t>Note</w:t>
      </w:r>
      <w:r w:rsidRPr="000B1AA6">
        <w:t xml:space="preserve">: In practice, recursion should not be used here. Instead, you should use an </w:t>
      </w:r>
      <w:r w:rsidRPr="000B1AA6">
        <w:rPr>
          <w:b/>
        </w:rPr>
        <w:t xml:space="preserve">iterative solution. </w:t>
      </w:r>
      <w:r w:rsidRPr="000B1AA6">
        <w:t>This type of solution is for exercise purposes.</w:t>
      </w:r>
    </w:p>
    <w:p w14:paraId="4EFE1237" w14:textId="77777777" w:rsidR="000B1AA6" w:rsidRPr="000B1AA6" w:rsidRDefault="000B1AA6" w:rsidP="000B1AA6">
      <w:pPr>
        <w:pStyle w:val="Heading3"/>
        <w:rPr>
          <w:lang w:val="bg-BG"/>
        </w:rPr>
      </w:pPr>
      <w:r w:rsidRPr="000B1AA6">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1532"/>
        <w:gridCol w:w="1275"/>
      </w:tblGrid>
      <w:tr w:rsidR="000B1AA6" w:rsidRPr="000B1AA6" w14:paraId="74311913" w14:textId="77777777" w:rsidTr="001D1D2A">
        <w:trPr>
          <w:trHeight w:val="15"/>
        </w:trPr>
        <w:tc>
          <w:tcPr>
            <w:tcW w:w="1532" w:type="dxa"/>
            <w:shd w:val="clear" w:color="auto" w:fill="D9D9D9" w:themeFill="background1" w:themeFillShade="D9"/>
          </w:tcPr>
          <w:p w14:paraId="040DAF50" w14:textId="77777777" w:rsidR="000B1AA6" w:rsidRPr="000B1AA6" w:rsidRDefault="000B1AA6" w:rsidP="00945C30">
            <w:pPr>
              <w:jc w:val="center"/>
              <w:rPr>
                <w:b/>
              </w:rPr>
            </w:pPr>
            <w:r w:rsidRPr="000B1AA6">
              <w:rPr>
                <w:b/>
              </w:rPr>
              <w:t>Input</w:t>
            </w:r>
          </w:p>
        </w:tc>
        <w:tc>
          <w:tcPr>
            <w:tcW w:w="1275" w:type="dxa"/>
            <w:shd w:val="clear" w:color="auto" w:fill="D9D9D9" w:themeFill="background1" w:themeFillShade="D9"/>
          </w:tcPr>
          <w:p w14:paraId="1C0B2FAF" w14:textId="77777777" w:rsidR="000B1AA6" w:rsidRPr="000B1AA6" w:rsidRDefault="000B1AA6" w:rsidP="00945C30">
            <w:pPr>
              <w:jc w:val="center"/>
              <w:rPr>
                <w:b/>
              </w:rPr>
            </w:pPr>
            <w:r w:rsidRPr="000B1AA6">
              <w:rPr>
                <w:b/>
              </w:rPr>
              <w:t>Output</w:t>
            </w:r>
          </w:p>
        </w:tc>
      </w:tr>
      <w:tr w:rsidR="000B1AA6" w:rsidRPr="000B1AA6" w14:paraId="57740794" w14:textId="77777777" w:rsidTr="001D1D2A">
        <w:trPr>
          <w:trHeight w:val="406"/>
        </w:trPr>
        <w:tc>
          <w:tcPr>
            <w:tcW w:w="1532" w:type="dxa"/>
          </w:tcPr>
          <w:p w14:paraId="1A9BD934" w14:textId="77777777" w:rsidR="000B1AA6" w:rsidRPr="000B1AA6" w:rsidRDefault="000B1AA6" w:rsidP="00945C30">
            <w:pPr>
              <w:rPr>
                <w:rFonts w:ascii="Consolas" w:hAnsi="Consolas"/>
                <w:noProof/>
              </w:rPr>
            </w:pPr>
            <w:r w:rsidRPr="000B1AA6">
              <w:rPr>
                <w:rFonts w:ascii="Consolas" w:hAnsi="Consolas"/>
                <w:bCs/>
                <w:noProof/>
              </w:rPr>
              <w:t>5</w:t>
            </w:r>
          </w:p>
        </w:tc>
        <w:tc>
          <w:tcPr>
            <w:tcW w:w="1275" w:type="dxa"/>
          </w:tcPr>
          <w:p w14:paraId="67E8578F" w14:textId="77777777" w:rsidR="000B1AA6" w:rsidRPr="000B1AA6" w:rsidRDefault="000B1AA6" w:rsidP="00945C30">
            <w:pPr>
              <w:rPr>
                <w:rFonts w:ascii="Consolas" w:hAnsi="Consolas"/>
                <w:noProof/>
              </w:rPr>
            </w:pPr>
            <w:r w:rsidRPr="000B1AA6">
              <w:rPr>
                <w:rFonts w:ascii="Consolas" w:hAnsi="Consolas"/>
                <w:bCs/>
                <w:noProof/>
              </w:rPr>
              <w:t>120</w:t>
            </w:r>
          </w:p>
        </w:tc>
      </w:tr>
      <w:tr w:rsidR="000B1AA6" w:rsidRPr="000B1AA6" w14:paraId="4C7A4D1A" w14:textId="77777777" w:rsidTr="001D1D2A">
        <w:trPr>
          <w:trHeight w:val="416"/>
        </w:trPr>
        <w:tc>
          <w:tcPr>
            <w:tcW w:w="1532" w:type="dxa"/>
          </w:tcPr>
          <w:p w14:paraId="1953918F" w14:textId="77777777" w:rsidR="000B1AA6" w:rsidRPr="000B1AA6" w:rsidRDefault="000B1AA6" w:rsidP="00945C30">
            <w:pPr>
              <w:rPr>
                <w:rFonts w:ascii="Consolas" w:eastAsia="Calibri" w:hAnsi="Consolas" w:cs="Times New Roman"/>
                <w:noProof/>
              </w:rPr>
            </w:pPr>
            <w:r w:rsidRPr="000B1AA6">
              <w:rPr>
                <w:rFonts w:ascii="Consolas" w:hAnsi="Consolas"/>
                <w:noProof/>
              </w:rPr>
              <w:t>10</w:t>
            </w:r>
          </w:p>
        </w:tc>
        <w:tc>
          <w:tcPr>
            <w:tcW w:w="1275" w:type="dxa"/>
          </w:tcPr>
          <w:p w14:paraId="3603D7CB"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3628800</w:t>
            </w:r>
          </w:p>
        </w:tc>
      </w:tr>
    </w:tbl>
    <w:p w14:paraId="0AECCDCB" w14:textId="77777777" w:rsidR="000B1AA6" w:rsidRPr="000B1AA6" w:rsidRDefault="000B1AA6" w:rsidP="000B1AA6">
      <w:pPr>
        <w:pStyle w:val="Heading3"/>
        <w:rPr>
          <w:lang w:val="bg-BG"/>
        </w:rPr>
      </w:pPr>
      <w:r w:rsidRPr="000B1AA6">
        <w:t>Hints</w:t>
      </w:r>
    </w:p>
    <w:p w14:paraId="399F9513" w14:textId="77777777" w:rsidR="000B1AA6" w:rsidRPr="000B1AA6" w:rsidRDefault="000B1AA6" w:rsidP="000B1AA6">
      <w:pPr>
        <w:jc w:val="both"/>
        <w:rPr>
          <w:lang w:val="bg-BG"/>
        </w:rPr>
      </w:pPr>
      <w:r w:rsidRPr="000B1AA6">
        <w:t xml:space="preserve">Write a </w:t>
      </w:r>
      <w:r w:rsidRPr="000B1AA6">
        <w:rPr>
          <w:rFonts w:cstheme="minorHAnsi"/>
          <w:b/>
          <w:noProof/>
        </w:rPr>
        <w:t>recursive</w:t>
      </w:r>
      <w:r w:rsidRPr="000B1AA6">
        <w:t xml:space="preserve"> method. It will take as arguments an integer number.</w:t>
      </w:r>
    </w:p>
    <w:p w14:paraId="3A26D9D0" w14:textId="1A7EFBAD" w:rsidR="000B1AA6" w:rsidRPr="000B1AA6" w:rsidRDefault="000B1AA6" w:rsidP="000B1AA6">
      <w:pPr>
        <w:pStyle w:val="ListParagraph"/>
        <w:numPr>
          <w:ilvl w:val="0"/>
          <w:numId w:val="40"/>
        </w:numPr>
        <w:spacing w:before="0" w:after="200"/>
        <w:jc w:val="both"/>
        <w:rPr>
          <w:lang w:val="bg-BG"/>
        </w:rPr>
      </w:pPr>
      <w:r w:rsidRPr="000B1AA6">
        <w:lastRenderedPageBreak/>
        <w:t xml:space="preserve">The method should return the </w:t>
      </w:r>
      <w:r w:rsidRPr="000B1AA6">
        <w:rPr>
          <w:b/>
        </w:rPr>
        <w:t>current element</w:t>
      </w:r>
      <w:r w:rsidRPr="000B1AA6">
        <w:t xml:space="preserve"> + the </w:t>
      </w:r>
      <w:r w:rsidRPr="000B1AA6">
        <w:rPr>
          <w:b/>
        </w:rPr>
        <w:t xml:space="preserve">result of calculating </w:t>
      </w:r>
      <w:r w:rsidR="008B427C">
        <w:rPr>
          <w:b/>
        </w:rPr>
        <w:t xml:space="preserve">the </w:t>
      </w:r>
      <w:r w:rsidRPr="000B1AA6">
        <w:rPr>
          <w:b/>
        </w:rPr>
        <w:t xml:space="preserve">factorial of current element - 1 </w:t>
      </w:r>
      <w:r w:rsidRPr="000B1AA6">
        <w:rPr>
          <w:noProof/>
        </w:rPr>
        <w:t>(</w:t>
      </w:r>
      <w:r w:rsidRPr="000B1AA6">
        <w:t>obtained by recursively calling it).</w:t>
      </w:r>
    </w:p>
    <w:p w14:paraId="7F7EC737" w14:textId="77777777" w:rsidR="000B1AA6" w:rsidRPr="000B1AA6" w:rsidRDefault="000B1AA6" w:rsidP="000B1AA6">
      <w:pPr>
        <w:pStyle w:val="ListParagraph"/>
        <w:numPr>
          <w:ilvl w:val="0"/>
          <w:numId w:val="40"/>
        </w:numPr>
        <w:spacing w:before="0" w:after="200"/>
        <w:jc w:val="both"/>
        <w:rPr>
          <w:lang w:val="bg-BG"/>
        </w:rPr>
      </w:pPr>
      <w:r w:rsidRPr="000B1AA6">
        <w:t>The recursion should stop when there are no more elements in the array.</w:t>
      </w:r>
    </w:p>
    <w:p w14:paraId="3DAD9433" w14:textId="77777777" w:rsidR="000B1AA6" w:rsidRPr="000B1AA6" w:rsidRDefault="000B1AA6" w:rsidP="000B1AA6">
      <w:pPr>
        <w:rPr>
          <w:lang w:val="bg-BG"/>
        </w:rPr>
      </w:pPr>
      <w:r w:rsidRPr="000B1AA6">
        <w:rPr>
          <w:noProof/>
          <w:lang w:val="bg-BG" w:eastAsia="bg-BG"/>
        </w:rPr>
        <w:drawing>
          <wp:inline distT="0" distB="0" distL="0" distR="0" wp14:anchorId="72634E5D" wp14:editId="049B7302">
            <wp:extent cx="4553889" cy="695325"/>
            <wp:effectExtent l="19050" t="19050" r="184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57130" cy="695820"/>
                    </a:xfrm>
                    <a:prstGeom prst="rect">
                      <a:avLst/>
                    </a:prstGeom>
                    <a:ln>
                      <a:solidFill>
                        <a:schemeClr val="tx1"/>
                      </a:solidFill>
                    </a:ln>
                  </pic:spPr>
                </pic:pic>
              </a:graphicData>
            </a:graphic>
          </wp:inline>
        </w:drawing>
      </w:r>
    </w:p>
    <w:p w14:paraId="471B2EE3" w14:textId="77777777" w:rsidR="000B1AA6" w:rsidRPr="000B1AA6" w:rsidRDefault="000B1AA6" w:rsidP="000B1AA6">
      <w:pPr>
        <w:rPr>
          <w:lang w:val="bg-BG"/>
        </w:rPr>
      </w:pPr>
      <w:r w:rsidRPr="000B1AA6">
        <w:t>Greedy Algorithms</w:t>
      </w:r>
    </w:p>
    <w:p w14:paraId="78E28371" w14:textId="77777777" w:rsidR="000B1AA6" w:rsidRPr="000B1AA6" w:rsidRDefault="000B1AA6" w:rsidP="000B1AA6">
      <w:pPr>
        <w:pStyle w:val="Heading2"/>
        <w:numPr>
          <w:ilvl w:val="0"/>
          <w:numId w:val="41"/>
        </w:numPr>
        <w:tabs>
          <w:tab w:val="left" w:pos="1843"/>
        </w:tabs>
        <w:spacing w:before="120" w:after="80"/>
        <w:rPr>
          <w:lang w:val="bg-BG"/>
        </w:rPr>
      </w:pPr>
      <w:r w:rsidRPr="000B1AA6">
        <w:t>Sum of Coins*</w:t>
      </w:r>
    </w:p>
    <w:p w14:paraId="24D9831C" w14:textId="6510AEC7" w:rsidR="000B1AA6" w:rsidRPr="000B1AA6" w:rsidRDefault="000B1AA6" w:rsidP="000B1AA6">
      <w:pPr>
        <w:jc w:val="both"/>
        <w:rPr>
          <w:lang w:val="bg-BG"/>
        </w:rPr>
      </w:pPr>
      <w:r w:rsidRPr="000B1AA6">
        <w:t xml:space="preserve">Write a program </w:t>
      </w:r>
      <w:r w:rsidR="00741094">
        <w:t>that</w:t>
      </w:r>
      <w:r w:rsidRPr="000B1AA6">
        <w:t xml:space="preserve"> gathers a sum of money using the least possible number of coins. This is the </w:t>
      </w:r>
      <w:r w:rsidRPr="000B1AA6">
        <w:rPr>
          <w:b/>
        </w:rPr>
        <w:t>range of possible coin values</w:t>
      </w:r>
      <w:r w:rsidRPr="000B1AA6">
        <w:t>:</w:t>
      </w:r>
    </w:p>
    <w:p w14:paraId="478782CB" w14:textId="77777777" w:rsidR="000B1AA6" w:rsidRPr="000B1AA6" w:rsidRDefault="000B1AA6" w:rsidP="000B1AA6">
      <w:pPr>
        <w:pStyle w:val="ListParagraph"/>
        <w:numPr>
          <w:ilvl w:val="0"/>
          <w:numId w:val="43"/>
        </w:numPr>
        <w:spacing w:before="0" w:after="200"/>
        <w:jc w:val="both"/>
        <w:rPr>
          <w:b/>
          <w:lang w:val="bg-BG"/>
        </w:rPr>
      </w:pPr>
      <w:r w:rsidRPr="000B1AA6">
        <w:rPr>
          <w:b/>
        </w:rPr>
        <w:t>{ 1, 2, 5, 10, 20, 50 }</w:t>
      </w:r>
    </w:p>
    <w:p w14:paraId="34B1735F" w14:textId="5DD4FE74" w:rsidR="000B1AA6" w:rsidRPr="000B1AA6" w:rsidRDefault="000B1AA6" w:rsidP="000B1AA6">
      <w:pPr>
        <w:jc w:val="both"/>
        <w:rPr>
          <w:lang w:val="bg-BG"/>
        </w:rPr>
      </w:pPr>
      <w:r w:rsidRPr="000B1AA6">
        <w:t xml:space="preserve">You will receive </w:t>
      </w:r>
      <w:r w:rsidR="008B427C">
        <w:t>the</w:t>
      </w:r>
      <w:r w:rsidRPr="000B1AA6">
        <w:rPr>
          <w:b/>
        </w:rPr>
        <w:t xml:space="preserve"> desired sum</w:t>
      </w:r>
      <w:r w:rsidRPr="000B1AA6">
        <w:t xml:space="preserve">. The goal is to </w:t>
      </w:r>
      <w:r w:rsidRPr="000B1AA6">
        <w:rPr>
          <w:b/>
        </w:rPr>
        <w:t>reach the sum using as few coins as possible using a greedy approach</w:t>
      </w:r>
      <w:r w:rsidRPr="000B1AA6">
        <w:t>. We</w:t>
      </w:r>
      <w:r w:rsidR="00741094">
        <w:t>'</w:t>
      </w:r>
      <w:r w:rsidRPr="000B1AA6">
        <w:t xml:space="preserve">ll assume that each coin value and the desired sum are </w:t>
      </w:r>
      <w:r w:rsidRPr="000B1AA6">
        <w:rPr>
          <w:b/>
        </w:rPr>
        <w:t>integers</w:t>
      </w:r>
      <w:r w:rsidRPr="000B1AA6">
        <w:t xml:space="preserve">. There is a skeleton, which you can download from Judge. Use the </w:t>
      </w:r>
      <w:r w:rsidRPr="000B1AA6">
        <w:rPr>
          <w:b/>
        </w:rPr>
        <w:t>Main</w:t>
      </w:r>
      <w:r w:rsidRPr="000B1AA6">
        <w:t xml:space="preserve"> class in the skeleton.</w:t>
      </w:r>
    </w:p>
    <w:p w14:paraId="16A3E43F" w14:textId="77777777" w:rsidR="000B1AA6" w:rsidRPr="003F4AD0" w:rsidRDefault="000B1AA6" w:rsidP="000B1AA6">
      <w:pPr>
        <w:pStyle w:val="Heading3"/>
      </w:pPr>
      <w:r w:rsidRPr="003F4AD0">
        <w:rPr>
          <w:iCs/>
        </w:rPr>
        <w:t>Examples</w:t>
      </w:r>
    </w:p>
    <w:tbl>
      <w:tblPr>
        <w:tblStyle w:val="TableGrid"/>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767"/>
      </w:tblGrid>
      <w:tr w:rsidR="000B1AA6" w:rsidRPr="000B1AA6" w14:paraId="3438A11F" w14:textId="77777777" w:rsidTr="00945C30">
        <w:tc>
          <w:tcPr>
            <w:tcW w:w="3436" w:type="dxa"/>
            <w:shd w:val="clear" w:color="auto" w:fill="D9D9D9" w:themeFill="background1" w:themeFillShade="D9"/>
          </w:tcPr>
          <w:p w14:paraId="28780B79" w14:textId="77777777" w:rsidR="000B1AA6" w:rsidRPr="000B1AA6" w:rsidRDefault="000B1AA6" w:rsidP="001204C8">
            <w:pPr>
              <w:jc w:val="center"/>
              <w:rPr>
                <w:b/>
              </w:rPr>
            </w:pPr>
            <w:r w:rsidRPr="000B1AA6">
              <w:rPr>
                <w:b/>
              </w:rPr>
              <w:t>Input</w:t>
            </w:r>
          </w:p>
        </w:tc>
        <w:tc>
          <w:tcPr>
            <w:tcW w:w="4404" w:type="dxa"/>
            <w:shd w:val="clear" w:color="auto" w:fill="D9D9D9" w:themeFill="background1" w:themeFillShade="D9"/>
            <w:vAlign w:val="center"/>
          </w:tcPr>
          <w:p w14:paraId="205CD87B" w14:textId="77777777" w:rsidR="000B1AA6" w:rsidRPr="000B1AA6" w:rsidRDefault="000B1AA6" w:rsidP="001204C8">
            <w:pPr>
              <w:jc w:val="center"/>
              <w:rPr>
                <w:b/>
                <w:noProof/>
              </w:rPr>
            </w:pPr>
            <w:r w:rsidRPr="000B1AA6">
              <w:rPr>
                <w:b/>
                <w:noProof/>
              </w:rPr>
              <w:t>Output</w:t>
            </w:r>
          </w:p>
        </w:tc>
        <w:tc>
          <w:tcPr>
            <w:tcW w:w="2767" w:type="dxa"/>
            <w:shd w:val="clear" w:color="auto" w:fill="D9D9D9" w:themeFill="background1" w:themeFillShade="D9"/>
          </w:tcPr>
          <w:p w14:paraId="24E9B104" w14:textId="77777777" w:rsidR="000B1AA6" w:rsidRPr="000B1AA6" w:rsidRDefault="000B1AA6" w:rsidP="001204C8">
            <w:pPr>
              <w:jc w:val="center"/>
              <w:rPr>
                <w:b/>
                <w:noProof/>
              </w:rPr>
            </w:pPr>
            <w:r w:rsidRPr="000B1AA6">
              <w:rPr>
                <w:b/>
                <w:noProof/>
              </w:rPr>
              <w:t>Comments</w:t>
            </w:r>
          </w:p>
        </w:tc>
      </w:tr>
      <w:tr w:rsidR="000B1AA6" w:rsidRPr="000B1AA6" w14:paraId="0CCE3E55" w14:textId="77777777" w:rsidTr="00945C30">
        <w:tc>
          <w:tcPr>
            <w:tcW w:w="3436" w:type="dxa"/>
          </w:tcPr>
          <w:p w14:paraId="7B8A04B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 10, 20, 50</w:t>
            </w:r>
          </w:p>
          <w:p w14:paraId="78E3D43E" w14:textId="77777777" w:rsidR="000B1AA6" w:rsidRPr="00D531C3" w:rsidRDefault="000B1AA6" w:rsidP="00945C30">
            <w:pPr>
              <w:rPr>
                <w:rFonts w:ascii="Consolas" w:hAnsi="Consolas" w:cs="Consolas"/>
                <w:noProof/>
                <w:highlight w:val="yellow"/>
              </w:rPr>
            </w:pPr>
            <w:r w:rsidRPr="00D531C3">
              <w:rPr>
                <w:rFonts w:ascii="Consolas" w:hAnsi="Consolas" w:cs="Consolas"/>
                <w:noProof/>
              </w:rPr>
              <w:t>Sum: 923</w:t>
            </w:r>
          </w:p>
        </w:tc>
        <w:tc>
          <w:tcPr>
            <w:tcW w:w="4404" w:type="dxa"/>
          </w:tcPr>
          <w:p w14:paraId="575240CA"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21</w:t>
            </w:r>
          </w:p>
          <w:p w14:paraId="098C5F60" w14:textId="77777777" w:rsidR="000B1AA6" w:rsidRPr="00D531C3" w:rsidRDefault="000B1AA6" w:rsidP="00945C30">
            <w:pPr>
              <w:rPr>
                <w:rFonts w:ascii="Consolas" w:hAnsi="Consolas" w:cs="Consolas"/>
                <w:noProof/>
                <w:lang w:val="bg-BG"/>
              </w:rPr>
            </w:pPr>
            <w:r w:rsidRPr="00D531C3">
              <w:rPr>
                <w:rFonts w:ascii="Consolas" w:hAnsi="Consolas" w:cs="Consolas"/>
                <w:noProof/>
              </w:rPr>
              <w:t>18 coin(s) with value 50</w:t>
            </w:r>
          </w:p>
          <w:p w14:paraId="69339F1E"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0</w:t>
            </w:r>
          </w:p>
          <w:p w14:paraId="7C6C3968"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5EE3401E"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4F1FAA1F" w14:textId="77777777" w:rsidR="000B1AA6" w:rsidRPr="00D531C3" w:rsidRDefault="000B1AA6" w:rsidP="00945C30">
            <w:pPr>
              <w:rPr>
                <w:rFonts w:cstheme="minorHAnsi"/>
                <w:noProof/>
              </w:rPr>
            </w:pPr>
            <w:r w:rsidRPr="00D531C3">
              <w:rPr>
                <w:rFonts w:cstheme="minorHAnsi"/>
                <w:noProof/>
              </w:rPr>
              <w:t>18*50 + 1*20 + 1*2 + 1*1 = 900 + 20 + 2 + 1 = 923</w:t>
            </w:r>
          </w:p>
        </w:tc>
      </w:tr>
      <w:tr w:rsidR="000B1AA6" w:rsidRPr="000B1AA6" w14:paraId="415EBE12" w14:textId="77777777" w:rsidTr="00945C30">
        <w:tc>
          <w:tcPr>
            <w:tcW w:w="3436" w:type="dxa"/>
          </w:tcPr>
          <w:p w14:paraId="5F39F8E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w:t>
            </w:r>
          </w:p>
          <w:p w14:paraId="4E0E8E55" w14:textId="77777777" w:rsidR="000B1AA6" w:rsidRPr="00D531C3" w:rsidRDefault="000B1AA6" w:rsidP="00945C30">
            <w:pPr>
              <w:rPr>
                <w:rFonts w:ascii="Consolas" w:hAnsi="Consolas" w:cs="Consolas"/>
                <w:noProof/>
              </w:rPr>
            </w:pPr>
            <w:r w:rsidRPr="00D531C3">
              <w:rPr>
                <w:rFonts w:ascii="Consolas" w:hAnsi="Consolas" w:cs="Consolas"/>
                <w:noProof/>
              </w:rPr>
              <w:t>Sum: 42</w:t>
            </w:r>
          </w:p>
        </w:tc>
        <w:tc>
          <w:tcPr>
            <w:tcW w:w="4404" w:type="dxa"/>
          </w:tcPr>
          <w:p w14:paraId="1F77399C"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2</w:t>
            </w:r>
          </w:p>
          <w:p w14:paraId="3BE9CA46" w14:textId="77777777" w:rsidR="000B1AA6" w:rsidRPr="00D531C3" w:rsidRDefault="000B1AA6" w:rsidP="00945C30">
            <w:pPr>
              <w:rPr>
                <w:rFonts w:ascii="Consolas" w:hAnsi="Consolas" w:cs="Consolas"/>
                <w:noProof/>
              </w:rPr>
            </w:pPr>
            <w:r w:rsidRPr="00D531C3">
              <w:rPr>
                <w:rFonts w:ascii="Consolas" w:hAnsi="Consolas" w:cs="Consolas"/>
                <w:noProof/>
              </w:rPr>
              <w:t>42 coin(s) with value 1</w:t>
            </w:r>
          </w:p>
        </w:tc>
        <w:tc>
          <w:tcPr>
            <w:tcW w:w="2767" w:type="dxa"/>
          </w:tcPr>
          <w:p w14:paraId="1301A68A" w14:textId="77777777" w:rsidR="000B1AA6" w:rsidRPr="00D531C3" w:rsidRDefault="000B1AA6" w:rsidP="00945C30">
            <w:pPr>
              <w:rPr>
                <w:rFonts w:cstheme="minorHAnsi"/>
                <w:noProof/>
              </w:rPr>
            </w:pPr>
          </w:p>
        </w:tc>
      </w:tr>
      <w:tr w:rsidR="000B1AA6" w:rsidRPr="000B1AA6" w14:paraId="781B895E" w14:textId="77777777" w:rsidTr="00945C30">
        <w:tc>
          <w:tcPr>
            <w:tcW w:w="3436" w:type="dxa"/>
          </w:tcPr>
          <w:p w14:paraId="6AAE8C62" w14:textId="77777777" w:rsidR="000B1AA6" w:rsidRPr="00D531C3" w:rsidRDefault="000B1AA6" w:rsidP="00945C30">
            <w:pPr>
              <w:rPr>
                <w:rFonts w:ascii="Consolas" w:hAnsi="Consolas" w:cs="Consolas"/>
                <w:noProof/>
                <w:lang w:val="bg-BG"/>
              </w:rPr>
            </w:pPr>
            <w:r w:rsidRPr="00D531C3">
              <w:rPr>
                <w:rFonts w:ascii="Consolas" w:hAnsi="Consolas" w:cs="Consolas"/>
                <w:noProof/>
              </w:rPr>
              <w:t>Coins: 3, 7</w:t>
            </w:r>
          </w:p>
          <w:p w14:paraId="454C6F42" w14:textId="77777777" w:rsidR="000B1AA6" w:rsidRPr="00D531C3" w:rsidRDefault="000B1AA6" w:rsidP="00945C30">
            <w:pPr>
              <w:rPr>
                <w:rFonts w:ascii="Consolas" w:hAnsi="Consolas" w:cs="Consolas"/>
                <w:noProof/>
              </w:rPr>
            </w:pPr>
            <w:r w:rsidRPr="00D531C3">
              <w:rPr>
                <w:rFonts w:ascii="Consolas" w:hAnsi="Consolas" w:cs="Consolas"/>
                <w:noProof/>
              </w:rPr>
              <w:t>Sum: 11</w:t>
            </w:r>
          </w:p>
        </w:tc>
        <w:tc>
          <w:tcPr>
            <w:tcW w:w="4404" w:type="dxa"/>
          </w:tcPr>
          <w:p w14:paraId="205500C8" w14:textId="77777777" w:rsidR="000B1AA6" w:rsidRPr="00D531C3" w:rsidRDefault="000B1AA6" w:rsidP="00945C30">
            <w:pPr>
              <w:rPr>
                <w:rFonts w:ascii="Consolas" w:hAnsi="Consolas" w:cs="Consolas"/>
                <w:noProof/>
              </w:rPr>
            </w:pPr>
            <w:r w:rsidRPr="00D531C3">
              <w:rPr>
                <w:rFonts w:ascii="Consolas" w:hAnsi="Consolas" w:cs="Consolas"/>
                <w:noProof/>
              </w:rPr>
              <w:t>Error</w:t>
            </w:r>
          </w:p>
        </w:tc>
        <w:tc>
          <w:tcPr>
            <w:tcW w:w="2767" w:type="dxa"/>
          </w:tcPr>
          <w:p w14:paraId="780BCF45" w14:textId="11C5FBA4" w:rsidR="000B1AA6" w:rsidRPr="00D531C3" w:rsidRDefault="000B1AA6" w:rsidP="00945C30">
            <w:pPr>
              <w:rPr>
                <w:rFonts w:cstheme="minorHAnsi"/>
                <w:noProof/>
              </w:rPr>
            </w:pPr>
            <w:r w:rsidRPr="00D531C3">
              <w:rPr>
                <w:rFonts w:cstheme="minorHAnsi"/>
                <w:noProof/>
              </w:rPr>
              <w:t xml:space="preserve">Cannot reach </w:t>
            </w:r>
            <w:r w:rsidR="008B427C">
              <w:rPr>
                <w:rFonts w:cstheme="minorHAnsi"/>
                <w:noProof/>
              </w:rPr>
              <w:t xml:space="preserve">the </w:t>
            </w:r>
            <w:r w:rsidRPr="00D531C3">
              <w:rPr>
                <w:rFonts w:cstheme="minorHAnsi"/>
                <w:noProof/>
              </w:rPr>
              <w:t>desired sum with these coin values</w:t>
            </w:r>
          </w:p>
        </w:tc>
      </w:tr>
      <w:tr w:rsidR="000B1AA6" w:rsidRPr="000B1AA6" w14:paraId="42D07931" w14:textId="77777777" w:rsidTr="00945C30">
        <w:tc>
          <w:tcPr>
            <w:tcW w:w="3436" w:type="dxa"/>
          </w:tcPr>
          <w:p w14:paraId="5371CC5D"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w:t>
            </w:r>
          </w:p>
          <w:p w14:paraId="4FB9F74E" w14:textId="77777777" w:rsidR="000B1AA6" w:rsidRPr="00D531C3" w:rsidRDefault="000B1AA6" w:rsidP="00945C30">
            <w:pPr>
              <w:rPr>
                <w:rFonts w:ascii="Consolas" w:hAnsi="Consolas" w:cs="Consolas"/>
                <w:noProof/>
              </w:rPr>
            </w:pPr>
            <w:r w:rsidRPr="00D531C3">
              <w:rPr>
                <w:rFonts w:ascii="Consolas" w:hAnsi="Consolas" w:cs="Consolas"/>
                <w:noProof/>
              </w:rPr>
              <w:t xml:space="preserve">Sum: </w:t>
            </w:r>
            <w:r w:rsidRPr="00D531C3">
              <w:rPr>
                <w:rFonts w:ascii="Consolas" w:hAnsi="Consolas" w:cs="Consolas"/>
                <w:noProof/>
                <w:color w:val="000000"/>
                <w:highlight w:val="white"/>
              </w:rPr>
              <w:t>2031154123</w:t>
            </w:r>
          </w:p>
        </w:tc>
        <w:tc>
          <w:tcPr>
            <w:tcW w:w="4404" w:type="dxa"/>
          </w:tcPr>
          <w:p w14:paraId="2C515E47"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06230826</w:t>
            </w:r>
          </w:p>
          <w:p w14:paraId="489A95B2" w14:textId="77777777" w:rsidR="000B1AA6" w:rsidRPr="00D531C3" w:rsidRDefault="000B1AA6" w:rsidP="00945C30">
            <w:pPr>
              <w:rPr>
                <w:rFonts w:ascii="Consolas" w:hAnsi="Consolas" w:cs="Consolas"/>
                <w:noProof/>
                <w:lang w:val="bg-BG"/>
              </w:rPr>
            </w:pPr>
            <w:r w:rsidRPr="00D531C3">
              <w:rPr>
                <w:rFonts w:ascii="Consolas" w:hAnsi="Consolas" w:cs="Consolas"/>
                <w:noProof/>
              </w:rPr>
              <w:t>406230824 coin(s) with value 5</w:t>
            </w:r>
          </w:p>
          <w:p w14:paraId="6D6DA793"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22C2B168"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221CB820" w14:textId="719BF459" w:rsidR="000B1AA6" w:rsidRPr="00D531C3" w:rsidRDefault="008B427C" w:rsidP="00945C30">
            <w:pPr>
              <w:rPr>
                <w:rFonts w:cstheme="minorHAnsi"/>
                <w:noProof/>
              </w:rPr>
            </w:pPr>
            <w:r>
              <w:rPr>
                <w:rFonts w:cstheme="minorHAnsi"/>
                <w:noProof/>
              </w:rPr>
              <w:t>The s</w:t>
            </w:r>
            <w:r w:rsidR="000B1AA6" w:rsidRPr="00D531C3">
              <w:rPr>
                <w:rFonts w:cstheme="minorHAnsi"/>
                <w:noProof/>
              </w:rPr>
              <w:t>olution should be fast enough to handle a combination of small coin values and a large desired sum</w:t>
            </w:r>
          </w:p>
        </w:tc>
      </w:tr>
      <w:tr w:rsidR="000B1AA6" w:rsidRPr="000B1AA6" w14:paraId="3FC4B08D" w14:textId="77777777" w:rsidTr="00945C30">
        <w:tc>
          <w:tcPr>
            <w:tcW w:w="3436" w:type="dxa"/>
          </w:tcPr>
          <w:p w14:paraId="52C63746"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10, 9</w:t>
            </w:r>
          </w:p>
          <w:p w14:paraId="1943568B" w14:textId="77777777" w:rsidR="000B1AA6" w:rsidRPr="00D531C3" w:rsidRDefault="000B1AA6" w:rsidP="00945C30">
            <w:pPr>
              <w:rPr>
                <w:rFonts w:ascii="Consolas" w:hAnsi="Consolas" w:cs="Consolas"/>
                <w:noProof/>
              </w:rPr>
            </w:pPr>
            <w:r w:rsidRPr="00D531C3">
              <w:rPr>
                <w:rFonts w:ascii="Consolas" w:hAnsi="Consolas" w:cs="Consolas"/>
                <w:noProof/>
              </w:rPr>
              <w:t>Sum: 27</w:t>
            </w:r>
          </w:p>
        </w:tc>
        <w:tc>
          <w:tcPr>
            <w:tcW w:w="4404" w:type="dxa"/>
          </w:tcPr>
          <w:p w14:paraId="475BCB5E"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9</w:t>
            </w:r>
          </w:p>
          <w:p w14:paraId="2795A9D2" w14:textId="77777777" w:rsidR="000B1AA6" w:rsidRPr="00D531C3" w:rsidRDefault="000B1AA6" w:rsidP="00945C30">
            <w:pPr>
              <w:rPr>
                <w:rFonts w:ascii="Consolas" w:hAnsi="Consolas" w:cs="Consolas"/>
                <w:noProof/>
                <w:lang w:val="bg-BG"/>
              </w:rPr>
            </w:pPr>
            <w:r w:rsidRPr="00D531C3">
              <w:rPr>
                <w:rFonts w:ascii="Consolas" w:hAnsi="Consolas" w:cs="Consolas"/>
                <w:noProof/>
              </w:rPr>
              <w:t>2 coin(s) with value 10</w:t>
            </w:r>
          </w:p>
          <w:p w14:paraId="33A09A82" w14:textId="77777777" w:rsidR="000B1AA6" w:rsidRPr="00D531C3" w:rsidRDefault="000B1AA6" w:rsidP="00945C30">
            <w:pPr>
              <w:rPr>
                <w:rFonts w:ascii="Consolas" w:hAnsi="Consolas" w:cs="Consolas"/>
                <w:noProof/>
              </w:rPr>
            </w:pPr>
            <w:r w:rsidRPr="00D531C3">
              <w:rPr>
                <w:rFonts w:ascii="Consolas" w:hAnsi="Consolas" w:cs="Consolas"/>
                <w:noProof/>
              </w:rPr>
              <w:t>7 coin(s) with value 1</w:t>
            </w:r>
          </w:p>
        </w:tc>
        <w:tc>
          <w:tcPr>
            <w:tcW w:w="2767" w:type="dxa"/>
          </w:tcPr>
          <w:p w14:paraId="33543010" w14:textId="156C92A4" w:rsidR="000B1AA6" w:rsidRPr="00D531C3" w:rsidRDefault="008B427C" w:rsidP="00945C30">
            <w:pPr>
              <w:rPr>
                <w:rFonts w:cstheme="minorHAnsi"/>
                <w:noProof/>
              </w:rPr>
            </w:pPr>
            <w:r>
              <w:rPr>
                <w:rFonts w:cstheme="minorHAnsi"/>
                <w:noProof/>
              </w:rPr>
              <w:t>The g</w:t>
            </w:r>
            <w:r w:rsidR="000B1AA6" w:rsidRPr="00D531C3">
              <w:rPr>
                <w:rFonts w:cstheme="minorHAnsi"/>
                <w:noProof/>
              </w:rPr>
              <w:t xml:space="preserve">reedy approach produces </w:t>
            </w:r>
            <w:r>
              <w:rPr>
                <w:rFonts w:cstheme="minorHAnsi"/>
                <w:noProof/>
              </w:rPr>
              <w:t xml:space="preserve">a </w:t>
            </w:r>
            <w:r w:rsidR="000B1AA6" w:rsidRPr="00D531C3">
              <w:rPr>
                <w:rFonts w:cstheme="minorHAnsi"/>
                <w:noProof/>
              </w:rPr>
              <w:t xml:space="preserve">non-optimal solution (9 coins to take instead of 3 with </w:t>
            </w:r>
            <w:r>
              <w:rPr>
                <w:rFonts w:cstheme="minorHAnsi"/>
                <w:noProof/>
              </w:rPr>
              <w:t xml:space="preserve">the </w:t>
            </w:r>
            <w:r w:rsidR="000B1AA6" w:rsidRPr="00D531C3">
              <w:rPr>
                <w:rFonts w:cstheme="minorHAnsi"/>
                <w:noProof/>
              </w:rPr>
              <w:t xml:space="preserve">value </w:t>
            </w:r>
            <w:r>
              <w:rPr>
                <w:rFonts w:cstheme="minorHAnsi"/>
                <w:noProof/>
              </w:rPr>
              <w:t xml:space="preserve">of </w:t>
            </w:r>
            <w:r w:rsidR="000B1AA6" w:rsidRPr="00D531C3">
              <w:rPr>
                <w:rFonts w:cstheme="minorHAnsi"/>
                <w:noProof/>
              </w:rPr>
              <w:t>9)</w:t>
            </w:r>
          </w:p>
        </w:tc>
      </w:tr>
    </w:tbl>
    <w:p w14:paraId="77B5E9C9" w14:textId="77777777" w:rsidR="000B1AA6" w:rsidRPr="000B1AA6" w:rsidRDefault="000B1AA6" w:rsidP="000B1AA6">
      <w:pPr>
        <w:rPr>
          <w:lang w:val="bg-BG"/>
        </w:rPr>
      </w:pPr>
    </w:p>
    <w:p w14:paraId="18D6B8B0" w14:textId="77777777" w:rsidR="000B1AA6" w:rsidRPr="000B1AA6" w:rsidRDefault="000B1AA6" w:rsidP="000B1AA6">
      <w:pPr>
        <w:pStyle w:val="Heading3"/>
        <w:rPr>
          <w:lang w:val="bg-BG"/>
        </w:rPr>
      </w:pPr>
      <w:r w:rsidRPr="000B1AA6">
        <w:lastRenderedPageBreak/>
        <w:t>Greedy Approach</w:t>
      </w:r>
    </w:p>
    <w:p w14:paraId="0077E460" w14:textId="633AC31E" w:rsidR="000B1AA6" w:rsidRPr="000B1AA6" w:rsidRDefault="000B1AA6" w:rsidP="000B1AA6">
      <w:pPr>
        <w:jc w:val="both"/>
        <w:rPr>
          <w:lang w:val="bg-BG"/>
        </w:rPr>
      </w:pPr>
      <w:r w:rsidRPr="000B1AA6">
        <w:t xml:space="preserve">For this problem, a greedy algorithm will attempt to take the best possible coin value </w:t>
      </w:r>
      <w:r w:rsidRPr="000B1AA6">
        <w:rPr>
          <w:noProof/>
        </w:rPr>
        <w:t>(</w:t>
      </w:r>
      <w:r w:rsidRPr="000B1AA6">
        <w:t>which is the largest), then take the next largest coin value</w:t>
      </w:r>
      <w:r w:rsidR="008B427C">
        <w:t>,</w:t>
      </w:r>
      <w:r w:rsidRPr="000B1AA6">
        <w:t xml:space="preserve"> and so on, until the sum is reached or there are no coin values left. There may be a different amount of coins to take for each value. In one of the examples above, we had a very large desired sum and relatively small coin values, which means we</w:t>
      </w:r>
      <w:r w:rsidR="00741094">
        <w:t>'</w:t>
      </w:r>
      <w:r w:rsidRPr="000B1AA6">
        <w:t xml:space="preserve">ll need to take a lot of coins. It would not be efficient </w:t>
      </w:r>
      <w:r w:rsidRPr="000B1AA6">
        <w:rPr>
          <w:noProof/>
        </w:rPr>
        <w:t>(</w:t>
      </w:r>
      <w:r w:rsidRPr="000B1AA6">
        <w:t>and may even cause an Exception</w:t>
      </w:r>
      <w:r w:rsidRPr="000B1AA6">
        <w:rPr>
          <w:noProof/>
        </w:rPr>
        <w:t xml:space="preserve">) </w:t>
      </w:r>
      <w:r w:rsidRPr="000B1AA6">
        <w:t xml:space="preserve">if we return the result as a </w:t>
      </w:r>
      <w:r w:rsidRPr="000B1AA6">
        <w:rPr>
          <w:rFonts w:ascii="Consolas" w:hAnsi="Consolas"/>
          <w:b/>
          <w:noProof/>
        </w:rPr>
        <w:t>List&lt;Integer&gt;</w:t>
      </w:r>
      <w:r w:rsidRPr="001204C8">
        <w:rPr>
          <w:lang w:val="bg-BG"/>
        </w:rPr>
        <w:t>.</w:t>
      </w:r>
      <w:r w:rsidR="001204C8">
        <w:rPr>
          <w:lang w:val="bg-BG"/>
        </w:rPr>
        <w:t xml:space="preserve"> </w:t>
      </w:r>
      <w:r w:rsidRPr="000B1AA6">
        <w:rPr>
          <w:lang w:val="bg-BG"/>
        </w:rPr>
        <w:t xml:space="preserve">А </w:t>
      </w:r>
      <w:r w:rsidRPr="000B1AA6">
        <w:t>more pra</w:t>
      </w:r>
      <w:r w:rsidR="001204C8">
        <w:t>ctical way to do it is to use a</w:t>
      </w:r>
      <w:r w:rsidR="001204C8">
        <w:rPr>
          <w:lang w:val="bg-BG"/>
        </w:rPr>
        <w:t xml:space="preserve"> </w:t>
      </w:r>
      <w:r w:rsidR="001204C8">
        <w:rPr>
          <w:lang w:val="bg-BG"/>
        </w:rPr>
        <w:br/>
      </w:r>
      <w:r w:rsidRPr="000B1AA6">
        <w:rPr>
          <w:rFonts w:ascii="Consolas" w:hAnsi="Consolas"/>
          <w:b/>
          <w:noProof/>
        </w:rPr>
        <w:t>Map&lt;Integer, Integer&gt;</w:t>
      </w:r>
      <w:r w:rsidRPr="000B1AA6">
        <w:t xml:space="preserve">, where the keys are the coin values and the values are the number of coins to take for the specified coin value. Therefore, in the second example </w:t>
      </w:r>
      <w:r w:rsidRPr="000B1AA6">
        <w:rPr>
          <w:noProof/>
        </w:rPr>
        <w:t>(</w:t>
      </w:r>
      <w:r w:rsidRPr="000B1AA6">
        <w:t xml:space="preserve">coin values = </w:t>
      </w:r>
      <w:r w:rsidRPr="000B1AA6">
        <w:rPr>
          <w:noProof/>
        </w:rPr>
        <w:t>{ 1 }</w:t>
      </w:r>
      <w:r w:rsidRPr="000B1AA6">
        <w:t>, sum = 42), instead of returning a list with 42 elements in it, we’ll return a dictionary with a single key-value pair: 1 =&gt; 42.</w:t>
      </w:r>
    </w:p>
    <w:p w14:paraId="1280DF57" w14:textId="77777777" w:rsidR="000B1AA6" w:rsidRPr="000B1AA6" w:rsidRDefault="000B1AA6" w:rsidP="000B1AA6">
      <w:pPr>
        <w:pStyle w:val="Heading3"/>
        <w:rPr>
          <w:lang w:val="bg-BG"/>
        </w:rPr>
      </w:pPr>
      <w:r w:rsidRPr="000B1AA6">
        <w:t>Greedy Algorithm Implementation</w:t>
      </w:r>
    </w:p>
    <w:p w14:paraId="7504C360" w14:textId="77777777" w:rsidR="000B1AA6" w:rsidRPr="000B1AA6" w:rsidRDefault="000B1AA6" w:rsidP="000B1AA6">
      <w:pPr>
        <w:jc w:val="both"/>
        <w:rPr>
          <w:lang w:val="bg-BG"/>
        </w:rPr>
      </w:pPr>
      <w:r w:rsidRPr="000B1AA6">
        <w:t xml:space="preserve">You are given an implemented </w:t>
      </w:r>
      <w:r w:rsidRPr="000B1AA6">
        <w:rPr>
          <w:rStyle w:val="CodeChar"/>
        </w:rPr>
        <w:t>main()</w:t>
      </w:r>
      <w:r w:rsidRPr="000B1AA6">
        <w:rPr>
          <w:noProof/>
        </w:rPr>
        <w:t xml:space="preserve"> </w:t>
      </w:r>
      <w:r w:rsidRPr="000B1AA6">
        <w:t xml:space="preserve">method with sample data. Your task is to implement the </w:t>
      </w:r>
      <w:r w:rsidRPr="000B1AA6">
        <w:rPr>
          <w:rStyle w:val="CodeChar"/>
        </w:rPr>
        <w:t>chooseCoins()</w:t>
      </w:r>
      <w:r w:rsidRPr="000B1AA6">
        <w:rPr>
          <w:noProof/>
        </w:rPr>
        <w:t xml:space="preserve"> </w:t>
      </w:r>
      <w:r w:rsidRPr="000B1AA6">
        <w:t>method:</w:t>
      </w:r>
    </w:p>
    <w:p w14:paraId="52C83D1C" w14:textId="77777777" w:rsidR="000B1AA6" w:rsidRPr="000B1AA6" w:rsidRDefault="000B1AA6" w:rsidP="000B1AA6">
      <w:pPr>
        <w:jc w:val="both"/>
        <w:rPr>
          <w:lang w:val="bg-BG"/>
        </w:rPr>
      </w:pPr>
      <w:r w:rsidRPr="000B1AA6">
        <w:rPr>
          <w:noProof/>
          <w:lang w:val="bg-BG" w:eastAsia="bg-BG"/>
        </w:rPr>
        <w:drawing>
          <wp:inline distT="0" distB="0" distL="0" distR="0" wp14:anchorId="45F84D2D" wp14:editId="61B581D3">
            <wp:extent cx="6645910" cy="2997200"/>
            <wp:effectExtent l="19050" t="19050" r="2159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2997200"/>
                    </a:xfrm>
                    <a:prstGeom prst="rect">
                      <a:avLst/>
                    </a:prstGeom>
                    <a:ln>
                      <a:solidFill>
                        <a:schemeClr val="tx1"/>
                      </a:solidFill>
                    </a:ln>
                  </pic:spPr>
                </pic:pic>
              </a:graphicData>
            </a:graphic>
          </wp:inline>
        </w:drawing>
      </w:r>
    </w:p>
    <w:p w14:paraId="66DD4DBC" w14:textId="4C0DE2A8" w:rsidR="000B1AA6" w:rsidRPr="000B1AA6" w:rsidRDefault="000B1AA6" w:rsidP="000B1AA6">
      <w:pPr>
        <w:jc w:val="both"/>
        <w:rPr>
          <w:lang w:val="bg-BG"/>
        </w:rPr>
      </w:pPr>
      <w:r w:rsidRPr="000B1AA6">
        <w:t>Since at each step</w:t>
      </w:r>
      <w:r w:rsidR="00741094">
        <w:t>,</w:t>
      </w:r>
      <w:r w:rsidRPr="000B1AA6">
        <w:t xml:space="preserve"> we</w:t>
      </w:r>
      <w:r w:rsidR="00741094">
        <w:t>'</w:t>
      </w:r>
      <w:r w:rsidRPr="000B1AA6">
        <w:t>ll try to take the largest value we haven</w:t>
      </w:r>
      <w:r w:rsidR="00741094">
        <w:t>'</w:t>
      </w:r>
      <w:r w:rsidRPr="000B1AA6">
        <w:t>t yet tried, it would simplify our work to order the coin values so we can iterate them in descending order:</w:t>
      </w:r>
    </w:p>
    <w:p w14:paraId="52FC1B15" w14:textId="77777777" w:rsidR="000B1AA6" w:rsidRPr="000B1AA6" w:rsidRDefault="000B1AA6" w:rsidP="000B1AA6">
      <w:pPr>
        <w:rPr>
          <w:lang w:val="bg-BG"/>
        </w:rPr>
      </w:pPr>
      <w:r w:rsidRPr="000B1AA6">
        <w:rPr>
          <w:noProof/>
          <w:sz w:val="24"/>
          <w:szCs w:val="24"/>
          <w:lang w:val="bg-BG" w:eastAsia="bg-BG"/>
        </w:rPr>
        <w:drawing>
          <wp:inline distT="0" distB="0" distL="0" distR="0" wp14:anchorId="0B426AA0" wp14:editId="1FC74C70">
            <wp:extent cx="6629400" cy="563790"/>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52940" cy="565792"/>
                    </a:xfrm>
                    <a:prstGeom prst="rect">
                      <a:avLst/>
                    </a:prstGeom>
                    <a:ln>
                      <a:solidFill>
                        <a:schemeClr val="tx1"/>
                      </a:solidFill>
                    </a:ln>
                  </pic:spPr>
                </pic:pic>
              </a:graphicData>
            </a:graphic>
          </wp:inline>
        </w:drawing>
      </w:r>
    </w:p>
    <w:p w14:paraId="2CA7E326" w14:textId="7BFB12C5" w:rsidR="000B1AA6" w:rsidRPr="000B1AA6" w:rsidRDefault="000B1AA6" w:rsidP="000B1AA6">
      <w:pPr>
        <w:rPr>
          <w:lang w:val="bg-BG"/>
        </w:rPr>
      </w:pPr>
      <w:r w:rsidRPr="000B1AA6">
        <w:t>Now, taking the largest coin value at each step is simply a matter of iterating the list. We</w:t>
      </w:r>
      <w:r w:rsidR="00741094">
        <w:t>'</w:t>
      </w:r>
      <w:r w:rsidRPr="000B1AA6">
        <w:t>ll need several variables:</w:t>
      </w:r>
    </w:p>
    <w:p w14:paraId="3FC1FF92" w14:textId="77777777" w:rsidR="000B1AA6" w:rsidRPr="000B1AA6" w:rsidRDefault="000B1AA6" w:rsidP="000B1AA6">
      <w:pPr>
        <w:pStyle w:val="ListParagraph"/>
        <w:numPr>
          <w:ilvl w:val="0"/>
          <w:numId w:val="45"/>
        </w:numPr>
        <w:spacing w:before="0" w:after="200"/>
        <w:jc w:val="both"/>
        <w:rPr>
          <w:lang w:val="bg-BG"/>
        </w:rPr>
      </w:pPr>
      <w:r w:rsidRPr="000B1AA6">
        <w:t>A resulting map</w:t>
      </w:r>
    </w:p>
    <w:p w14:paraId="10766AEB" w14:textId="77777777" w:rsidR="000B1AA6" w:rsidRPr="000B1AA6" w:rsidRDefault="000B1AA6" w:rsidP="000B1AA6">
      <w:pPr>
        <w:pStyle w:val="ListParagraph"/>
        <w:numPr>
          <w:ilvl w:val="0"/>
          <w:numId w:val="45"/>
        </w:numPr>
        <w:spacing w:before="0" w:after="200"/>
        <w:jc w:val="both"/>
        <w:rPr>
          <w:lang w:val="bg-BG"/>
        </w:rPr>
      </w:pPr>
      <w:r w:rsidRPr="000B1AA6">
        <w:t>An index variable</w:t>
      </w:r>
    </w:p>
    <w:p w14:paraId="29F07BE9" w14:textId="77777777" w:rsidR="000B1AA6" w:rsidRPr="000B1AA6" w:rsidRDefault="000B1AA6" w:rsidP="000B1AA6">
      <w:pPr>
        <w:pStyle w:val="ListParagraph"/>
        <w:numPr>
          <w:ilvl w:val="0"/>
          <w:numId w:val="45"/>
        </w:numPr>
        <w:spacing w:before="0" w:after="200"/>
        <w:jc w:val="both"/>
        <w:rPr>
          <w:lang w:val="bg-BG"/>
        </w:rPr>
      </w:pPr>
      <w:r w:rsidRPr="000B1AA6">
        <w:t>A variable for the current sum</w:t>
      </w:r>
    </w:p>
    <w:p w14:paraId="09CE5883" w14:textId="07EAC89E" w:rsidR="000B1AA6" w:rsidRPr="000B1AA6" w:rsidRDefault="000B1AA6" w:rsidP="000B1AA6">
      <w:pPr>
        <w:jc w:val="both"/>
        <w:rPr>
          <w:lang w:val="bg-BG"/>
        </w:rPr>
      </w:pPr>
      <w:r w:rsidRPr="000B1AA6">
        <w:t>Since it</w:t>
      </w:r>
      <w:r w:rsidR="00741094">
        <w:t>'</w:t>
      </w:r>
      <w:r w:rsidRPr="000B1AA6">
        <w:t>s possible to finish the algorithm without reaching the desired sum, we</w:t>
      </w:r>
      <w:r w:rsidR="00741094">
        <w:t>'</w:t>
      </w:r>
      <w:r w:rsidRPr="000B1AA6">
        <w:t xml:space="preserve">ll keep track of the current amount taken in a separate variable </w:t>
      </w:r>
      <w:r w:rsidRPr="000B1AA6">
        <w:rPr>
          <w:noProof/>
        </w:rPr>
        <w:t>(</w:t>
      </w:r>
      <w:r w:rsidRPr="000B1AA6">
        <w:t>when we</w:t>
      </w:r>
      <w:r w:rsidR="00741094">
        <w:t>'</w:t>
      </w:r>
      <w:r w:rsidRPr="000B1AA6">
        <w:t>re done, we</w:t>
      </w:r>
      <w:r w:rsidR="00741094">
        <w:t>'</w:t>
      </w:r>
      <w:r w:rsidRPr="000B1AA6">
        <w:t>ll check it against the desired sum to see if we got a solution or not).</w:t>
      </w:r>
    </w:p>
    <w:p w14:paraId="4C265C47" w14:textId="77777777" w:rsidR="000B1AA6" w:rsidRPr="000B1AA6" w:rsidRDefault="000B1AA6" w:rsidP="000B1AA6">
      <w:pPr>
        <w:rPr>
          <w:lang w:val="bg-BG"/>
        </w:rPr>
      </w:pPr>
      <w:r w:rsidRPr="000B1AA6">
        <w:rPr>
          <w:noProof/>
          <w:lang w:val="bg-BG" w:eastAsia="bg-BG"/>
        </w:rPr>
        <w:lastRenderedPageBreak/>
        <w:drawing>
          <wp:inline distT="0" distB="0" distL="0" distR="0" wp14:anchorId="5E9A57F8" wp14:editId="3F1029CE">
            <wp:extent cx="4667250" cy="674783"/>
            <wp:effectExtent l="19050" t="19050" r="1905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4265" cy="684472"/>
                    </a:xfrm>
                    <a:prstGeom prst="rect">
                      <a:avLst/>
                    </a:prstGeom>
                    <a:ln>
                      <a:solidFill>
                        <a:schemeClr val="tx1"/>
                      </a:solidFill>
                    </a:ln>
                  </pic:spPr>
                </pic:pic>
              </a:graphicData>
            </a:graphic>
          </wp:inline>
        </w:drawing>
      </w:r>
    </w:p>
    <w:p w14:paraId="76AEDC97" w14:textId="77777777" w:rsidR="000B1AA6" w:rsidRPr="000B1AA6" w:rsidRDefault="000B1AA6" w:rsidP="000B1AA6">
      <w:pPr>
        <w:jc w:val="both"/>
        <w:rPr>
          <w:lang w:val="bg-BG"/>
        </w:rPr>
      </w:pPr>
      <w:r w:rsidRPr="000B1AA6">
        <w:t xml:space="preserve">Having these variables, when do we stop taking coins? There are two possibilities: </w:t>
      </w:r>
    </w:p>
    <w:p w14:paraId="2D519407" w14:textId="77777777" w:rsidR="000B1AA6" w:rsidRPr="000B1AA6" w:rsidRDefault="000B1AA6" w:rsidP="000B1AA6">
      <w:pPr>
        <w:pStyle w:val="ListParagraph"/>
        <w:numPr>
          <w:ilvl w:val="0"/>
          <w:numId w:val="43"/>
        </w:numPr>
        <w:spacing w:before="0" w:after="200"/>
        <w:jc w:val="both"/>
        <w:rPr>
          <w:lang w:val="bg-BG"/>
        </w:rPr>
      </w:pPr>
      <w:r w:rsidRPr="000B1AA6">
        <w:t>We have reached the desired sum</w:t>
      </w:r>
    </w:p>
    <w:p w14:paraId="2DA89E18" w14:textId="77777777" w:rsidR="000B1AA6" w:rsidRPr="000B1AA6" w:rsidRDefault="000B1AA6" w:rsidP="000B1AA6">
      <w:pPr>
        <w:pStyle w:val="ListParagraph"/>
        <w:numPr>
          <w:ilvl w:val="0"/>
          <w:numId w:val="43"/>
        </w:numPr>
        <w:spacing w:before="0" w:after="200"/>
        <w:jc w:val="both"/>
        <w:rPr>
          <w:lang w:val="bg-BG"/>
        </w:rPr>
      </w:pPr>
      <w:r w:rsidRPr="000B1AA6">
        <w:t xml:space="preserve">We ran out of coin values </w:t>
      </w:r>
    </w:p>
    <w:p w14:paraId="38C5D87C" w14:textId="77777777" w:rsidR="000B1AA6" w:rsidRPr="000B1AA6" w:rsidRDefault="000B1AA6" w:rsidP="000B1AA6">
      <w:pPr>
        <w:jc w:val="both"/>
        <w:rPr>
          <w:lang w:val="bg-BG"/>
        </w:rPr>
      </w:pPr>
      <w:r w:rsidRPr="000B1AA6">
        <w:t>We can put these two conditions in a while loop like this:</w:t>
      </w:r>
    </w:p>
    <w:p w14:paraId="190ED7C1" w14:textId="77777777" w:rsidR="000B1AA6" w:rsidRPr="000B1AA6" w:rsidRDefault="000B1AA6" w:rsidP="000B1AA6">
      <w:pPr>
        <w:rPr>
          <w:lang w:val="bg-BG"/>
        </w:rPr>
      </w:pPr>
      <w:r w:rsidRPr="000B1AA6">
        <w:rPr>
          <w:noProof/>
          <w:lang w:val="bg-BG" w:eastAsia="bg-BG"/>
        </w:rPr>
        <w:drawing>
          <wp:inline distT="0" distB="0" distL="0" distR="0" wp14:anchorId="0DCF0AA0" wp14:editId="5AD75645">
            <wp:extent cx="4695825" cy="639892"/>
            <wp:effectExtent l="19050" t="19050" r="952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0642" cy="640548"/>
                    </a:xfrm>
                    <a:prstGeom prst="rect">
                      <a:avLst/>
                    </a:prstGeom>
                    <a:ln>
                      <a:solidFill>
                        <a:schemeClr val="tx1"/>
                      </a:solidFill>
                    </a:ln>
                  </pic:spPr>
                </pic:pic>
              </a:graphicData>
            </a:graphic>
          </wp:inline>
        </w:drawing>
      </w:r>
    </w:p>
    <w:p w14:paraId="6977BE42" w14:textId="77777777" w:rsidR="000B1AA6" w:rsidRPr="000B1AA6" w:rsidRDefault="000B1AA6" w:rsidP="000B1AA6">
      <w:pPr>
        <w:jc w:val="both"/>
        <w:rPr>
          <w:lang w:val="bg-BG"/>
        </w:rPr>
      </w:pPr>
      <w:r w:rsidRPr="000B1AA6">
        <w:t xml:space="preserve">Inside the body of the while loop, we need to decide how many coins to take of the </w:t>
      </w:r>
      <w:r w:rsidRPr="000B1AA6">
        <w:rPr>
          <w:b/>
        </w:rPr>
        <w:t>current</w:t>
      </w:r>
      <w:r w:rsidRPr="000B1AA6">
        <w:t xml:space="preserve"> </w:t>
      </w:r>
      <w:r w:rsidRPr="000B1AA6">
        <w:rPr>
          <w:b/>
        </w:rPr>
        <w:t>value</w:t>
      </w:r>
      <w:r w:rsidRPr="000B1AA6">
        <w:t>. We take the current value from the list. We have its index:</w:t>
      </w:r>
    </w:p>
    <w:p w14:paraId="31CADE31" w14:textId="77777777" w:rsidR="000B1AA6" w:rsidRPr="000B1AA6" w:rsidRDefault="000B1AA6" w:rsidP="000B1AA6">
      <w:pPr>
        <w:rPr>
          <w:lang w:val="bg-BG"/>
        </w:rPr>
      </w:pPr>
      <w:r w:rsidRPr="000B1AA6">
        <w:rPr>
          <w:noProof/>
          <w:lang w:val="bg-BG" w:eastAsia="bg-BG"/>
        </w:rPr>
        <w:drawing>
          <wp:inline distT="0" distB="0" distL="0" distR="0" wp14:anchorId="12156D1C" wp14:editId="5B078F0E">
            <wp:extent cx="3695700" cy="266173"/>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9208" cy="272187"/>
                    </a:xfrm>
                    <a:prstGeom prst="rect">
                      <a:avLst/>
                    </a:prstGeom>
                    <a:ln>
                      <a:solidFill>
                        <a:schemeClr val="tx1"/>
                      </a:solidFill>
                    </a:ln>
                  </pic:spPr>
                </pic:pic>
              </a:graphicData>
            </a:graphic>
          </wp:inline>
        </w:drawing>
      </w:r>
    </w:p>
    <w:p w14:paraId="4EBACD13" w14:textId="201208AA" w:rsidR="000B1AA6" w:rsidRPr="000B1AA6" w:rsidRDefault="000B1AA6" w:rsidP="000B1AA6">
      <w:pPr>
        <w:jc w:val="both"/>
        <w:rPr>
          <w:lang w:val="bg-BG"/>
        </w:rPr>
      </w:pPr>
      <w:r w:rsidRPr="000B1AA6">
        <w:t>So far, we</w:t>
      </w:r>
      <w:r w:rsidR="00741094">
        <w:t>'</w:t>
      </w:r>
      <w:r w:rsidRPr="000B1AA6">
        <w:t xml:space="preserve">ve accumulated some amount in the </w:t>
      </w:r>
      <w:r w:rsidRPr="000B1AA6">
        <w:rPr>
          <w:rStyle w:val="CodeChar"/>
        </w:rPr>
        <w:t>currentSum</w:t>
      </w:r>
      <w:r w:rsidRPr="000B1AA6">
        <w:rPr>
          <w:noProof/>
        </w:rPr>
        <w:t xml:space="preserve"> </w:t>
      </w:r>
      <w:r w:rsidRPr="000B1AA6">
        <w:t xml:space="preserve">variable, the difference between </w:t>
      </w:r>
      <w:r w:rsidRPr="000B1AA6">
        <w:rPr>
          <w:rStyle w:val="CodeChar"/>
        </w:rPr>
        <w:t>targetSum</w:t>
      </w:r>
      <w:r w:rsidRPr="000B1AA6">
        <w:rPr>
          <w:noProof/>
        </w:rPr>
        <w:t xml:space="preserve"> </w:t>
      </w:r>
      <w:r w:rsidRPr="000B1AA6">
        <w:t xml:space="preserve">and </w:t>
      </w:r>
      <w:r w:rsidRPr="000B1AA6">
        <w:rPr>
          <w:rStyle w:val="CodeChar"/>
        </w:rPr>
        <w:t>currentSum</w:t>
      </w:r>
      <w:r w:rsidRPr="000B1AA6">
        <w:rPr>
          <w:noProof/>
        </w:rPr>
        <w:t xml:space="preserve"> </w:t>
      </w:r>
      <w:r w:rsidRPr="000B1AA6">
        <w:t>will give us the remaining sum we need to obtain:</w:t>
      </w:r>
    </w:p>
    <w:p w14:paraId="6F5A327B" w14:textId="77777777" w:rsidR="000B1AA6" w:rsidRPr="000B1AA6" w:rsidRDefault="000B1AA6" w:rsidP="000B1AA6">
      <w:pPr>
        <w:rPr>
          <w:lang w:val="bg-BG"/>
        </w:rPr>
      </w:pPr>
      <w:r w:rsidRPr="000B1AA6">
        <w:rPr>
          <w:noProof/>
          <w:lang w:val="bg-BG" w:eastAsia="bg-BG"/>
        </w:rPr>
        <w:drawing>
          <wp:inline distT="0" distB="0" distL="0" distR="0" wp14:anchorId="4C07FBA7" wp14:editId="79A47873">
            <wp:extent cx="3695700" cy="331508"/>
            <wp:effectExtent l="19050" t="19050" r="19050" b="114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9185" cy="347070"/>
                    </a:xfrm>
                    <a:prstGeom prst="rect">
                      <a:avLst/>
                    </a:prstGeom>
                    <a:ln>
                      <a:solidFill>
                        <a:schemeClr val="tx1"/>
                      </a:solidFill>
                    </a:ln>
                  </pic:spPr>
                </pic:pic>
              </a:graphicData>
            </a:graphic>
          </wp:inline>
        </w:drawing>
      </w:r>
    </w:p>
    <w:p w14:paraId="724F9E0E" w14:textId="77777777" w:rsidR="000B1AA6" w:rsidRPr="000B1AA6" w:rsidRDefault="000B1AA6" w:rsidP="000B1AA6">
      <w:pPr>
        <w:jc w:val="both"/>
        <w:rPr>
          <w:lang w:val="bg-BG"/>
        </w:rPr>
      </w:pPr>
      <w:r w:rsidRPr="000B1AA6">
        <w:t xml:space="preserve">So, how many coins do we take? Using integer division, we can just divide </w:t>
      </w:r>
      <w:r w:rsidRPr="000B1AA6">
        <w:rPr>
          <w:rStyle w:val="CodeChar"/>
        </w:rPr>
        <w:t>remainingSum</w:t>
      </w:r>
      <w:r w:rsidRPr="000B1AA6">
        <w:rPr>
          <w:noProof/>
        </w:rPr>
        <w:t xml:space="preserve"> </w:t>
      </w:r>
      <w:r w:rsidRPr="000B1AA6">
        <w:t>over the current coin value to find out:</w:t>
      </w:r>
    </w:p>
    <w:p w14:paraId="736F6536" w14:textId="77777777" w:rsidR="000B1AA6" w:rsidRPr="000B1AA6" w:rsidRDefault="000B1AA6" w:rsidP="000B1AA6">
      <w:pPr>
        <w:rPr>
          <w:lang w:val="bg-BG"/>
        </w:rPr>
      </w:pPr>
      <w:r w:rsidRPr="000B1AA6">
        <w:rPr>
          <w:noProof/>
          <w:lang w:val="bg-BG" w:eastAsia="bg-BG"/>
        </w:rPr>
        <w:drawing>
          <wp:inline distT="0" distB="0" distL="0" distR="0" wp14:anchorId="755F013F" wp14:editId="489F0A4D">
            <wp:extent cx="4758474" cy="295275"/>
            <wp:effectExtent l="19050" t="19050" r="2349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6641" cy="302608"/>
                    </a:xfrm>
                    <a:prstGeom prst="rect">
                      <a:avLst/>
                    </a:prstGeom>
                    <a:ln>
                      <a:solidFill>
                        <a:schemeClr val="tx1"/>
                      </a:solidFill>
                    </a:ln>
                  </pic:spPr>
                </pic:pic>
              </a:graphicData>
            </a:graphic>
          </wp:inline>
        </w:drawing>
      </w:r>
    </w:p>
    <w:p w14:paraId="138AB8A3" w14:textId="77777777" w:rsidR="000B1AA6" w:rsidRPr="000B1AA6" w:rsidRDefault="000B1AA6" w:rsidP="000B1AA6">
      <w:pPr>
        <w:jc w:val="both"/>
        <w:rPr>
          <w:lang w:val="bg-BG"/>
        </w:rPr>
      </w:pPr>
      <w:r w:rsidRPr="000B1AA6">
        <w:t xml:space="preserve">All we have to do now is put this information in the resulting dictionary as a key-value pair </w:t>
      </w:r>
      <w:r w:rsidRPr="000B1AA6">
        <w:rPr>
          <w:noProof/>
        </w:rPr>
        <w:t>(</w:t>
      </w:r>
      <w:r w:rsidRPr="000B1AA6">
        <w:t>only if we can take coins with this value), then increment the current index to move on to the next coin value:</w:t>
      </w:r>
    </w:p>
    <w:p w14:paraId="4BDA0DF8" w14:textId="77777777" w:rsidR="000B1AA6" w:rsidRPr="000B1AA6" w:rsidRDefault="000B1AA6" w:rsidP="000B1AA6">
      <w:pPr>
        <w:rPr>
          <w:lang w:val="bg-BG"/>
        </w:rPr>
      </w:pPr>
      <w:r w:rsidRPr="000B1AA6">
        <w:rPr>
          <w:noProof/>
          <w:lang w:val="bg-BG" w:eastAsia="bg-BG"/>
        </w:rPr>
        <w:drawing>
          <wp:inline distT="0" distB="0" distL="0" distR="0" wp14:anchorId="4E9D5958" wp14:editId="5D2E4713">
            <wp:extent cx="6515100" cy="1212356"/>
            <wp:effectExtent l="19050" t="19050" r="19050" b="260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31600" cy="1215426"/>
                    </a:xfrm>
                    <a:prstGeom prst="rect">
                      <a:avLst/>
                    </a:prstGeom>
                    <a:ln>
                      <a:solidFill>
                        <a:schemeClr val="tx1"/>
                      </a:solidFill>
                    </a:ln>
                  </pic:spPr>
                </pic:pic>
              </a:graphicData>
            </a:graphic>
          </wp:inline>
        </w:drawing>
      </w:r>
    </w:p>
    <w:p w14:paraId="0756CB3F" w14:textId="77777777" w:rsidR="000B1AA6" w:rsidRPr="000B1AA6" w:rsidRDefault="000B1AA6" w:rsidP="000B1AA6">
      <w:pPr>
        <w:rPr>
          <w:lang w:val="bg-BG"/>
        </w:rPr>
      </w:pPr>
      <w:r w:rsidRPr="000B1AA6">
        <w:t>Finally, return the resulting map.</w:t>
      </w:r>
    </w:p>
    <w:p w14:paraId="27BFF5CC" w14:textId="77777777" w:rsidR="000B1AA6" w:rsidRPr="000B1AA6" w:rsidRDefault="000B1AA6" w:rsidP="000B1AA6">
      <w:pPr>
        <w:pStyle w:val="Heading2"/>
        <w:numPr>
          <w:ilvl w:val="0"/>
          <w:numId w:val="41"/>
        </w:numPr>
        <w:tabs>
          <w:tab w:val="left" w:pos="1843"/>
        </w:tabs>
        <w:spacing w:before="120" w:after="80"/>
        <w:rPr>
          <w:lang w:val="bg-BG"/>
        </w:rPr>
      </w:pPr>
      <w:r w:rsidRPr="000B1AA6">
        <w:t>Set Cover*</w:t>
      </w:r>
    </w:p>
    <w:p w14:paraId="0A4558A5" w14:textId="77777777" w:rsidR="000B1AA6" w:rsidRPr="000B1AA6" w:rsidRDefault="000B1AA6" w:rsidP="000B1AA6">
      <w:pPr>
        <w:jc w:val="both"/>
        <w:rPr>
          <w:lang w:val="bg-BG"/>
        </w:rPr>
      </w:pPr>
      <w:r w:rsidRPr="000B1AA6">
        <w:t xml:space="preserve">Write a program that finds </w:t>
      </w:r>
      <w:r w:rsidRPr="000B1AA6">
        <w:rPr>
          <w:b/>
        </w:rPr>
        <w:t xml:space="preserve">the smallest subset of </w:t>
      </w:r>
      <w:r w:rsidRPr="000B1AA6">
        <w:rPr>
          <w:rStyle w:val="CodeChar"/>
          <w:rFonts w:cstheme="minorHAnsi"/>
        </w:rPr>
        <w:t>sets,</w:t>
      </w:r>
      <w:r w:rsidRPr="000B1AA6">
        <w:rPr>
          <w:b/>
          <w:noProof/>
        </w:rPr>
        <w:t xml:space="preserve"> </w:t>
      </w:r>
      <w:r w:rsidRPr="000B1AA6">
        <w:t>which</w:t>
      </w:r>
      <w:r w:rsidRPr="000B1AA6">
        <w:rPr>
          <w:b/>
        </w:rPr>
        <w:t xml:space="preserve"> contains all elements </w:t>
      </w:r>
      <w:r w:rsidRPr="000B1AA6">
        <w:t xml:space="preserve">from a given </w:t>
      </w:r>
      <w:r w:rsidRPr="000B1AA6">
        <w:rPr>
          <w:b/>
        </w:rPr>
        <w:t>sequence</w:t>
      </w:r>
      <w:r w:rsidRPr="000B1AA6">
        <w:t>.</w:t>
      </w:r>
    </w:p>
    <w:p w14:paraId="21667B00" w14:textId="1C13A98B" w:rsidR="000B1AA6" w:rsidRPr="000B1AA6" w:rsidRDefault="000B1AA6" w:rsidP="000B1AA6">
      <w:pPr>
        <w:jc w:val="both"/>
        <w:rPr>
          <w:rFonts w:cstheme="minorHAnsi"/>
          <w:noProof/>
          <w:lang w:val="bg-BG"/>
        </w:rPr>
      </w:pPr>
      <w:r w:rsidRPr="000B1AA6">
        <w:rPr>
          <w:rFonts w:cstheme="minorHAnsi"/>
        </w:rPr>
        <w:t xml:space="preserve">In the Set Cover Problem, we are given two sets - a set of sets </w:t>
      </w:r>
      <w:r w:rsidRPr="000B1AA6">
        <w:rPr>
          <w:rFonts w:cstheme="minorHAnsi"/>
          <w:noProof/>
        </w:rPr>
        <w:t>(</w:t>
      </w:r>
      <w:r w:rsidRPr="000B1AA6">
        <w:rPr>
          <w:rFonts w:cstheme="minorHAnsi"/>
        </w:rPr>
        <w:t>we</w:t>
      </w:r>
      <w:r w:rsidR="00741094">
        <w:rPr>
          <w:rFonts w:cstheme="minorHAnsi"/>
        </w:rPr>
        <w:t>'</w:t>
      </w:r>
      <w:r w:rsidRPr="000B1AA6">
        <w:rPr>
          <w:rFonts w:cstheme="minorHAnsi"/>
        </w:rPr>
        <w:t xml:space="preserve">ll call it </w:t>
      </w:r>
      <w:r w:rsidRPr="000B1AA6">
        <w:rPr>
          <w:rStyle w:val="CodeChar"/>
          <w:rFonts w:cstheme="minorHAnsi"/>
        </w:rPr>
        <w:t>sets</w:t>
      </w:r>
      <w:r w:rsidRPr="000B1AA6">
        <w:rPr>
          <w:rFonts w:cstheme="minorHAnsi"/>
          <w:noProof/>
        </w:rPr>
        <w:t xml:space="preserve">) </w:t>
      </w:r>
      <w:r w:rsidRPr="000B1AA6">
        <w:rPr>
          <w:rFonts w:cstheme="minorHAnsi"/>
        </w:rPr>
        <w:t xml:space="preserve">and a </w:t>
      </w:r>
      <w:r w:rsidRPr="000B1AA6">
        <w:rPr>
          <w:rStyle w:val="CodeChar"/>
          <w:rFonts w:cstheme="minorHAnsi"/>
        </w:rPr>
        <w:t>universe (a sequence)</w:t>
      </w:r>
      <w:r w:rsidRPr="000B1AA6">
        <w:rPr>
          <w:rFonts w:cstheme="minorHAnsi"/>
        </w:rPr>
        <w:t xml:space="preserve">. The </w:t>
      </w:r>
      <w:r w:rsidRPr="000B1AA6">
        <w:rPr>
          <w:rStyle w:val="CodeChar"/>
          <w:rFonts w:cstheme="minorHAnsi"/>
        </w:rPr>
        <w:t>sets</w:t>
      </w:r>
      <w:r w:rsidRPr="000B1AA6">
        <w:rPr>
          <w:rFonts w:cstheme="minorHAnsi"/>
          <w:noProof/>
        </w:rPr>
        <w:t xml:space="preserve"> </w:t>
      </w:r>
      <w:r w:rsidRPr="000B1AA6">
        <w:rPr>
          <w:rFonts w:cstheme="minorHAnsi"/>
        </w:rPr>
        <w:t xml:space="preserve">contain all elements from </w:t>
      </w:r>
      <w:r w:rsidR="008B427C">
        <w:rPr>
          <w:rFonts w:cstheme="minorHAnsi"/>
        </w:rPr>
        <w:t xml:space="preserve">the </w:t>
      </w:r>
      <w:r w:rsidRPr="000B1AA6">
        <w:rPr>
          <w:rStyle w:val="CodeChar"/>
          <w:rFonts w:cstheme="minorHAnsi"/>
        </w:rPr>
        <w:t>universe</w:t>
      </w:r>
      <w:r w:rsidRPr="000B1AA6">
        <w:rPr>
          <w:rFonts w:cstheme="minorHAnsi"/>
          <w:noProof/>
        </w:rPr>
        <w:t xml:space="preserve"> </w:t>
      </w:r>
      <w:r w:rsidRPr="000B1AA6">
        <w:rPr>
          <w:rFonts w:cstheme="minorHAnsi"/>
        </w:rPr>
        <w:t xml:space="preserve">and no others, however, some elements are repeated. The task is to </w:t>
      </w:r>
      <w:r w:rsidRPr="000B1AA6">
        <w:rPr>
          <w:rFonts w:cstheme="minorHAnsi"/>
          <w:b/>
        </w:rPr>
        <w:t xml:space="preserve">find the smallest subset of </w:t>
      </w:r>
      <w:r w:rsidRPr="000B1AA6">
        <w:rPr>
          <w:rStyle w:val="CodeChar"/>
          <w:rFonts w:cstheme="minorHAnsi"/>
        </w:rPr>
        <w:t>sets</w:t>
      </w:r>
      <w:r w:rsidRPr="000B1AA6">
        <w:rPr>
          <w:rFonts w:cstheme="minorHAnsi"/>
          <w:b/>
          <w:noProof/>
        </w:rPr>
        <w:t xml:space="preserve"> </w:t>
      </w:r>
      <w:r w:rsidR="008B427C">
        <w:rPr>
          <w:rFonts w:cstheme="minorHAnsi"/>
          <w:b/>
        </w:rPr>
        <w:t>that</w:t>
      </w:r>
      <w:r w:rsidRPr="000B1AA6">
        <w:rPr>
          <w:rFonts w:cstheme="minorHAnsi"/>
          <w:b/>
        </w:rPr>
        <w:t xml:space="preserve"> contains all elements in </w:t>
      </w:r>
      <w:r w:rsidR="008B427C">
        <w:rPr>
          <w:rFonts w:cstheme="minorHAnsi"/>
          <w:b/>
        </w:rPr>
        <w:t xml:space="preserve">the </w:t>
      </w:r>
      <w:r w:rsidRPr="000B1AA6">
        <w:rPr>
          <w:rStyle w:val="CodeChar"/>
          <w:rFonts w:cstheme="minorHAnsi"/>
        </w:rPr>
        <w:t>universe</w:t>
      </w:r>
      <w:r w:rsidRPr="000B1AA6">
        <w:rPr>
          <w:rFonts w:cstheme="minorHAnsi"/>
          <w:b/>
        </w:rPr>
        <w:t xml:space="preserve">. </w:t>
      </w:r>
      <w:r w:rsidRPr="000B1AA6">
        <w:rPr>
          <w:rFonts w:cstheme="minorHAnsi"/>
          <w:noProof/>
        </w:rPr>
        <w:t xml:space="preserve">Use the </w:t>
      </w:r>
      <w:r w:rsidRPr="000B1AA6">
        <w:rPr>
          <w:rFonts w:cstheme="minorHAnsi"/>
          <w:b/>
          <w:noProof/>
        </w:rPr>
        <w:t>Main</w:t>
      </w:r>
      <w:r w:rsidRPr="000B1AA6">
        <w:rPr>
          <w:rFonts w:cstheme="minorHAnsi"/>
          <w:noProof/>
        </w:rPr>
        <w:t xml:space="preserve"> class from your skeleton.</w:t>
      </w:r>
    </w:p>
    <w:p w14:paraId="7389664B" w14:textId="77777777" w:rsidR="000B1AA6" w:rsidRPr="000B1AA6" w:rsidRDefault="000B1AA6" w:rsidP="000B1AA6">
      <w:pPr>
        <w:pStyle w:val="Heading3"/>
        <w:rPr>
          <w:lang w:val="bg-BG"/>
        </w:rPr>
      </w:pPr>
      <w:r w:rsidRPr="000B1AA6">
        <w:lastRenderedPageBreak/>
        <w:t>Examples</w:t>
      </w:r>
    </w:p>
    <w:tbl>
      <w:tblPr>
        <w:tblStyle w:val="TableGrid"/>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0B1AA6" w:rsidRPr="000B1AA6" w14:paraId="77905244" w14:textId="77777777" w:rsidTr="00945C30">
        <w:tc>
          <w:tcPr>
            <w:tcW w:w="5009" w:type="dxa"/>
            <w:shd w:val="clear" w:color="auto" w:fill="D9D9D9" w:themeFill="background1" w:themeFillShade="D9"/>
          </w:tcPr>
          <w:p w14:paraId="79264D65" w14:textId="77777777" w:rsidR="000B1AA6" w:rsidRPr="000B1AA6" w:rsidRDefault="000B1AA6" w:rsidP="001204C8">
            <w:pPr>
              <w:jc w:val="center"/>
              <w:rPr>
                <w:b/>
              </w:rPr>
            </w:pPr>
            <w:r w:rsidRPr="000B1AA6">
              <w:rPr>
                <w:b/>
              </w:rPr>
              <w:t>Input</w:t>
            </w:r>
          </w:p>
        </w:tc>
        <w:tc>
          <w:tcPr>
            <w:tcW w:w="2711" w:type="dxa"/>
            <w:shd w:val="clear" w:color="auto" w:fill="D9D9D9" w:themeFill="background1" w:themeFillShade="D9"/>
            <w:vAlign w:val="center"/>
          </w:tcPr>
          <w:p w14:paraId="4D740929" w14:textId="77777777" w:rsidR="000B1AA6" w:rsidRPr="000B1AA6" w:rsidRDefault="000B1AA6" w:rsidP="001204C8">
            <w:pPr>
              <w:jc w:val="center"/>
              <w:rPr>
                <w:b/>
                <w:noProof/>
              </w:rPr>
            </w:pPr>
            <w:r w:rsidRPr="000B1AA6">
              <w:rPr>
                <w:b/>
                <w:noProof/>
              </w:rPr>
              <w:t>Output</w:t>
            </w:r>
          </w:p>
        </w:tc>
      </w:tr>
      <w:tr w:rsidR="000B1AA6" w:rsidRPr="000B1AA6" w14:paraId="6F55B635" w14:textId="77777777" w:rsidTr="00945C30">
        <w:tc>
          <w:tcPr>
            <w:tcW w:w="5009" w:type="dxa"/>
          </w:tcPr>
          <w:p w14:paraId="76B0FBE0"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7EBBC645"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4B235B0"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1</w:t>
            </w:r>
          </w:p>
          <w:p w14:paraId="43C254B7"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2, 4</w:t>
            </w:r>
          </w:p>
          <w:p w14:paraId="1138B7AA"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5</w:t>
            </w:r>
          </w:p>
          <w:p w14:paraId="47EABDAA" w14:textId="77777777" w:rsidR="000B1AA6" w:rsidRPr="000B1AA6" w:rsidRDefault="000B1AA6" w:rsidP="00945C30">
            <w:pPr>
              <w:rPr>
                <w:rFonts w:ascii="Consolas" w:hAnsi="Consolas" w:cs="Consolas"/>
                <w:noProof/>
                <w:highlight w:val="yellow"/>
              </w:rPr>
            </w:pPr>
            <w:r w:rsidRPr="000B1AA6">
              <w:rPr>
                <w:rFonts w:ascii="Consolas" w:hAnsi="Consolas" w:cs="Consolas"/>
                <w:noProof/>
              </w:rPr>
              <w:t>3</w:t>
            </w:r>
          </w:p>
        </w:tc>
        <w:tc>
          <w:tcPr>
            <w:tcW w:w="2711" w:type="dxa"/>
          </w:tcPr>
          <w:p w14:paraId="137AF27C"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6EB53CB6" w14:textId="77777777" w:rsidR="000B1AA6" w:rsidRPr="000B1AA6" w:rsidRDefault="000B1AA6" w:rsidP="00945C30">
            <w:pPr>
              <w:rPr>
                <w:rFonts w:ascii="Consolas" w:hAnsi="Consolas" w:cs="Consolas"/>
                <w:noProof/>
                <w:lang w:val="bg-BG"/>
              </w:rPr>
            </w:pPr>
            <w:r w:rsidRPr="000B1AA6">
              <w:rPr>
                <w:rFonts w:ascii="Consolas" w:hAnsi="Consolas" w:cs="Consolas"/>
                <w:noProof/>
              </w:rPr>
              <w:t>{ 2, 4 }</w:t>
            </w:r>
          </w:p>
          <w:p w14:paraId="39E6FEC4" w14:textId="77777777" w:rsidR="000B1AA6" w:rsidRPr="000B1AA6" w:rsidRDefault="000B1AA6" w:rsidP="00945C30">
            <w:pPr>
              <w:rPr>
                <w:rFonts w:ascii="Consolas" w:hAnsi="Consolas" w:cs="Consolas"/>
                <w:noProof/>
                <w:lang w:val="bg-BG"/>
              </w:rPr>
            </w:pPr>
            <w:r w:rsidRPr="000B1AA6">
              <w:rPr>
                <w:rFonts w:ascii="Consolas" w:hAnsi="Consolas" w:cs="Consolas"/>
                <w:noProof/>
              </w:rPr>
              <w:t>{ 1 }</w:t>
            </w:r>
          </w:p>
          <w:p w14:paraId="6DC8675D" w14:textId="77777777" w:rsidR="000B1AA6" w:rsidRPr="000B1AA6" w:rsidRDefault="000B1AA6" w:rsidP="00945C30">
            <w:pPr>
              <w:rPr>
                <w:rFonts w:ascii="Consolas" w:hAnsi="Consolas" w:cs="Consolas"/>
                <w:noProof/>
                <w:lang w:val="bg-BG"/>
              </w:rPr>
            </w:pPr>
            <w:r w:rsidRPr="000B1AA6">
              <w:rPr>
                <w:rFonts w:ascii="Consolas" w:hAnsi="Consolas" w:cs="Consolas"/>
                <w:noProof/>
              </w:rPr>
              <w:t>{ 5 }</w:t>
            </w:r>
          </w:p>
          <w:p w14:paraId="3C324389" w14:textId="77777777" w:rsidR="000B1AA6" w:rsidRPr="000B1AA6" w:rsidRDefault="000B1AA6" w:rsidP="00945C30">
            <w:pPr>
              <w:rPr>
                <w:rFonts w:ascii="Consolas" w:hAnsi="Consolas" w:cs="Consolas"/>
                <w:noProof/>
              </w:rPr>
            </w:pPr>
            <w:r w:rsidRPr="000B1AA6">
              <w:rPr>
                <w:rFonts w:ascii="Consolas" w:hAnsi="Consolas" w:cs="Consolas"/>
                <w:noProof/>
              </w:rPr>
              <w:t>{ 3 }</w:t>
            </w:r>
          </w:p>
        </w:tc>
      </w:tr>
      <w:tr w:rsidR="000B1AA6" w:rsidRPr="000B1AA6" w14:paraId="19364D60" w14:textId="77777777" w:rsidTr="00945C30">
        <w:tc>
          <w:tcPr>
            <w:tcW w:w="5009" w:type="dxa"/>
          </w:tcPr>
          <w:p w14:paraId="463C0E7B"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09046F03"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A236FE7" w14:textId="77777777" w:rsidR="000B1AA6" w:rsidRPr="000B1AA6" w:rsidRDefault="000B1AA6" w:rsidP="00945C30">
            <w:pPr>
              <w:rPr>
                <w:rFonts w:ascii="Consolas" w:hAnsi="Consolas" w:cs="Consolas"/>
                <w:noProof/>
                <w:lang w:val="bg-BG"/>
              </w:rPr>
            </w:pPr>
            <w:r w:rsidRPr="000B1AA6">
              <w:rPr>
                <w:rFonts w:ascii="Consolas" w:hAnsi="Consolas" w:cs="Consolas"/>
                <w:noProof/>
              </w:rPr>
              <w:t>1, 2, 3, 4, 5</w:t>
            </w:r>
          </w:p>
          <w:p w14:paraId="0C88B209" w14:textId="77777777" w:rsidR="000B1AA6" w:rsidRPr="000B1AA6" w:rsidRDefault="000B1AA6" w:rsidP="00945C30">
            <w:pPr>
              <w:rPr>
                <w:rFonts w:ascii="Consolas" w:hAnsi="Consolas" w:cs="Consolas"/>
                <w:noProof/>
                <w:lang w:val="bg-BG"/>
              </w:rPr>
            </w:pPr>
            <w:r w:rsidRPr="000B1AA6">
              <w:rPr>
                <w:rFonts w:ascii="Consolas" w:hAnsi="Consolas" w:cs="Consolas"/>
                <w:noProof/>
              </w:rPr>
              <w:t>2, 3, 4, 5</w:t>
            </w:r>
          </w:p>
          <w:p w14:paraId="7322B0D3" w14:textId="77777777" w:rsidR="000B1AA6" w:rsidRPr="000B1AA6" w:rsidRDefault="000B1AA6" w:rsidP="00945C30">
            <w:pPr>
              <w:rPr>
                <w:rFonts w:ascii="Consolas" w:hAnsi="Consolas" w:cs="Consolas"/>
                <w:noProof/>
                <w:lang w:val="bg-BG"/>
              </w:rPr>
            </w:pPr>
            <w:r w:rsidRPr="000B1AA6">
              <w:rPr>
                <w:rFonts w:ascii="Consolas" w:hAnsi="Consolas" w:cs="Consolas"/>
                <w:noProof/>
              </w:rPr>
              <w:t>5</w:t>
            </w:r>
          </w:p>
          <w:p w14:paraId="14E67947" w14:textId="77777777" w:rsidR="000B1AA6" w:rsidRPr="000B1AA6" w:rsidRDefault="000B1AA6" w:rsidP="00945C30">
            <w:pPr>
              <w:rPr>
                <w:rFonts w:ascii="Consolas" w:hAnsi="Consolas" w:cs="Consolas"/>
                <w:noProof/>
              </w:rPr>
            </w:pPr>
            <w:r w:rsidRPr="000B1AA6">
              <w:rPr>
                <w:rFonts w:ascii="Consolas" w:hAnsi="Consolas" w:cs="Consolas"/>
                <w:noProof/>
              </w:rPr>
              <w:t>3</w:t>
            </w:r>
          </w:p>
        </w:tc>
        <w:tc>
          <w:tcPr>
            <w:tcW w:w="2711" w:type="dxa"/>
          </w:tcPr>
          <w:p w14:paraId="68C75E8D"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1):</w:t>
            </w:r>
          </w:p>
          <w:p w14:paraId="4383252F" w14:textId="77777777" w:rsidR="000B1AA6" w:rsidRPr="000B1AA6" w:rsidRDefault="000B1AA6" w:rsidP="00945C30">
            <w:pPr>
              <w:rPr>
                <w:rFonts w:ascii="Consolas" w:hAnsi="Consolas" w:cs="Consolas"/>
                <w:noProof/>
              </w:rPr>
            </w:pPr>
            <w:r w:rsidRPr="000B1AA6">
              <w:rPr>
                <w:rFonts w:ascii="Consolas" w:hAnsi="Consolas" w:cs="Consolas"/>
                <w:noProof/>
              </w:rPr>
              <w:t>{ 1, 2, 3, 4, 5 }</w:t>
            </w:r>
          </w:p>
        </w:tc>
      </w:tr>
      <w:tr w:rsidR="000B1AA6" w:rsidRPr="000B1AA6" w14:paraId="70179159" w14:textId="77777777" w:rsidTr="00945C30">
        <w:tc>
          <w:tcPr>
            <w:tcW w:w="5009" w:type="dxa"/>
          </w:tcPr>
          <w:p w14:paraId="5343126C"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3, 5, 7, 9, 11, 20, 30, 40</w:t>
            </w:r>
          </w:p>
          <w:p w14:paraId="4F269C10"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6</w:t>
            </w:r>
          </w:p>
          <w:p w14:paraId="173E020F" w14:textId="77777777" w:rsidR="000B1AA6" w:rsidRPr="000B1AA6" w:rsidRDefault="000B1AA6" w:rsidP="00945C30">
            <w:pPr>
              <w:rPr>
                <w:rFonts w:ascii="Consolas" w:hAnsi="Consolas" w:cs="Consolas"/>
                <w:noProof/>
                <w:lang w:val="bg-BG"/>
              </w:rPr>
            </w:pPr>
            <w:r w:rsidRPr="000B1AA6">
              <w:rPr>
                <w:rFonts w:ascii="Consolas" w:hAnsi="Consolas" w:cs="Consolas"/>
                <w:noProof/>
              </w:rPr>
              <w:t>20</w:t>
            </w:r>
          </w:p>
          <w:p w14:paraId="40E1B0AC" w14:textId="77777777" w:rsidR="000B1AA6" w:rsidRPr="000B1AA6" w:rsidRDefault="000B1AA6" w:rsidP="00945C30">
            <w:pPr>
              <w:rPr>
                <w:rFonts w:ascii="Consolas" w:hAnsi="Consolas" w:cs="Consolas"/>
                <w:noProof/>
                <w:lang w:val="bg-BG"/>
              </w:rPr>
            </w:pPr>
            <w:r w:rsidRPr="000B1AA6">
              <w:rPr>
                <w:rFonts w:ascii="Consolas" w:hAnsi="Consolas" w:cs="Consolas"/>
                <w:noProof/>
              </w:rPr>
              <w:t>1, 5, 20, 30</w:t>
            </w:r>
          </w:p>
          <w:p w14:paraId="2D438B4E" w14:textId="77777777" w:rsidR="000B1AA6" w:rsidRPr="000B1AA6" w:rsidRDefault="000B1AA6" w:rsidP="00945C30">
            <w:pPr>
              <w:rPr>
                <w:rFonts w:ascii="Consolas" w:hAnsi="Consolas" w:cs="Consolas"/>
                <w:noProof/>
                <w:lang w:val="bg-BG"/>
              </w:rPr>
            </w:pPr>
            <w:r w:rsidRPr="000B1AA6">
              <w:rPr>
                <w:rFonts w:ascii="Consolas" w:hAnsi="Consolas" w:cs="Consolas"/>
                <w:noProof/>
              </w:rPr>
              <w:t>3, 7, 20, 30, 40</w:t>
            </w:r>
          </w:p>
          <w:p w14:paraId="1343FA7E" w14:textId="77777777" w:rsidR="000B1AA6" w:rsidRPr="000B1AA6" w:rsidRDefault="000B1AA6" w:rsidP="00945C30">
            <w:pPr>
              <w:rPr>
                <w:rFonts w:ascii="Consolas" w:hAnsi="Consolas" w:cs="Consolas"/>
                <w:noProof/>
                <w:lang w:val="bg-BG"/>
              </w:rPr>
            </w:pPr>
            <w:r w:rsidRPr="000B1AA6">
              <w:rPr>
                <w:rFonts w:ascii="Consolas" w:hAnsi="Consolas" w:cs="Consolas"/>
                <w:noProof/>
              </w:rPr>
              <w:t>9, 30</w:t>
            </w:r>
          </w:p>
          <w:p w14:paraId="31ED6E5E" w14:textId="77777777" w:rsidR="000B1AA6" w:rsidRPr="000B1AA6" w:rsidRDefault="000B1AA6" w:rsidP="00945C30">
            <w:pPr>
              <w:rPr>
                <w:rFonts w:ascii="Consolas" w:hAnsi="Consolas" w:cs="Consolas"/>
                <w:noProof/>
                <w:lang w:val="bg-BG"/>
              </w:rPr>
            </w:pPr>
            <w:r w:rsidRPr="000B1AA6">
              <w:rPr>
                <w:rFonts w:ascii="Consolas" w:hAnsi="Consolas" w:cs="Consolas"/>
                <w:noProof/>
              </w:rPr>
              <w:t>11, 20, 30, 40</w:t>
            </w:r>
          </w:p>
          <w:p w14:paraId="7CAFE7A2" w14:textId="77777777" w:rsidR="000B1AA6" w:rsidRPr="000B1AA6" w:rsidRDefault="000B1AA6" w:rsidP="00945C30">
            <w:pPr>
              <w:rPr>
                <w:rFonts w:ascii="Consolas" w:hAnsi="Consolas" w:cs="Consolas"/>
                <w:noProof/>
              </w:rPr>
            </w:pPr>
            <w:r w:rsidRPr="000B1AA6">
              <w:rPr>
                <w:rFonts w:ascii="Consolas" w:hAnsi="Consolas" w:cs="Consolas"/>
                <w:noProof/>
              </w:rPr>
              <w:t>3, 7, 40</w:t>
            </w:r>
          </w:p>
        </w:tc>
        <w:tc>
          <w:tcPr>
            <w:tcW w:w="2711" w:type="dxa"/>
          </w:tcPr>
          <w:p w14:paraId="035629BE"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1B8C031E" w14:textId="77777777" w:rsidR="000B1AA6" w:rsidRPr="000B1AA6" w:rsidRDefault="000B1AA6" w:rsidP="00945C30">
            <w:pPr>
              <w:rPr>
                <w:rFonts w:ascii="Consolas" w:hAnsi="Consolas" w:cs="Consolas"/>
                <w:noProof/>
                <w:lang w:val="bg-BG"/>
              </w:rPr>
            </w:pPr>
            <w:r w:rsidRPr="000B1AA6">
              <w:rPr>
                <w:rFonts w:ascii="Consolas" w:hAnsi="Consolas" w:cs="Consolas"/>
                <w:noProof/>
              </w:rPr>
              <w:t>{ 3, 7, 20, 30, 40 }</w:t>
            </w:r>
          </w:p>
          <w:p w14:paraId="65604600" w14:textId="77777777" w:rsidR="000B1AA6" w:rsidRPr="000B1AA6" w:rsidRDefault="000B1AA6" w:rsidP="00945C30">
            <w:pPr>
              <w:rPr>
                <w:rFonts w:ascii="Consolas" w:hAnsi="Consolas" w:cs="Consolas"/>
                <w:noProof/>
                <w:lang w:val="bg-BG"/>
              </w:rPr>
            </w:pPr>
            <w:r w:rsidRPr="000B1AA6">
              <w:rPr>
                <w:rFonts w:ascii="Consolas" w:hAnsi="Consolas" w:cs="Consolas"/>
                <w:noProof/>
              </w:rPr>
              <w:t>{ 1, 5, 20, 30 }</w:t>
            </w:r>
          </w:p>
          <w:p w14:paraId="396A5F5E" w14:textId="77777777" w:rsidR="000B1AA6" w:rsidRPr="000B1AA6" w:rsidRDefault="000B1AA6" w:rsidP="00945C30">
            <w:pPr>
              <w:rPr>
                <w:rFonts w:ascii="Consolas" w:hAnsi="Consolas" w:cs="Consolas"/>
                <w:noProof/>
                <w:lang w:val="bg-BG"/>
              </w:rPr>
            </w:pPr>
            <w:r w:rsidRPr="000B1AA6">
              <w:rPr>
                <w:rFonts w:ascii="Consolas" w:hAnsi="Consolas" w:cs="Consolas"/>
                <w:noProof/>
              </w:rPr>
              <w:t>{ 9, 30 }</w:t>
            </w:r>
          </w:p>
          <w:p w14:paraId="40D96C2B" w14:textId="77777777" w:rsidR="000B1AA6" w:rsidRPr="000B1AA6" w:rsidRDefault="000B1AA6" w:rsidP="00945C30">
            <w:pPr>
              <w:rPr>
                <w:rFonts w:ascii="Consolas" w:hAnsi="Consolas" w:cs="Consolas"/>
                <w:noProof/>
              </w:rPr>
            </w:pPr>
            <w:r w:rsidRPr="000B1AA6">
              <w:rPr>
                <w:rFonts w:ascii="Consolas" w:hAnsi="Consolas" w:cs="Consolas"/>
                <w:noProof/>
              </w:rPr>
              <w:t>{ 11, 20, 30, 40 }</w:t>
            </w:r>
          </w:p>
        </w:tc>
      </w:tr>
    </w:tbl>
    <w:p w14:paraId="72A8A03D" w14:textId="02C0C049" w:rsidR="000B1AA6" w:rsidRPr="000B1AA6" w:rsidRDefault="000B1AA6" w:rsidP="000B1AA6">
      <w:pPr>
        <w:pStyle w:val="Heading3"/>
        <w:rPr>
          <w:lang w:val="bg-BG"/>
        </w:rPr>
      </w:pPr>
      <w:r w:rsidRPr="000B1AA6">
        <w:t>Greedy Approach</w:t>
      </w:r>
    </w:p>
    <w:p w14:paraId="4A182B69" w14:textId="4EAE6AFE" w:rsidR="000B1AA6" w:rsidRPr="000B1AA6" w:rsidRDefault="000B1AA6" w:rsidP="000B1AA6">
      <w:pPr>
        <w:jc w:val="both"/>
        <w:rPr>
          <w:lang w:val="bg-BG"/>
        </w:rPr>
      </w:pPr>
      <w:r w:rsidRPr="000B1AA6">
        <w:t>Using the greedy approach, at each step</w:t>
      </w:r>
      <w:r w:rsidR="008B427C">
        <w:t>,</w:t>
      </w:r>
      <w:r w:rsidRPr="000B1AA6">
        <w:t xml:space="preserve"> we</w:t>
      </w:r>
      <w:r w:rsidR="00741094">
        <w:t>'</w:t>
      </w:r>
      <w:r w:rsidRPr="000B1AA6">
        <w:t>ll take the set which contains the most elements present in the universe which we haven</w:t>
      </w:r>
      <w:r w:rsidR="00741094">
        <w:t>'</w:t>
      </w:r>
      <w:r w:rsidRPr="000B1AA6">
        <w:t>t yet taken. At the first step, we</w:t>
      </w:r>
      <w:r w:rsidR="00741094">
        <w:t>'</w:t>
      </w:r>
      <w:r w:rsidRPr="000B1AA6">
        <w:t xml:space="preserve">ll always take the set with the largest number of elements, but it gets a bit more complicated afterward. To simplify our job </w:t>
      </w:r>
      <w:r w:rsidRPr="000B1AA6">
        <w:rPr>
          <w:noProof/>
        </w:rPr>
        <w:t>(</w:t>
      </w:r>
      <w:r w:rsidRPr="000B1AA6">
        <w:t>and not check against two sets at the same time), when taking a set, we can remove all elements in it from the universe. We can also remove the set from the sets we</w:t>
      </w:r>
      <w:r w:rsidR="00741094">
        <w:t>'</w:t>
      </w:r>
      <w:r w:rsidRPr="000B1AA6">
        <w:t>re considering.</w:t>
      </w:r>
    </w:p>
    <w:p w14:paraId="1C4640AD" w14:textId="77777777" w:rsidR="000B1AA6" w:rsidRPr="000B1AA6" w:rsidRDefault="000B1AA6" w:rsidP="000B1AA6">
      <w:pPr>
        <w:pStyle w:val="Heading3"/>
        <w:rPr>
          <w:lang w:val="bg-BG"/>
        </w:rPr>
      </w:pPr>
      <w:r w:rsidRPr="000B1AA6">
        <w:t>Greedy Algorithm Implementation</w:t>
      </w:r>
    </w:p>
    <w:p w14:paraId="4E2BE50B" w14:textId="77777777" w:rsidR="000B1AA6" w:rsidRPr="000B1AA6" w:rsidRDefault="000B1AA6" w:rsidP="000B1AA6">
      <w:pPr>
        <w:rPr>
          <w:lang w:val="bg-BG"/>
        </w:rPr>
      </w:pPr>
      <w:r w:rsidRPr="000B1AA6">
        <w:t xml:space="preserve">You are given sample input in the </w:t>
      </w:r>
      <w:r w:rsidRPr="000B1AA6">
        <w:rPr>
          <w:rStyle w:val="CodeChar"/>
        </w:rPr>
        <w:t>main()</w:t>
      </w:r>
      <w:r w:rsidRPr="000B1AA6">
        <w:rPr>
          <w:noProof/>
        </w:rPr>
        <w:t xml:space="preserve"> </w:t>
      </w:r>
      <w:r w:rsidRPr="000B1AA6">
        <w:t xml:space="preserve">method, your task is to complete the </w:t>
      </w:r>
      <w:r w:rsidRPr="000B1AA6">
        <w:rPr>
          <w:rStyle w:val="CodeChar"/>
        </w:rPr>
        <w:t>chooseSets()</w:t>
      </w:r>
      <w:r w:rsidRPr="000B1AA6">
        <w:rPr>
          <w:noProof/>
        </w:rPr>
        <w:t xml:space="preserve"> </w:t>
      </w:r>
      <w:r w:rsidRPr="000B1AA6">
        <w:t>method:</w:t>
      </w:r>
    </w:p>
    <w:p w14:paraId="04FEB9AE" w14:textId="77777777" w:rsidR="000B1AA6" w:rsidRPr="000B1AA6" w:rsidRDefault="000B1AA6" w:rsidP="000B1AA6">
      <w:pPr>
        <w:rPr>
          <w:lang w:val="bg-BG"/>
        </w:rPr>
      </w:pPr>
      <w:r w:rsidRPr="000B1AA6">
        <w:rPr>
          <w:noProof/>
          <w:lang w:val="bg-BG" w:eastAsia="bg-BG"/>
        </w:rPr>
        <w:lastRenderedPageBreak/>
        <w:drawing>
          <wp:inline distT="0" distB="0" distL="0" distR="0" wp14:anchorId="1D988CF7" wp14:editId="22A21904">
            <wp:extent cx="5638800" cy="4993887"/>
            <wp:effectExtent l="19050" t="19050" r="1905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56200" cy="5009297"/>
                    </a:xfrm>
                    <a:prstGeom prst="rect">
                      <a:avLst/>
                    </a:prstGeom>
                    <a:ln>
                      <a:solidFill>
                        <a:schemeClr val="tx1"/>
                      </a:solidFill>
                    </a:ln>
                  </pic:spPr>
                </pic:pic>
              </a:graphicData>
            </a:graphic>
          </wp:inline>
        </w:drawing>
      </w:r>
    </w:p>
    <w:p w14:paraId="3B260427" w14:textId="2FA441FF" w:rsidR="000B1AA6" w:rsidRPr="000B1AA6" w:rsidRDefault="000B1AA6" w:rsidP="000B1AA6">
      <w:pPr>
        <w:rPr>
          <w:lang w:val="bg-BG"/>
        </w:rPr>
      </w:pPr>
      <w:r w:rsidRPr="000B1AA6">
        <w:t>The method will return a list of arrays, so first thing</w:t>
      </w:r>
      <w:r w:rsidR="00741094">
        <w:t>'</w:t>
      </w:r>
      <w:r w:rsidRPr="000B1AA6">
        <w:t>s first, initialize the resulting list:</w:t>
      </w:r>
    </w:p>
    <w:p w14:paraId="3C7A31FF" w14:textId="77777777" w:rsidR="000B1AA6" w:rsidRPr="000B1AA6" w:rsidRDefault="000B1AA6" w:rsidP="000B1AA6">
      <w:pPr>
        <w:rPr>
          <w:lang w:val="bg-BG"/>
        </w:rPr>
      </w:pPr>
      <w:r w:rsidRPr="000B1AA6">
        <w:rPr>
          <w:noProof/>
          <w:lang w:val="bg-BG" w:eastAsia="bg-BG"/>
        </w:rPr>
        <w:drawing>
          <wp:inline distT="0" distB="0" distL="0" distR="0" wp14:anchorId="31E55696" wp14:editId="2DFBFD89">
            <wp:extent cx="4267200" cy="225469"/>
            <wp:effectExtent l="19050" t="19050" r="1905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27638" cy="244514"/>
                    </a:xfrm>
                    <a:prstGeom prst="rect">
                      <a:avLst/>
                    </a:prstGeom>
                    <a:ln>
                      <a:solidFill>
                        <a:schemeClr val="tx1"/>
                      </a:solidFill>
                    </a:ln>
                  </pic:spPr>
                </pic:pic>
              </a:graphicData>
            </a:graphic>
          </wp:inline>
        </w:drawing>
      </w:r>
    </w:p>
    <w:p w14:paraId="36DCD7B5" w14:textId="132385A9" w:rsidR="000B1AA6" w:rsidRPr="000B1AA6" w:rsidRDefault="000B1AA6" w:rsidP="000B1AA6">
      <w:pPr>
        <w:jc w:val="both"/>
        <w:rPr>
          <w:lang w:val="bg-BG"/>
        </w:rPr>
      </w:pPr>
      <w:r w:rsidRPr="000B1AA6">
        <w:t>As discussed in the previous section, we</w:t>
      </w:r>
      <w:r w:rsidR="00741094">
        <w:t>'</w:t>
      </w:r>
      <w:r w:rsidRPr="000B1AA6">
        <w:t>ll be removing elements from the universe, so we</w:t>
      </w:r>
      <w:r w:rsidR="00741094">
        <w:t>'</w:t>
      </w:r>
      <w:r w:rsidRPr="000B1AA6">
        <w:t>ll be repeating the next steps until the universe is empty:</w:t>
      </w:r>
    </w:p>
    <w:p w14:paraId="514C0CF3" w14:textId="77777777" w:rsidR="000B1AA6" w:rsidRPr="000B1AA6" w:rsidRDefault="000B1AA6" w:rsidP="000B1AA6">
      <w:pPr>
        <w:rPr>
          <w:lang w:val="bg-BG"/>
        </w:rPr>
      </w:pPr>
      <w:r w:rsidRPr="000B1AA6">
        <w:rPr>
          <w:noProof/>
          <w:lang w:val="bg-BG" w:eastAsia="bg-BG"/>
        </w:rPr>
        <w:drawing>
          <wp:inline distT="0" distB="0" distL="0" distR="0" wp14:anchorId="592CF285" wp14:editId="566FA631">
            <wp:extent cx="2952750" cy="1048686"/>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91964" cy="1062613"/>
                    </a:xfrm>
                    <a:prstGeom prst="rect">
                      <a:avLst/>
                    </a:prstGeom>
                    <a:ln>
                      <a:solidFill>
                        <a:schemeClr val="tx1"/>
                      </a:solidFill>
                    </a:ln>
                  </pic:spPr>
                </pic:pic>
              </a:graphicData>
            </a:graphic>
          </wp:inline>
        </w:drawing>
      </w:r>
    </w:p>
    <w:p w14:paraId="6D99AA14" w14:textId="34F39B4E" w:rsidR="000B1AA6" w:rsidRPr="000B1AA6" w:rsidRDefault="000B1AA6" w:rsidP="000B1AA6">
      <w:pPr>
        <w:jc w:val="both"/>
        <w:rPr>
          <w:lang w:val="bg-BG"/>
        </w:rPr>
      </w:pPr>
      <w:r w:rsidRPr="000B1AA6">
        <w:t xml:space="preserve">The hardest part is selecting a set. We need to get the set </w:t>
      </w:r>
      <w:r w:rsidR="008B427C">
        <w:t>that</w:t>
      </w:r>
      <w:r w:rsidRPr="000B1AA6">
        <w:t xml:space="preserve"> has the most elements contained in the universe. We need to find the one with </w:t>
      </w:r>
      <w:r w:rsidR="008B427C">
        <w:t xml:space="preserve">the </w:t>
      </w:r>
      <w:r w:rsidRPr="000B1AA6">
        <w:t>most elements in the universe:</w:t>
      </w:r>
    </w:p>
    <w:p w14:paraId="3B1EBF5F" w14:textId="77777777" w:rsidR="000B1AA6" w:rsidRPr="000B1AA6" w:rsidRDefault="000B1AA6" w:rsidP="000B1AA6">
      <w:pPr>
        <w:rPr>
          <w:lang w:val="bg-BG"/>
        </w:rPr>
      </w:pPr>
      <w:r w:rsidRPr="000B1AA6">
        <w:rPr>
          <w:noProof/>
          <w:lang w:val="bg-BG" w:eastAsia="bg-BG"/>
        </w:rPr>
        <w:lastRenderedPageBreak/>
        <w:drawing>
          <wp:inline distT="0" distB="0" distL="0" distR="0" wp14:anchorId="14FE55F0" wp14:editId="13453CA8">
            <wp:extent cx="3200400" cy="2632547"/>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15568" cy="2645023"/>
                    </a:xfrm>
                    <a:prstGeom prst="rect">
                      <a:avLst/>
                    </a:prstGeom>
                    <a:ln>
                      <a:solidFill>
                        <a:schemeClr val="tx1"/>
                      </a:solidFill>
                    </a:ln>
                  </pic:spPr>
                </pic:pic>
              </a:graphicData>
            </a:graphic>
          </wp:inline>
        </w:drawing>
      </w:r>
    </w:p>
    <w:p w14:paraId="25A06DF7" w14:textId="4BDDB1C3" w:rsidR="000B1AA6" w:rsidRPr="000B1AA6" w:rsidRDefault="000B1AA6" w:rsidP="000B1AA6">
      <w:pPr>
        <w:rPr>
          <w:lang w:val="bg-BG"/>
        </w:rPr>
      </w:pPr>
      <w:r w:rsidRPr="000B1AA6">
        <w:t>The above code find</w:t>
      </w:r>
      <w:r w:rsidR="008B427C">
        <w:t>s</w:t>
      </w:r>
      <w:r w:rsidRPr="000B1AA6">
        <w:t xml:space="preserve"> the one </w:t>
      </w:r>
      <w:r w:rsidRPr="000B1AA6">
        <w:rPr>
          <w:b/>
        </w:rPr>
        <w:t>set</w:t>
      </w:r>
      <w:r w:rsidRPr="000B1AA6">
        <w:t xml:space="preserve"> with most elements contained in the universe</w:t>
      </w:r>
    </w:p>
    <w:p w14:paraId="16A75707" w14:textId="17222142" w:rsidR="000B1AA6" w:rsidRPr="000B1AA6" w:rsidRDefault="000B1AA6" w:rsidP="000B1AA6">
      <w:pPr>
        <w:jc w:val="both"/>
        <w:rPr>
          <w:lang w:val="bg-BG"/>
        </w:rPr>
      </w:pPr>
      <w:r w:rsidRPr="000B1AA6">
        <w:t>Once we have the set we</w:t>
      </w:r>
      <w:r w:rsidR="00741094">
        <w:t>'</w:t>
      </w:r>
      <w:r w:rsidRPr="000B1AA6">
        <w:t xml:space="preserve">re looking for, the next steps are trivial. Complete the </w:t>
      </w:r>
      <w:r w:rsidRPr="000B1AA6">
        <w:rPr>
          <w:noProof/>
        </w:rPr>
        <w:t xml:space="preserve">TODOs </w:t>
      </w:r>
      <w:r w:rsidRPr="000B1AA6">
        <w:t>below:</w:t>
      </w:r>
    </w:p>
    <w:p w14:paraId="2CC26729" w14:textId="77777777" w:rsidR="000B1AA6" w:rsidRPr="000B1AA6" w:rsidRDefault="000B1AA6" w:rsidP="000B1AA6">
      <w:pPr>
        <w:rPr>
          <w:lang w:val="bg-BG"/>
        </w:rPr>
      </w:pPr>
      <w:r w:rsidRPr="000B1AA6">
        <w:rPr>
          <w:noProof/>
          <w:lang w:val="bg-BG" w:eastAsia="bg-BG"/>
        </w:rPr>
        <w:drawing>
          <wp:inline distT="0" distB="0" distL="0" distR="0" wp14:anchorId="630E4D12" wp14:editId="16731083">
            <wp:extent cx="4552950" cy="392391"/>
            <wp:effectExtent l="19050" t="19050" r="1905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2633" cy="400982"/>
                    </a:xfrm>
                    <a:prstGeom prst="rect">
                      <a:avLst/>
                    </a:prstGeom>
                    <a:ln>
                      <a:solidFill>
                        <a:schemeClr val="tx1"/>
                      </a:solidFill>
                    </a:ln>
                  </pic:spPr>
                </pic:pic>
              </a:graphicData>
            </a:graphic>
          </wp:inline>
        </w:drawing>
      </w:r>
    </w:p>
    <w:p w14:paraId="38FC4B8A" w14:textId="4789FBF3" w:rsidR="000B1AA6" w:rsidRPr="000B1AA6" w:rsidRDefault="000B1AA6" w:rsidP="000B1AA6">
      <w:pPr>
        <w:rPr>
          <w:lang w:val="bg-BG"/>
        </w:rPr>
      </w:pPr>
      <w:r w:rsidRPr="000B1AA6">
        <w:t>This is all, we just need to run the unit tests to make sure we didn</w:t>
      </w:r>
      <w:r w:rsidR="00741094">
        <w:t>'</w:t>
      </w:r>
      <w:r w:rsidRPr="000B1AA6">
        <w:t>t make a mistake along the way.</w:t>
      </w:r>
    </w:p>
    <w:p w14:paraId="41EAB716" w14:textId="77777777" w:rsidR="000B1AA6" w:rsidRPr="000B1AA6" w:rsidRDefault="000B1AA6" w:rsidP="000B1AA6">
      <w:pPr>
        <w:pStyle w:val="Heading1"/>
        <w:numPr>
          <w:ilvl w:val="0"/>
          <w:numId w:val="42"/>
        </w:numPr>
        <w:spacing w:before="120" w:after="60"/>
        <w:rPr>
          <w:lang w:val="bg-BG"/>
        </w:rPr>
      </w:pPr>
      <w:r w:rsidRPr="000B1AA6">
        <w:t>Simple Sorting Algorithms</w:t>
      </w:r>
    </w:p>
    <w:p w14:paraId="647EAB8B" w14:textId="77777777"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Merge Sort*</w:t>
      </w:r>
    </w:p>
    <w:p w14:paraId="6A87EA8E" w14:textId="77777777" w:rsidR="000B1AA6" w:rsidRPr="000B1AA6" w:rsidRDefault="000B1AA6" w:rsidP="000B1AA6">
      <w:pPr>
        <w:jc w:val="both"/>
        <w:rPr>
          <w:lang w:val="bg-BG"/>
        </w:rPr>
      </w:pPr>
      <w:r w:rsidRPr="000B1AA6">
        <w:t>Sort an array of elements using the famous merge sort.</w:t>
      </w:r>
    </w:p>
    <w:p w14:paraId="7B3E3B79"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0B1AA6" w:rsidRPr="000B1AA6" w14:paraId="3B9B85B0" w14:textId="77777777" w:rsidTr="00945C30">
        <w:tc>
          <w:tcPr>
            <w:tcW w:w="1597" w:type="dxa"/>
            <w:shd w:val="clear" w:color="auto" w:fill="D9D9D9" w:themeFill="background1" w:themeFillShade="D9"/>
            <w:vAlign w:val="center"/>
          </w:tcPr>
          <w:p w14:paraId="1D7C94C2" w14:textId="77777777" w:rsidR="000B1AA6" w:rsidRPr="000B1AA6" w:rsidRDefault="000B1AA6" w:rsidP="001204C8">
            <w:pPr>
              <w:jc w:val="center"/>
              <w:rPr>
                <w:b/>
              </w:rPr>
            </w:pPr>
            <w:r w:rsidRPr="000B1AA6">
              <w:rPr>
                <w:b/>
              </w:rPr>
              <w:t>Input</w:t>
            </w:r>
          </w:p>
        </w:tc>
        <w:tc>
          <w:tcPr>
            <w:tcW w:w="1620" w:type="dxa"/>
            <w:shd w:val="clear" w:color="auto" w:fill="D9D9D9" w:themeFill="background1" w:themeFillShade="D9"/>
            <w:vAlign w:val="center"/>
          </w:tcPr>
          <w:p w14:paraId="4F639D6F" w14:textId="77777777" w:rsidR="000B1AA6" w:rsidRPr="000B1AA6" w:rsidRDefault="000B1AA6" w:rsidP="001204C8">
            <w:pPr>
              <w:jc w:val="center"/>
              <w:rPr>
                <w:b/>
              </w:rPr>
            </w:pPr>
            <w:r w:rsidRPr="000B1AA6">
              <w:rPr>
                <w:b/>
              </w:rPr>
              <w:t>Output</w:t>
            </w:r>
          </w:p>
        </w:tc>
      </w:tr>
      <w:tr w:rsidR="000B1AA6" w:rsidRPr="000B1AA6" w14:paraId="50F3D6D7" w14:textId="77777777" w:rsidTr="00945C30">
        <w:tc>
          <w:tcPr>
            <w:tcW w:w="1597" w:type="dxa"/>
          </w:tcPr>
          <w:p w14:paraId="58648D06"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620" w:type="dxa"/>
          </w:tcPr>
          <w:p w14:paraId="24830216"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1204C8" w:rsidRPr="000B1AA6" w14:paraId="387EAB72" w14:textId="77777777" w:rsidTr="00945C30">
        <w:tc>
          <w:tcPr>
            <w:tcW w:w="1597" w:type="dxa"/>
          </w:tcPr>
          <w:p w14:paraId="2D07CFAA" w14:textId="377F4B0C" w:rsidR="001204C8" w:rsidRPr="000B1AA6" w:rsidRDefault="001204C8" w:rsidP="00945C30">
            <w:pPr>
              <w:rPr>
                <w:rFonts w:ascii="Consolas" w:hAnsi="Consolas" w:cs="Consolas"/>
                <w:bCs/>
                <w:noProof/>
              </w:rPr>
            </w:pPr>
            <w:r w:rsidRPr="001204C8">
              <w:rPr>
                <w:rFonts w:ascii="Consolas" w:hAnsi="Consolas" w:cs="Consolas"/>
                <w:bCs/>
                <w:noProof/>
              </w:rPr>
              <w:t>1 4 2 -1 0</w:t>
            </w:r>
          </w:p>
        </w:tc>
        <w:tc>
          <w:tcPr>
            <w:tcW w:w="1620" w:type="dxa"/>
          </w:tcPr>
          <w:p w14:paraId="1FB687A6" w14:textId="5815B1D2" w:rsidR="001204C8" w:rsidRPr="000B1AA6" w:rsidRDefault="001204C8" w:rsidP="00945C30">
            <w:pPr>
              <w:rPr>
                <w:rFonts w:ascii="Consolas" w:hAnsi="Consolas" w:cs="Consolas"/>
                <w:bCs/>
                <w:noProof/>
              </w:rPr>
            </w:pPr>
            <w:r w:rsidRPr="001204C8">
              <w:rPr>
                <w:rFonts w:ascii="Consolas" w:hAnsi="Consolas" w:cs="Consolas"/>
                <w:bCs/>
                <w:noProof/>
              </w:rPr>
              <w:t>-1 0 1 2 4</w:t>
            </w:r>
          </w:p>
        </w:tc>
      </w:tr>
    </w:tbl>
    <w:p w14:paraId="3585CF92"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978E93B" w14:textId="014B7E0B" w:rsidR="000B1AA6" w:rsidRPr="000B1AA6" w:rsidRDefault="000B1AA6" w:rsidP="000B1AA6">
      <w:pPr>
        <w:jc w:val="both"/>
        <w:rPr>
          <w:lang w:val="bg-BG"/>
        </w:rPr>
      </w:pPr>
      <w:r w:rsidRPr="000B1AA6">
        <w:t xml:space="preserve">Create your </w:t>
      </w:r>
      <w:r w:rsidRPr="000B1AA6">
        <w:rPr>
          <w:rStyle w:val="CodeChar"/>
        </w:rPr>
        <w:t>mergeSort</w:t>
      </w:r>
      <w:r w:rsidRPr="000B1AA6">
        <w:rPr>
          <w:noProof/>
        </w:rPr>
        <w:t xml:space="preserve"> </w:t>
      </w:r>
      <w:r w:rsidRPr="000B1AA6">
        <w:t xml:space="preserve">method in </w:t>
      </w:r>
      <w:r w:rsidR="00741094">
        <w:t xml:space="preserve">the </w:t>
      </w:r>
      <w:r w:rsidRPr="000B1AA6">
        <w:rPr>
          <w:b/>
        </w:rPr>
        <w:t>Main</w:t>
      </w:r>
      <w:r w:rsidRPr="000B1AA6">
        <w:t xml:space="preserve"> class:</w:t>
      </w:r>
    </w:p>
    <w:p w14:paraId="5E986A6D" w14:textId="77777777" w:rsidR="000B1AA6" w:rsidRPr="000B1AA6" w:rsidRDefault="000B1AA6" w:rsidP="000B1AA6">
      <w:pPr>
        <w:jc w:val="both"/>
        <w:rPr>
          <w:lang w:val="bg-BG"/>
        </w:rPr>
      </w:pPr>
      <w:r w:rsidRPr="000B1AA6">
        <w:rPr>
          <w:noProof/>
          <w:lang w:val="bg-BG" w:eastAsia="bg-BG"/>
        </w:rPr>
        <w:drawing>
          <wp:inline distT="0" distB="0" distL="0" distR="0" wp14:anchorId="0A17C3D3" wp14:editId="0DABB63E">
            <wp:extent cx="3581400" cy="681053"/>
            <wp:effectExtent l="19050" t="19050" r="1905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4852" cy="689316"/>
                    </a:xfrm>
                    <a:prstGeom prst="rect">
                      <a:avLst/>
                    </a:prstGeom>
                    <a:ln>
                      <a:solidFill>
                        <a:schemeClr val="tx1"/>
                      </a:solidFill>
                    </a:ln>
                  </pic:spPr>
                </pic:pic>
              </a:graphicData>
            </a:graphic>
          </wp:inline>
        </w:drawing>
      </w:r>
    </w:p>
    <w:p w14:paraId="2F593C6D" w14:textId="5931BDAF" w:rsidR="000B1AA6" w:rsidRPr="000B1AA6" w:rsidRDefault="000B1AA6" w:rsidP="001204C8">
      <w:pPr>
        <w:spacing w:after="160" w:line="259" w:lineRule="auto"/>
        <w:rPr>
          <w:lang w:val="bg-BG"/>
        </w:rPr>
      </w:pPr>
      <w:r w:rsidRPr="000B1AA6">
        <w:t>First</w:t>
      </w:r>
      <w:r w:rsidR="008B427C">
        <w:t>,</w:t>
      </w:r>
      <w:r w:rsidRPr="000B1AA6">
        <w:t xml:space="preserve"> if we have reached the bottom of the recursion </w:t>
      </w:r>
      <w:r w:rsidRPr="000B1AA6">
        <w:rPr>
          <w:noProof/>
        </w:rPr>
        <w:t>(</w:t>
      </w:r>
      <w:r w:rsidRPr="000B1AA6">
        <w:t xml:space="preserve">all elements have been split into partitions of 1), we return the whole array </w:t>
      </w:r>
      <w:r w:rsidRPr="000B1AA6">
        <w:rPr>
          <w:noProof/>
        </w:rPr>
        <w:t>(</w:t>
      </w:r>
      <w:r w:rsidRPr="000B1AA6">
        <w:t>1 element):</w:t>
      </w:r>
    </w:p>
    <w:p w14:paraId="0D6FE184" w14:textId="77777777" w:rsidR="000B1AA6" w:rsidRPr="000B1AA6" w:rsidRDefault="000B1AA6" w:rsidP="000B1AA6">
      <w:pPr>
        <w:jc w:val="both"/>
        <w:rPr>
          <w:lang w:val="bg-BG"/>
        </w:rPr>
      </w:pPr>
      <w:r w:rsidRPr="000B1AA6">
        <w:rPr>
          <w:noProof/>
          <w:lang w:val="bg-BG" w:eastAsia="bg-BG"/>
        </w:rPr>
        <w:drawing>
          <wp:inline distT="0" distB="0" distL="0" distR="0" wp14:anchorId="012ABD5B" wp14:editId="5FAF0647">
            <wp:extent cx="2419350" cy="724312"/>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28631" cy="727091"/>
                    </a:xfrm>
                    <a:prstGeom prst="rect">
                      <a:avLst/>
                    </a:prstGeom>
                    <a:ln>
                      <a:solidFill>
                        <a:schemeClr val="tx1"/>
                      </a:solidFill>
                    </a:ln>
                  </pic:spPr>
                </pic:pic>
              </a:graphicData>
            </a:graphic>
          </wp:inline>
        </w:drawing>
      </w:r>
    </w:p>
    <w:p w14:paraId="182B361C" w14:textId="482F1AD3" w:rsidR="000B1AA6" w:rsidRPr="000B1AA6" w:rsidRDefault="000B1AA6" w:rsidP="000B1AA6">
      <w:pPr>
        <w:jc w:val="both"/>
        <w:rPr>
          <w:lang w:val="bg-BG"/>
        </w:rPr>
      </w:pPr>
      <w:r w:rsidRPr="000B1AA6">
        <w:lastRenderedPageBreak/>
        <w:t xml:space="preserve">Extract the </w:t>
      </w:r>
      <w:r w:rsidRPr="000B1AA6">
        <w:rPr>
          <w:b/>
        </w:rPr>
        <w:t>index</w:t>
      </w:r>
      <w:r w:rsidRPr="000B1AA6">
        <w:t xml:space="preserve"> at the middle of the array, get the </w:t>
      </w:r>
      <w:r w:rsidRPr="000B1AA6">
        <w:rPr>
          <w:b/>
        </w:rPr>
        <w:t>lengths</w:t>
      </w:r>
      <w:r w:rsidRPr="000B1AA6">
        <w:t xml:space="preserve"> and </w:t>
      </w:r>
      <w:r w:rsidRPr="000B1AA6">
        <w:rPr>
          <w:b/>
        </w:rPr>
        <w:t>initialize</w:t>
      </w:r>
      <w:r w:rsidRPr="000B1AA6">
        <w:t xml:space="preserve"> the two partitions of the array:</w:t>
      </w:r>
    </w:p>
    <w:p w14:paraId="4CC789A4" w14:textId="77777777" w:rsidR="000B1AA6" w:rsidRPr="000B1AA6" w:rsidRDefault="000B1AA6" w:rsidP="000B1AA6">
      <w:pPr>
        <w:jc w:val="both"/>
        <w:rPr>
          <w:lang w:val="bg-BG"/>
        </w:rPr>
      </w:pPr>
      <w:r w:rsidRPr="000B1AA6">
        <w:rPr>
          <w:noProof/>
          <w:lang w:val="bg-BG" w:eastAsia="bg-BG"/>
        </w:rPr>
        <w:drawing>
          <wp:inline distT="0" distB="0" distL="0" distR="0" wp14:anchorId="5890B0CD" wp14:editId="6D36C654">
            <wp:extent cx="4142105" cy="1294407"/>
            <wp:effectExtent l="19050" t="19050" r="10795"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9813" cy="1303066"/>
                    </a:xfrm>
                    <a:prstGeom prst="rect">
                      <a:avLst/>
                    </a:prstGeom>
                    <a:ln>
                      <a:solidFill>
                        <a:schemeClr val="tx1"/>
                      </a:solidFill>
                    </a:ln>
                  </pic:spPr>
                </pic:pic>
              </a:graphicData>
            </a:graphic>
          </wp:inline>
        </w:drawing>
      </w:r>
    </w:p>
    <w:p w14:paraId="1DF83EA2" w14:textId="77777777" w:rsidR="000B1AA6" w:rsidRPr="000B1AA6" w:rsidRDefault="000B1AA6" w:rsidP="000B1AA6">
      <w:pPr>
        <w:jc w:val="both"/>
        <w:rPr>
          <w:lang w:val="bg-BG"/>
        </w:rPr>
      </w:pPr>
      <w:r w:rsidRPr="000B1AA6">
        <w:t>Fill the partitions with values from the main array:</w:t>
      </w:r>
    </w:p>
    <w:p w14:paraId="57878F76" w14:textId="77777777" w:rsidR="000B1AA6" w:rsidRPr="000B1AA6" w:rsidRDefault="000B1AA6" w:rsidP="000B1AA6">
      <w:pPr>
        <w:jc w:val="both"/>
        <w:rPr>
          <w:lang w:val="bg-BG"/>
        </w:rPr>
      </w:pPr>
      <w:r w:rsidRPr="000B1AA6">
        <w:rPr>
          <w:noProof/>
          <w:lang w:val="bg-BG" w:eastAsia="bg-BG"/>
        </w:rPr>
        <w:drawing>
          <wp:inline distT="0" distB="0" distL="0" distR="0" wp14:anchorId="20B23FBE" wp14:editId="14F3B900">
            <wp:extent cx="5810250" cy="1275745"/>
            <wp:effectExtent l="19050" t="19050" r="1905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39526" cy="1282173"/>
                    </a:xfrm>
                    <a:prstGeom prst="rect">
                      <a:avLst/>
                    </a:prstGeom>
                    <a:ln>
                      <a:solidFill>
                        <a:schemeClr val="tx1"/>
                      </a:solidFill>
                    </a:ln>
                  </pic:spPr>
                </pic:pic>
              </a:graphicData>
            </a:graphic>
          </wp:inline>
        </w:drawing>
      </w:r>
    </w:p>
    <w:p w14:paraId="06978E11" w14:textId="474733ED" w:rsidR="000B1AA6" w:rsidRPr="000B1AA6" w:rsidRDefault="000B1AA6" w:rsidP="000B1AA6">
      <w:pPr>
        <w:jc w:val="both"/>
        <w:rPr>
          <w:lang w:val="bg-BG"/>
        </w:rPr>
      </w:pPr>
      <w:r w:rsidRPr="000B1AA6">
        <w:t>Recursively, do the same for each of the two partitions of the array. Each partition gets split into two until you reach partitions of one element:</w:t>
      </w:r>
    </w:p>
    <w:p w14:paraId="7F31E0BD" w14:textId="77777777" w:rsidR="000B1AA6" w:rsidRPr="000B1AA6" w:rsidRDefault="000B1AA6" w:rsidP="000B1AA6">
      <w:pPr>
        <w:jc w:val="both"/>
        <w:rPr>
          <w:lang w:val="bg-BG"/>
        </w:rPr>
      </w:pPr>
      <w:r w:rsidRPr="000B1AA6">
        <w:rPr>
          <w:noProof/>
          <w:lang w:val="bg-BG" w:eastAsia="bg-BG"/>
        </w:rPr>
        <w:drawing>
          <wp:inline distT="0" distB="0" distL="0" distR="0" wp14:anchorId="5AB49770" wp14:editId="6C7523FE">
            <wp:extent cx="3943350" cy="492920"/>
            <wp:effectExtent l="19050" t="19050" r="1905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03873" cy="500485"/>
                    </a:xfrm>
                    <a:prstGeom prst="rect">
                      <a:avLst/>
                    </a:prstGeom>
                    <a:ln>
                      <a:solidFill>
                        <a:schemeClr val="tx1"/>
                      </a:solidFill>
                    </a:ln>
                  </pic:spPr>
                </pic:pic>
              </a:graphicData>
            </a:graphic>
          </wp:inline>
        </w:drawing>
      </w:r>
    </w:p>
    <w:p w14:paraId="3787A633" w14:textId="77777777" w:rsidR="000B1AA6" w:rsidRPr="000B1AA6" w:rsidRDefault="000B1AA6" w:rsidP="000B1AA6">
      <w:pPr>
        <w:jc w:val="both"/>
        <w:rPr>
          <w:lang w:val="bg-BG"/>
        </w:rPr>
      </w:pPr>
      <w:r w:rsidRPr="000B1AA6">
        <w:t>From here on, it's the backtrack of the recursion. The main logic after the split of the partitions.</w:t>
      </w:r>
    </w:p>
    <w:p w14:paraId="69FFCFF6" w14:textId="77777777" w:rsidR="000B1AA6" w:rsidRPr="000B1AA6" w:rsidRDefault="000B1AA6" w:rsidP="000B1AA6">
      <w:pPr>
        <w:jc w:val="both"/>
        <w:rPr>
          <w:lang w:val="bg-BG"/>
        </w:rPr>
      </w:pPr>
      <w:r w:rsidRPr="000B1AA6">
        <w:t>This is the main index, which will be used to follow the progress on the main array, and these are the indexes for the two partitions, which will be used to follow the progress on them:</w:t>
      </w:r>
    </w:p>
    <w:p w14:paraId="15D9FD9E" w14:textId="77777777" w:rsidR="000B1AA6" w:rsidRPr="000B1AA6" w:rsidRDefault="000B1AA6" w:rsidP="000B1AA6">
      <w:pPr>
        <w:jc w:val="both"/>
        <w:rPr>
          <w:lang w:val="bg-BG"/>
        </w:rPr>
      </w:pPr>
      <w:r w:rsidRPr="000B1AA6">
        <w:rPr>
          <w:noProof/>
          <w:lang w:val="bg-BG" w:eastAsia="bg-BG"/>
        </w:rPr>
        <w:drawing>
          <wp:inline distT="0" distB="0" distL="0" distR="0" wp14:anchorId="124A1248" wp14:editId="58B7C8B1">
            <wp:extent cx="2781300" cy="899005"/>
            <wp:effectExtent l="19050" t="19050" r="19050" b="158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20649" cy="911724"/>
                    </a:xfrm>
                    <a:prstGeom prst="rect">
                      <a:avLst/>
                    </a:prstGeom>
                    <a:ln>
                      <a:solidFill>
                        <a:schemeClr val="tx1"/>
                      </a:solidFill>
                    </a:ln>
                  </pic:spPr>
                </pic:pic>
              </a:graphicData>
            </a:graphic>
          </wp:inline>
        </w:drawing>
      </w:r>
    </w:p>
    <w:p w14:paraId="379EB32B" w14:textId="59318EB8" w:rsidR="000B1AA6" w:rsidRPr="000B1AA6" w:rsidRDefault="000B1AA6" w:rsidP="001204C8">
      <w:pPr>
        <w:spacing w:after="160" w:line="259" w:lineRule="auto"/>
        <w:rPr>
          <w:lang w:val="bg-BG"/>
        </w:rPr>
      </w:pPr>
      <w:r w:rsidRPr="000B1AA6">
        <w:t>Here starts the main comparing algorithm. The loop's condition consists of both indexes being compared to their corresponding partition lengths. Both partition indexes will be increased until one of the arrays is expired. In other words... This loop will go through both partitions simultaneously and will finish only when one of the two indexes reaches its partition's length.</w:t>
      </w:r>
    </w:p>
    <w:p w14:paraId="5E4C5B26" w14:textId="77777777" w:rsidR="000B1AA6" w:rsidRPr="000B1AA6" w:rsidRDefault="000B1AA6" w:rsidP="000B1AA6">
      <w:pPr>
        <w:jc w:val="both"/>
        <w:rPr>
          <w:lang w:val="bg-BG"/>
        </w:rPr>
      </w:pPr>
      <w:r w:rsidRPr="000B1AA6">
        <w:rPr>
          <w:noProof/>
          <w:lang w:val="bg-BG" w:eastAsia="bg-BG"/>
        </w:rPr>
        <w:drawing>
          <wp:inline distT="0" distB="0" distL="0" distR="0" wp14:anchorId="6BDDFECB" wp14:editId="3E849E05">
            <wp:extent cx="6645910" cy="556260"/>
            <wp:effectExtent l="19050" t="19050" r="2159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556260"/>
                    </a:xfrm>
                    <a:prstGeom prst="rect">
                      <a:avLst/>
                    </a:prstGeom>
                    <a:ln>
                      <a:solidFill>
                        <a:schemeClr val="tx1"/>
                      </a:solidFill>
                    </a:ln>
                  </pic:spPr>
                </pic:pic>
              </a:graphicData>
            </a:graphic>
          </wp:inline>
        </w:drawing>
      </w:r>
    </w:p>
    <w:p w14:paraId="3251BB8A" w14:textId="5D3D02D5" w:rsidR="000B1AA6" w:rsidRPr="000B1AA6" w:rsidRDefault="000B1AA6" w:rsidP="000B1AA6">
      <w:pPr>
        <w:jc w:val="both"/>
        <w:rPr>
          <w:lang w:val="bg-BG"/>
        </w:rPr>
      </w:pPr>
      <w:r w:rsidRPr="000B1AA6">
        <w:t xml:space="preserve">Here is the comparison part. We </w:t>
      </w:r>
      <w:r w:rsidRPr="000B1AA6">
        <w:rPr>
          <w:b/>
        </w:rPr>
        <w:t>compare</w:t>
      </w:r>
      <w:r w:rsidRPr="000B1AA6">
        <w:t xml:space="preserve"> the </w:t>
      </w:r>
      <w:r w:rsidRPr="000B1AA6">
        <w:rPr>
          <w:b/>
        </w:rPr>
        <w:t>current</w:t>
      </w:r>
      <w:r w:rsidRPr="000B1AA6">
        <w:t xml:space="preserve"> element from the first partition with the </w:t>
      </w:r>
      <w:r w:rsidRPr="000B1AA6">
        <w:rPr>
          <w:b/>
        </w:rPr>
        <w:t>current</w:t>
      </w:r>
      <w:r w:rsidRPr="000B1AA6">
        <w:t xml:space="preserve"> element from the second partition.</w:t>
      </w:r>
    </w:p>
    <w:p w14:paraId="049464D8" w14:textId="4E4CABB1" w:rsidR="000B1AA6" w:rsidRPr="000B1AA6" w:rsidRDefault="000B1AA6" w:rsidP="000B1AA6">
      <w:pPr>
        <w:jc w:val="both"/>
        <w:rPr>
          <w:lang w:val="bg-BG"/>
        </w:rPr>
      </w:pPr>
      <w:r w:rsidRPr="000B1AA6">
        <w:t xml:space="preserve">In case the first partition's </w:t>
      </w:r>
      <w:r w:rsidRPr="000B1AA6">
        <w:rPr>
          <w:b/>
        </w:rPr>
        <w:t>current</w:t>
      </w:r>
      <w:r w:rsidRPr="000B1AA6">
        <w:t xml:space="preserve"> element is </w:t>
      </w:r>
      <w:r w:rsidRPr="000B1AA6">
        <w:rPr>
          <w:b/>
        </w:rPr>
        <w:t>lower</w:t>
      </w:r>
      <w:r w:rsidR="008B427C">
        <w:rPr>
          <w:b/>
        </w:rPr>
        <w:t>,</w:t>
      </w:r>
      <w:r w:rsidRPr="000B1AA6">
        <w:t xml:space="preserve"> by comparison, it will be put on the </w:t>
      </w:r>
      <w:r w:rsidRPr="000B1AA6">
        <w:rPr>
          <w:b/>
        </w:rPr>
        <w:t>current</w:t>
      </w:r>
      <w:r w:rsidRPr="000B1AA6">
        <w:t xml:space="preserve"> position of the </w:t>
      </w:r>
      <w:r w:rsidRPr="000B1AA6">
        <w:rPr>
          <w:b/>
        </w:rPr>
        <w:t>main</w:t>
      </w:r>
      <w:r w:rsidRPr="000B1AA6">
        <w:t xml:space="preserve"> array. If that is </w:t>
      </w:r>
      <w:r w:rsidRPr="000B1AA6">
        <w:rPr>
          <w:b/>
          <w:noProof/>
        </w:rPr>
        <w:t>NOT</w:t>
      </w:r>
      <w:r w:rsidRPr="000B1AA6">
        <w:rPr>
          <w:noProof/>
        </w:rPr>
        <w:t xml:space="preserve"> </w:t>
      </w:r>
      <w:r w:rsidRPr="000B1AA6">
        <w:t xml:space="preserve">the case, the second partition's </w:t>
      </w:r>
      <w:r w:rsidRPr="000B1AA6">
        <w:rPr>
          <w:b/>
        </w:rPr>
        <w:t>current</w:t>
      </w:r>
      <w:r w:rsidRPr="000B1AA6">
        <w:t xml:space="preserve"> element will be put on</w:t>
      </w:r>
      <w:r w:rsidR="008B427C">
        <w:rPr>
          <w:lang w:val="bg-BG"/>
        </w:rPr>
        <w:t xml:space="preserve"> </w:t>
      </w:r>
      <w:r w:rsidRPr="000B1AA6">
        <w:t xml:space="preserve">the </w:t>
      </w:r>
      <w:r w:rsidRPr="000B1AA6">
        <w:rPr>
          <w:b/>
        </w:rPr>
        <w:t>current</w:t>
      </w:r>
      <w:r w:rsidRPr="000B1AA6">
        <w:t xml:space="preserve"> position of the </w:t>
      </w:r>
      <w:r w:rsidRPr="000B1AA6">
        <w:rPr>
          <w:b/>
        </w:rPr>
        <w:t>main</w:t>
      </w:r>
      <w:r w:rsidRPr="000B1AA6">
        <w:t xml:space="preserve"> array. If you switch the comparing symbol, you might achieve a descending order in the sort. Currently</w:t>
      </w:r>
      <w:r w:rsidR="008B427C">
        <w:t>,</w:t>
      </w:r>
      <w:r w:rsidRPr="000B1AA6">
        <w:t xml:space="preserve"> the algorithm sorts in </w:t>
      </w:r>
      <w:r w:rsidRPr="000B1AA6">
        <w:rPr>
          <w:b/>
          <w:noProof/>
        </w:rPr>
        <w:t>ASCENDING</w:t>
      </w:r>
      <w:r w:rsidRPr="000B1AA6">
        <w:rPr>
          <w:noProof/>
        </w:rPr>
        <w:t xml:space="preserve"> </w:t>
      </w:r>
      <w:r w:rsidRPr="000B1AA6">
        <w:t>order.</w:t>
      </w:r>
    </w:p>
    <w:p w14:paraId="4BED5F6D" w14:textId="77777777" w:rsidR="000B1AA6" w:rsidRPr="000B1AA6" w:rsidRDefault="000B1AA6" w:rsidP="000B1AA6">
      <w:pPr>
        <w:jc w:val="both"/>
        <w:rPr>
          <w:lang w:val="bg-BG"/>
        </w:rPr>
      </w:pPr>
      <w:r w:rsidRPr="000B1AA6">
        <w:rPr>
          <w:noProof/>
          <w:lang w:val="bg-BG" w:eastAsia="bg-BG"/>
        </w:rPr>
        <w:lastRenderedPageBreak/>
        <w:drawing>
          <wp:inline distT="0" distB="0" distL="0" distR="0" wp14:anchorId="00AEEB6E" wp14:editId="518A849F">
            <wp:extent cx="6942300" cy="2216150"/>
            <wp:effectExtent l="19050" t="19050" r="1143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945621" cy="2217210"/>
                    </a:xfrm>
                    <a:prstGeom prst="rect">
                      <a:avLst/>
                    </a:prstGeom>
                    <a:ln>
                      <a:solidFill>
                        <a:schemeClr val="tx1"/>
                      </a:solidFill>
                    </a:ln>
                  </pic:spPr>
                </pic:pic>
              </a:graphicData>
            </a:graphic>
          </wp:inline>
        </w:drawing>
      </w:r>
    </w:p>
    <w:p w14:paraId="6C72B1D6" w14:textId="1FEDFF4C" w:rsidR="000B1AA6" w:rsidRPr="000B1AA6" w:rsidRDefault="000B1AA6" w:rsidP="000B1AA6">
      <w:pPr>
        <w:jc w:val="both"/>
        <w:rPr>
          <w:lang w:val="bg-BG"/>
        </w:rPr>
      </w:pPr>
      <w:r w:rsidRPr="000B1AA6">
        <w:t>When the loop finishes, naturally, one of the two partitions should be expired</w:t>
      </w:r>
      <w:r w:rsidR="00741094">
        <w:t>. I</w:t>
      </w:r>
      <w:r w:rsidRPr="000B1AA6">
        <w:t>n other words</w:t>
      </w:r>
      <w:r w:rsidR="00741094">
        <w:t>, o</w:t>
      </w:r>
      <w:r w:rsidRPr="000B1AA6">
        <w:t>ne of the two partitions' values ha</w:t>
      </w:r>
      <w:r w:rsidR="008B427C">
        <w:t>s</w:t>
      </w:r>
      <w:r w:rsidRPr="000B1AA6">
        <w:t xml:space="preserve"> been traversed totally. That would mean that the other array would have some leftover values, which is why we need to store even them. Due to the fact we have nothing to compare them with, we just store them in the remaining positions of the main array:</w:t>
      </w:r>
    </w:p>
    <w:p w14:paraId="08FC07D7" w14:textId="3A18115D" w:rsidR="000B1AA6" w:rsidRPr="000B1AA6" w:rsidRDefault="000B1AA6" w:rsidP="000B1AA6">
      <w:pPr>
        <w:jc w:val="both"/>
        <w:rPr>
          <w:lang w:val="bg-BG"/>
        </w:rPr>
      </w:pPr>
      <w:r w:rsidRPr="000B1AA6">
        <w:rPr>
          <w:noProof/>
          <w:lang w:val="bg-BG" w:eastAsia="bg-BG"/>
        </w:rPr>
        <w:drawing>
          <wp:inline distT="0" distB="0" distL="0" distR="0" wp14:anchorId="4A0EA14D" wp14:editId="6232EC15">
            <wp:extent cx="4895850" cy="2306654"/>
            <wp:effectExtent l="19050" t="19050" r="19050"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9776" cy="2313215"/>
                    </a:xfrm>
                    <a:prstGeom prst="rect">
                      <a:avLst/>
                    </a:prstGeom>
                    <a:ln>
                      <a:solidFill>
                        <a:schemeClr val="tx1"/>
                      </a:solidFill>
                    </a:ln>
                  </pic:spPr>
                </pic:pic>
              </a:graphicData>
            </a:graphic>
          </wp:inline>
        </w:drawing>
      </w:r>
    </w:p>
    <w:p w14:paraId="47C575E8" w14:textId="0867B837" w:rsidR="000B1AA6" w:rsidRPr="000B1AA6" w:rsidRDefault="000B1AA6" w:rsidP="000B1AA6">
      <w:pPr>
        <w:jc w:val="both"/>
        <w:rPr>
          <w:lang w:val="bg-BG"/>
        </w:rPr>
      </w:pPr>
      <w:r w:rsidRPr="000B1AA6">
        <w:t>At the end</w:t>
      </w:r>
      <w:r w:rsidR="00741094">
        <w:t>,</w:t>
      </w:r>
      <w:r w:rsidRPr="000B1AA6">
        <w:t xml:space="preserve"> the other exit point of the recursive algorithm. Return the processed array:</w:t>
      </w:r>
    </w:p>
    <w:p w14:paraId="7D4924F6" w14:textId="77777777" w:rsidR="000B1AA6" w:rsidRPr="000B1AA6" w:rsidRDefault="000B1AA6" w:rsidP="000B1AA6">
      <w:pPr>
        <w:jc w:val="both"/>
        <w:rPr>
          <w:lang w:val="bg-BG"/>
        </w:rPr>
      </w:pPr>
      <w:r w:rsidRPr="000B1AA6">
        <w:rPr>
          <w:noProof/>
          <w:lang w:val="bg-BG" w:eastAsia="bg-BG"/>
        </w:rPr>
        <w:drawing>
          <wp:inline distT="0" distB="0" distL="0" distR="0" wp14:anchorId="25244571" wp14:editId="683BBF25">
            <wp:extent cx="1438909" cy="314325"/>
            <wp:effectExtent l="19050" t="19050" r="285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71701" cy="321488"/>
                    </a:xfrm>
                    <a:prstGeom prst="rect">
                      <a:avLst/>
                    </a:prstGeom>
                    <a:ln>
                      <a:solidFill>
                        <a:schemeClr val="tx1"/>
                      </a:solidFill>
                    </a:ln>
                  </pic:spPr>
                </pic:pic>
              </a:graphicData>
            </a:graphic>
          </wp:inline>
        </w:drawing>
      </w:r>
    </w:p>
    <w:p w14:paraId="7A1BEFD8" w14:textId="2672E652" w:rsidR="000B1AA6" w:rsidRPr="000B1AA6" w:rsidRDefault="00D531C3" w:rsidP="000B1AA6">
      <w:pPr>
        <w:pStyle w:val="Heading2"/>
        <w:numPr>
          <w:ilvl w:val="0"/>
          <w:numId w:val="41"/>
        </w:numPr>
        <w:tabs>
          <w:tab w:val="left" w:pos="1843"/>
        </w:tabs>
        <w:spacing w:before="120" w:after="80"/>
        <w:rPr>
          <w:noProof/>
          <w:lang w:val="bg-BG"/>
        </w:rPr>
      </w:pPr>
      <w:r>
        <w:rPr>
          <w:noProof/>
        </w:rPr>
        <w:t>Sorting</w:t>
      </w:r>
      <w:r w:rsidR="000B1AA6" w:rsidRPr="000B1AA6">
        <w:rPr>
          <w:noProof/>
        </w:rPr>
        <w:t>*</w:t>
      </w:r>
    </w:p>
    <w:p w14:paraId="1CCD22B0" w14:textId="77777777" w:rsidR="000B1AA6" w:rsidRPr="000B1AA6" w:rsidRDefault="000B1AA6" w:rsidP="000B1AA6">
      <w:pPr>
        <w:jc w:val="both"/>
        <w:rPr>
          <w:lang w:val="bg-BG"/>
        </w:rPr>
      </w:pPr>
      <w:r w:rsidRPr="000B1AA6">
        <w:t>Sort an array of elements using the famous quicksort.</w:t>
      </w:r>
    </w:p>
    <w:p w14:paraId="04B87F1A"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006" w:type="dxa"/>
        <w:tblInd w:w="108" w:type="dxa"/>
        <w:tblCellMar>
          <w:top w:w="57" w:type="dxa"/>
          <w:left w:w="85" w:type="dxa"/>
          <w:bottom w:w="57" w:type="dxa"/>
          <w:right w:w="85" w:type="dxa"/>
        </w:tblCellMar>
        <w:tblLook w:val="04A0" w:firstRow="1" w:lastRow="0" w:firstColumn="1" w:lastColumn="0" w:noHBand="0" w:noVBand="1"/>
      </w:tblPr>
      <w:tblGrid>
        <w:gridCol w:w="1447"/>
        <w:gridCol w:w="1559"/>
      </w:tblGrid>
      <w:tr w:rsidR="000B1AA6" w:rsidRPr="000B1AA6" w14:paraId="33FA1E86" w14:textId="77777777" w:rsidTr="001D1D2A">
        <w:tc>
          <w:tcPr>
            <w:tcW w:w="1447" w:type="dxa"/>
            <w:shd w:val="clear" w:color="auto" w:fill="D9D9D9" w:themeFill="background1" w:themeFillShade="D9"/>
            <w:vAlign w:val="center"/>
          </w:tcPr>
          <w:p w14:paraId="34F0AEA9" w14:textId="77777777" w:rsidR="000B1AA6" w:rsidRPr="000B1AA6" w:rsidRDefault="000B1AA6" w:rsidP="001204C8">
            <w:pPr>
              <w:jc w:val="center"/>
              <w:rPr>
                <w:b/>
              </w:rPr>
            </w:pPr>
            <w:r w:rsidRPr="000B1AA6">
              <w:rPr>
                <w:b/>
              </w:rPr>
              <w:t>Input</w:t>
            </w:r>
          </w:p>
        </w:tc>
        <w:tc>
          <w:tcPr>
            <w:tcW w:w="1559" w:type="dxa"/>
            <w:shd w:val="clear" w:color="auto" w:fill="D9D9D9" w:themeFill="background1" w:themeFillShade="D9"/>
            <w:vAlign w:val="center"/>
          </w:tcPr>
          <w:p w14:paraId="1069554D" w14:textId="77777777" w:rsidR="000B1AA6" w:rsidRPr="000B1AA6" w:rsidRDefault="000B1AA6" w:rsidP="001204C8">
            <w:pPr>
              <w:jc w:val="center"/>
              <w:rPr>
                <w:b/>
              </w:rPr>
            </w:pPr>
            <w:r w:rsidRPr="000B1AA6">
              <w:rPr>
                <w:b/>
              </w:rPr>
              <w:t>Output</w:t>
            </w:r>
          </w:p>
        </w:tc>
      </w:tr>
      <w:tr w:rsidR="000B1AA6" w:rsidRPr="000B1AA6" w14:paraId="41EEFC0D" w14:textId="77777777" w:rsidTr="001D1D2A">
        <w:tc>
          <w:tcPr>
            <w:tcW w:w="1447" w:type="dxa"/>
          </w:tcPr>
          <w:p w14:paraId="1D71D353"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559" w:type="dxa"/>
          </w:tcPr>
          <w:p w14:paraId="32C4C60F"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D531C3" w:rsidRPr="000B1AA6" w14:paraId="6108D4A5" w14:textId="77777777" w:rsidTr="001D1D2A">
        <w:trPr>
          <w:trHeight w:val="353"/>
        </w:trPr>
        <w:tc>
          <w:tcPr>
            <w:tcW w:w="1447" w:type="dxa"/>
          </w:tcPr>
          <w:p w14:paraId="3F188E29" w14:textId="439A9370" w:rsidR="00D531C3" w:rsidRPr="000B1AA6" w:rsidRDefault="00D531C3" w:rsidP="00945C30">
            <w:pPr>
              <w:rPr>
                <w:rFonts w:ascii="Consolas" w:hAnsi="Consolas" w:cs="Consolas"/>
                <w:bCs/>
                <w:noProof/>
              </w:rPr>
            </w:pPr>
            <w:r>
              <w:rPr>
                <w:rFonts w:ascii="Consolas" w:hAnsi="Consolas" w:cs="Consolas"/>
                <w:bCs/>
                <w:noProof/>
              </w:rPr>
              <w:t>1 4 2 -1 0</w:t>
            </w:r>
          </w:p>
        </w:tc>
        <w:tc>
          <w:tcPr>
            <w:tcW w:w="1559" w:type="dxa"/>
          </w:tcPr>
          <w:p w14:paraId="2C129C74" w14:textId="37A10BA3" w:rsidR="00D531C3" w:rsidRPr="000B1AA6" w:rsidRDefault="00D531C3" w:rsidP="00945C30">
            <w:pPr>
              <w:rPr>
                <w:rFonts w:ascii="Consolas" w:hAnsi="Consolas" w:cs="Consolas"/>
                <w:bCs/>
                <w:noProof/>
              </w:rPr>
            </w:pPr>
            <w:r>
              <w:rPr>
                <w:rFonts w:ascii="Consolas" w:hAnsi="Consolas" w:cs="Consolas"/>
                <w:bCs/>
                <w:noProof/>
              </w:rPr>
              <w:t>-1 0 1 2 4</w:t>
            </w:r>
          </w:p>
        </w:tc>
      </w:tr>
    </w:tbl>
    <w:p w14:paraId="084846F5"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57D6DC60" w14:textId="77777777" w:rsidR="000B1AA6" w:rsidRPr="000B1AA6" w:rsidRDefault="000B1AA6" w:rsidP="000B1AA6">
      <w:pPr>
        <w:jc w:val="both"/>
        <w:rPr>
          <w:lang w:val="bg-BG"/>
        </w:rPr>
      </w:pPr>
      <w:r w:rsidRPr="000B1AA6">
        <w:t xml:space="preserve">You can learn about the Quicksort algorithm from </w:t>
      </w:r>
      <w:hyperlink r:id="rId34" w:history="1">
        <w:r w:rsidRPr="000B1AA6">
          <w:rPr>
            <w:rStyle w:val="Hyperlink"/>
          </w:rPr>
          <w:t>Wikipedia</w:t>
        </w:r>
      </w:hyperlink>
      <w:r w:rsidRPr="000B1AA6">
        <w:t xml:space="preserve">. A great tool for visualizing the algorithm </w:t>
      </w:r>
      <w:r w:rsidRPr="000B1AA6">
        <w:rPr>
          <w:noProof/>
        </w:rPr>
        <w:t>(</w:t>
      </w:r>
      <w:r w:rsidRPr="000B1AA6">
        <w:t>along with many others</w:t>
      </w:r>
      <w:r w:rsidRPr="000B1AA6">
        <w:rPr>
          <w:noProof/>
        </w:rPr>
        <w:t xml:space="preserve">) </w:t>
      </w:r>
      <w:r w:rsidRPr="000B1AA6">
        <w:t xml:space="preserve">is available at </w:t>
      </w:r>
      <w:hyperlink r:id="rId35" w:history="1">
        <w:r w:rsidRPr="000B1AA6">
          <w:rPr>
            <w:rStyle w:val="Hyperlink"/>
          </w:rPr>
          <w:t>Visualgo.net</w:t>
        </w:r>
      </w:hyperlink>
      <w:r w:rsidRPr="000B1AA6">
        <w:t>.</w:t>
      </w:r>
    </w:p>
    <w:p w14:paraId="68D131A1" w14:textId="0E12D2E7" w:rsidR="000B1AA6" w:rsidRPr="000B1AA6" w:rsidRDefault="000B1AA6" w:rsidP="000B1AA6">
      <w:pPr>
        <w:jc w:val="both"/>
        <w:rPr>
          <w:lang w:val="bg-BG"/>
        </w:rPr>
      </w:pPr>
      <w:r w:rsidRPr="000B1AA6">
        <w:lastRenderedPageBreak/>
        <w:t>The algorithm</w:t>
      </w:r>
      <w:r w:rsidR="00741094">
        <w:t>,</w:t>
      </w:r>
      <w:r w:rsidRPr="000B1AA6">
        <w:t xml:space="preserve"> in short:</w:t>
      </w:r>
    </w:p>
    <w:p w14:paraId="3C69D6C3" w14:textId="77777777" w:rsidR="000B1AA6" w:rsidRPr="000B1AA6" w:rsidRDefault="000B1AA6" w:rsidP="000B1AA6">
      <w:pPr>
        <w:pStyle w:val="ListParagraph"/>
        <w:numPr>
          <w:ilvl w:val="0"/>
          <w:numId w:val="44"/>
        </w:numPr>
        <w:spacing w:before="0" w:after="200"/>
        <w:jc w:val="both"/>
        <w:rPr>
          <w:lang w:val="bg-BG"/>
        </w:rPr>
      </w:pPr>
      <w:r w:rsidRPr="000B1AA6">
        <w:t>Quicksort takes unsorted partitions of an array and sorts them</w:t>
      </w:r>
    </w:p>
    <w:p w14:paraId="4360D88C" w14:textId="77777777" w:rsidR="000B1AA6" w:rsidRPr="000B1AA6" w:rsidRDefault="000B1AA6" w:rsidP="000B1AA6">
      <w:pPr>
        <w:pStyle w:val="ListParagraph"/>
        <w:numPr>
          <w:ilvl w:val="0"/>
          <w:numId w:val="44"/>
        </w:numPr>
        <w:spacing w:before="0" w:after="200"/>
        <w:jc w:val="both"/>
        <w:rPr>
          <w:noProof/>
          <w:lang w:val="bg-BG"/>
        </w:rPr>
      </w:pPr>
      <w:r w:rsidRPr="000B1AA6">
        <w:t xml:space="preserve">We choose the </w:t>
      </w:r>
      <w:r w:rsidRPr="000B1AA6">
        <w:rPr>
          <w:b/>
        </w:rPr>
        <w:t>pivot</w:t>
      </w:r>
    </w:p>
    <w:p w14:paraId="7560474D" w14:textId="1F4338F7" w:rsidR="000B1AA6" w:rsidRPr="000B1AA6" w:rsidRDefault="000B1AA6" w:rsidP="000B1AA6">
      <w:pPr>
        <w:pStyle w:val="ListParagraph"/>
        <w:numPr>
          <w:ilvl w:val="1"/>
          <w:numId w:val="44"/>
        </w:numPr>
        <w:spacing w:before="0" w:after="200"/>
        <w:jc w:val="both"/>
        <w:rPr>
          <w:noProof/>
          <w:lang w:val="bg-BG"/>
        </w:rPr>
      </w:pPr>
      <w:r w:rsidRPr="000B1AA6">
        <w:t>We pick the first element from the unsorted partition and move it in such a way that all smaller elements are on its left and all greater to its right</w:t>
      </w:r>
      <w:r w:rsidR="008B427C">
        <w:t>.</w:t>
      </w:r>
    </w:p>
    <w:p w14:paraId="099C4A04" w14:textId="2B6119B7" w:rsidR="000B1AA6" w:rsidRPr="000B1AA6" w:rsidRDefault="000B1AA6" w:rsidP="000B1AA6">
      <w:pPr>
        <w:pStyle w:val="ListParagraph"/>
        <w:numPr>
          <w:ilvl w:val="0"/>
          <w:numId w:val="44"/>
        </w:numPr>
        <w:spacing w:before="0" w:after="200"/>
        <w:jc w:val="both"/>
        <w:rPr>
          <w:lang w:val="bg-BG"/>
        </w:rPr>
      </w:pPr>
      <w:r w:rsidRPr="000B1AA6">
        <w:t xml:space="preserve">With </w:t>
      </w:r>
      <w:r w:rsidR="008B427C">
        <w:t xml:space="preserve">the </w:t>
      </w:r>
      <w:r w:rsidRPr="000B1AA6">
        <w:t>pivot mov</w:t>
      </w:r>
      <w:r w:rsidR="00741094">
        <w:t>ing</w:t>
      </w:r>
      <w:r w:rsidRPr="000B1AA6">
        <w:t xml:space="preserve"> to its correct place, we now have two unsorted partitions – one to the left of it and one to the right</w:t>
      </w:r>
      <w:r w:rsidR="008B427C">
        <w:t>.</w:t>
      </w:r>
    </w:p>
    <w:p w14:paraId="4BD02470" w14:textId="77777777" w:rsidR="000B1AA6" w:rsidRPr="000B1AA6" w:rsidRDefault="000B1AA6" w:rsidP="000B1AA6">
      <w:pPr>
        <w:pStyle w:val="ListParagraph"/>
        <w:numPr>
          <w:ilvl w:val="0"/>
          <w:numId w:val="44"/>
        </w:numPr>
        <w:spacing w:before="0" w:after="200"/>
        <w:jc w:val="both"/>
        <w:rPr>
          <w:lang w:val="bg-BG"/>
        </w:rPr>
      </w:pPr>
      <w:r w:rsidRPr="000B1AA6">
        <w:rPr>
          <w:b/>
        </w:rPr>
        <w:t>Call the procedure recursively</w:t>
      </w:r>
      <w:r w:rsidRPr="000B1AA6">
        <w:t xml:space="preserve"> for each partition</w:t>
      </w:r>
    </w:p>
    <w:p w14:paraId="0B12C43E" w14:textId="77777777" w:rsidR="000B1AA6" w:rsidRPr="000B1AA6" w:rsidRDefault="000B1AA6" w:rsidP="000B1AA6">
      <w:pPr>
        <w:pStyle w:val="ListParagraph"/>
        <w:numPr>
          <w:ilvl w:val="0"/>
          <w:numId w:val="44"/>
        </w:numPr>
        <w:spacing w:before="0" w:after="200"/>
        <w:jc w:val="both"/>
        <w:rPr>
          <w:lang w:val="bg-BG"/>
        </w:rPr>
      </w:pPr>
      <w:r w:rsidRPr="000B1AA6">
        <w:t>The bottom of the recursion is when a partition has a size of 1, which is by definition sorted</w:t>
      </w:r>
    </w:p>
    <w:p w14:paraId="69FF330C" w14:textId="77777777" w:rsidR="000B1AA6" w:rsidRPr="000B1AA6" w:rsidRDefault="000B1AA6" w:rsidP="000B1AA6">
      <w:pPr>
        <w:jc w:val="both"/>
        <w:rPr>
          <w:noProof/>
          <w:lang w:val="bg-BG"/>
        </w:rPr>
      </w:pPr>
      <w:r w:rsidRPr="000B1AA6">
        <w:rPr>
          <w:noProof/>
        </w:rPr>
        <w:t xml:space="preserve">First, define the </w:t>
      </w:r>
      <w:r w:rsidRPr="000B1AA6">
        <w:rPr>
          <w:b/>
          <w:noProof/>
        </w:rPr>
        <w:t>sorting method</w:t>
      </w:r>
      <w:r w:rsidRPr="000B1AA6">
        <w:rPr>
          <w:noProof/>
        </w:rPr>
        <w:t>:</w:t>
      </w:r>
    </w:p>
    <w:p w14:paraId="7E5639DC" w14:textId="77777777" w:rsidR="000B1AA6" w:rsidRPr="000B1AA6" w:rsidRDefault="000B1AA6" w:rsidP="000B1AA6">
      <w:pPr>
        <w:rPr>
          <w:noProof/>
          <w:lang w:val="bg-BG"/>
        </w:rPr>
      </w:pPr>
      <w:r w:rsidRPr="000B1AA6">
        <w:rPr>
          <w:noProof/>
          <w:lang w:val="bg-BG" w:eastAsia="bg-BG"/>
        </w:rPr>
        <w:drawing>
          <wp:inline distT="0" distB="0" distL="0" distR="0" wp14:anchorId="47A3C4F9" wp14:editId="1EA268E5">
            <wp:extent cx="4229100" cy="1725017"/>
            <wp:effectExtent l="19050" t="19050" r="19050" b="279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56108" cy="1736033"/>
                    </a:xfrm>
                    <a:prstGeom prst="rect">
                      <a:avLst/>
                    </a:prstGeom>
                    <a:ln>
                      <a:solidFill>
                        <a:schemeClr val="tx1"/>
                      </a:solidFill>
                    </a:ln>
                  </pic:spPr>
                </pic:pic>
              </a:graphicData>
            </a:graphic>
          </wp:inline>
        </w:drawing>
      </w:r>
    </w:p>
    <w:p w14:paraId="2B659884" w14:textId="47244F8E" w:rsidR="000B1AA6" w:rsidRPr="000B1AA6" w:rsidRDefault="000B1AA6" w:rsidP="001204C8">
      <w:pPr>
        <w:spacing w:after="160" w:line="259" w:lineRule="auto"/>
        <w:rPr>
          <w:noProof/>
          <w:lang w:val="bg-BG"/>
        </w:rPr>
      </w:pPr>
      <w:r w:rsidRPr="000B1AA6">
        <w:rPr>
          <w:noProof/>
        </w:rPr>
        <w:t>First, find the pivot index and rea</w:t>
      </w:r>
      <w:r w:rsidR="008B427C">
        <w:rPr>
          <w:noProof/>
        </w:rPr>
        <w:t>r</w:t>
      </w:r>
      <w:r w:rsidRPr="000B1AA6">
        <w:rPr>
          <w:noProof/>
        </w:rPr>
        <w:t>range the elements, then sort the left and right partitions recursively. Now to choose the pivot point</w:t>
      </w:r>
      <w:r w:rsidR="00741094">
        <w:rPr>
          <w:noProof/>
        </w:rPr>
        <w:t>,</w:t>
      </w:r>
      <w:r w:rsidRPr="000B1AA6">
        <w:rPr>
          <w:noProof/>
        </w:rPr>
        <w:t xml:space="preserve"> we need to create a method called </w:t>
      </w:r>
      <w:r w:rsidRPr="000B1AA6">
        <w:rPr>
          <w:rStyle w:val="CodeChar"/>
        </w:rPr>
        <w:t>partition()</w:t>
      </w:r>
      <w:r w:rsidRPr="000B1AA6">
        <w:rPr>
          <w:noProof/>
        </w:rPr>
        <w:t>:</w:t>
      </w:r>
    </w:p>
    <w:p w14:paraId="47335196" w14:textId="541F211E" w:rsidR="000B1AA6" w:rsidRPr="000B1AA6" w:rsidRDefault="000B1AA6" w:rsidP="000B1AA6">
      <w:pPr>
        <w:rPr>
          <w:noProof/>
          <w:lang w:val="bg-BG"/>
        </w:rPr>
      </w:pPr>
      <w:r w:rsidRPr="000B1AA6">
        <w:rPr>
          <w:noProof/>
          <w:lang w:val="bg-BG" w:eastAsia="bg-BG"/>
        </w:rPr>
        <w:drawing>
          <wp:inline distT="0" distB="0" distL="0" distR="0" wp14:anchorId="505AEC5A" wp14:editId="4B2A1921">
            <wp:extent cx="4876800" cy="2276710"/>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80356" cy="2278370"/>
                    </a:xfrm>
                    <a:prstGeom prst="rect">
                      <a:avLst/>
                    </a:prstGeom>
                    <a:ln>
                      <a:solidFill>
                        <a:schemeClr val="tx1"/>
                      </a:solidFill>
                    </a:ln>
                  </pic:spPr>
                </pic:pic>
              </a:graphicData>
            </a:graphic>
          </wp:inline>
        </w:drawing>
      </w:r>
    </w:p>
    <w:p w14:paraId="16CDBCB0" w14:textId="77777777" w:rsidR="000B1AA6" w:rsidRPr="000B1AA6" w:rsidRDefault="000B1AA6" w:rsidP="000B1AA6">
      <w:pPr>
        <w:rPr>
          <w:noProof/>
          <w:lang w:val="bg-BG"/>
        </w:rPr>
      </w:pPr>
      <w:r w:rsidRPr="000B1AA6">
        <w:rPr>
          <w:noProof/>
          <w:lang w:val="bg-BG" w:eastAsia="bg-BG"/>
        </w:rPr>
        <w:drawing>
          <wp:inline distT="0" distB="0" distL="0" distR="0" wp14:anchorId="2912D810" wp14:editId="02063F62">
            <wp:extent cx="4876800" cy="1732461"/>
            <wp:effectExtent l="19050" t="19050" r="1905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93432" cy="1738370"/>
                    </a:xfrm>
                    <a:prstGeom prst="rect">
                      <a:avLst/>
                    </a:prstGeom>
                    <a:ln>
                      <a:solidFill>
                        <a:schemeClr val="tx1"/>
                      </a:solidFill>
                    </a:ln>
                  </pic:spPr>
                </pic:pic>
              </a:graphicData>
            </a:graphic>
          </wp:inline>
        </w:drawing>
      </w:r>
    </w:p>
    <w:p w14:paraId="6DCC7391" w14:textId="77777777" w:rsidR="000B1AA6" w:rsidRPr="000B1AA6" w:rsidRDefault="000B1AA6" w:rsidP="000B1AA6">
      <w:pPr>
        <w:jc w:val="both"/>
        <w:rPr>
          <w:noProof/>
          <w:lang w:val="bg-BG"/>
        </w:rPr>
      </w:pPr>
      <w:r w:rsidRPr="000B1AA6">
        <w:rPr>
          <w:noProof/>
          <w:lang w:val="bg-BG" w:eastAsia="bg-BG"/>
        </w:rPr>
        <w:lastRenderedPageBreak/>
        <w:drawing>
          <wp:inline distT="0" distB="0" distL="0" distR="0" wp14:anchorId="01A13220" wp14:editId="677AAB5C">
            <wp:extent cx="3813483" cy="3448050"/>
            <wp:effectExtent l="19050" t="19050" r="15875"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24151" cy="3457696"/>
                    </a:xfrm>
                    <a:prstGeom prst="rect">
                      <a:avLst/>
                    </a:prstGeom>
                    <a:ln>
                      <a:solidFill>
                        <a:schemeClr val="tx1"/>
                      </a:solidFill>
                    </a:ln>
                  </pic:spPr>
                </pic:pic>
              </a:graphicData>
            </a:graphic>
          </wp:inline>
        </w:drawing>
      </w:r>
    </w:p>
    <w:p w14:paraId="577A7464" w14:textId="274AF3BE" w:rsidR="000B1AA6" w:rsidRPr="000B1AA6" w:rsidRDefault="000B1AA6" w:rsidP="000B1AA6">
      <w:pPr>
        <w:pStyle w:val="Heading1"/>
        <w:numPr>
          <w:ilvl w:val="0"/>
          <w:numId w:val="42"/>
        </w:numPr>
        <w:spacing w:before="120" w:after="60"/>
        <w:rPr>
          <w:noProof/>
          <w:lang w:val="bg-BG"/>
        </w:rPr>
      </w:pPr>
      <w:r w:rsidRPr="000B1AA6">
        <w:rPr>
          <w:noProof/>
        </w:rPr>
        <w:t>Searching Algor</w:t>
      </w:r>
      <w:r w:rsidR="008B427C">
        <w:rPr>
          <w:noProof/>
        </w:rPr>
        <w:t>i</w:t>
      </w:r>
      <w:r w:rsidRPr="000B1AA6">
        <w:rPr>
          <w:noProof/>
        </w:rPr>
        <w:t>thms</w:t>
      </w:r>
    </w:p>
    <w:p w14:paraId="0FCFFDC4" w14:textId="34F7E7F1"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Search</w:t>
      </w:r>
      <w:r w:rsidR="00D531C3">
        <w:t>ing</w:t>
      </w:r>
      <w:r w:rsidRPr="000B1AA6">
        <w:t>*</w:t>
      </w:r>
    </w:p>
    <w:p w14:paraId="39470F16" w14:textId="77777777" w:rsidR="000B1AA6" w:rsidRPr="000B1AA6" w:rsidRDefault="000B1AA6" w:rsidP="000B1AA6">
      <w:pPr>
        <w:rPr>
          <w:lang w:val="bg-BG"/>
        </w:rPr>
      </w:pPr>
      <w:r w:rsidRPr="000B1AA6">
        <w:t>Implement an algorithm that finds the index of an element in a sorted array of integers in logarithmic time</w:t>
      </w:r>
    </w:p>
    <w:p w14:paraId="761A9262"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4707" w:type="dxa"/>
        <w:tblInd w:w="108" w:type="dxa"/>
        <w:tblCellMar>
          <w:top w:w="57" w:type="dxa"/>
          <w:left w:w="85" w:type="dxa"/>
          <w:bottom w:w="57" w:type="dxa"/>
          <w:right w:w="85" w:type="dxa"/>
        </w:tblCellMar>
        <w:tblLook w:val="04A0" w:firstRow="1" w:lastRow="0" w:firstColumn="1" w:lastColumn="0" w:noHBand="0" w:noVBand="1"/>
      </w:tblPr>
      <w:tblGrid>
        <w:gridCol w:w="1380"/>
        <w:gridCol w:w="1201"/>
        <w:gridCol w:w="2126"/>
      </w:tblGrid>
      <w:tr w:rsidR="000B1AA6" w:rsidRPr="000B1AA6" w14:paraId="02A34DBC" w14:textId="77777777" w:rsidTr="001D1D2A">
        <w:tc>
          <w:tcPr>
            <w:tcW w:w="1380" w:type="dxa"/>
            <w:shd w:val="clear" w:color="auto" w:fill="D9D9D9" w:themeFill="background1" w:themeFillShade="D9"/>
            <w:vAlign w:val="center"/>
          </w:tcPr>
          <w:p w14:paraId="746EC02B" w14:textId="77777777" w:rsidR="000B1AA6" w:rsidRPr="000B1AA6" w:rsidRDefault="000B1AA6" w:rsidP="001204C8">
            <w:pPr>
              <w:jc w:val="center"/>
              <w:rPr>
                <w:b/>
              </w:rPr>
            </w:pPr>
            <w:r w:rsidRPr="000B1AA6">
              <w:rPr>
                <w:b/>
              </w:rPr>
              <w:t>Input</w:t>
            </w:r>
          </w:p>
        </w:tc>
        <w:tc>
          <w:tcPr>
            <w:tcW w:w="1201" w:type="dxa"/>
            <w:shd w:val="clear" w:color="auto" w:fill="D9D9D9" w:themeFill="background1" w:themeFillShade="D9"/>
            <w:vAlign w:val="center"/>
          </w:tcPr>
          <w:p w14:paraId="57CF3A84" w14:textId="77777777" w:rsidR="000B1AA6" w:rsidRPr="000B1AA6" w:rsidRDefault="000B1AA6" w:rsidP="001204C8">
            <w:pPr>
              <w:jc w:val="center"/>
              <w:rPr>
                <w:b/>
              </w:rPr>
            </w:pPr>
            <w:r w:rsidRPr="000B1AA6">
              <w:rPr>
                <w:b/>
              </w:rPr>
              <w:t>Output</w:t>
            </w:r>
          </w:p>
        </w:tc>
        <w:tc>
          <w:tcPr>
            <w:tcW w:w="2126" w:type="dxa"/>
            <w:shd w:val="clear" w:color="auto" w:fill="D9D9D9" w:themeFill="background1" w:themeFillShade="D9"/>
          </w:tcPr>
          <w:p w14:paraId="4404AE66" w14:textId="77777777" w:rsidR="000B1AA6" w:rsidRPr="000B1AA6" w:rsidRDefault="000B1AA6" w:rsidP="001204C8">
            <w:pPr>
              <w:jc w:val="center"/>
              <w:rPr>
                <w:b/>
              </w:rPr>
            </w:pPr>
            <w:r w:rsidRPr="000B1AA6">
              <w:rPr>
                <w:b/>
              </w:rPr>
              <w:t>Comments</w:t>
            </w:r>
          </w:p>
        </w:tc>
      </w:tr>
      <w:tr w:rsidR="000B1AA6" w:rsidRPr="000B1AA6" w14:paraId="6F6F7861" w14:textId="77777777" w:rsidTr="001D1D2A">
        <w:tc>
          <w:tcPr>
            <w:tcW w:w="1380" w:type="dxa"/>
          </w:tcPr>
          <w:p w14:paraId="4DE9CE22"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2 3 4 5</w:t>
            </w:r>
          </w:p>
          <w:p w14:paraId="1D95C7F8"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162548DE"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0</w:t>
            </w:r>
          </w:p>
        </w:tc>
        <w:tc>
          <w:tcPr>
            <w:tcW w:w="2126" w:type="dxa"/>
          </w:tcPr>
          <w:p w14:paraId="2F6922F9" w14:textId="5321F41D"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0</w:t>
            </w:r>
          </w:p>
        </w:tc>
      </w:tr>
      <w:tr w:rsidR="000B1AA6" w:rsidRPr="000B1AA6" w14:paraId="30320172" w14:textId="77777777" w:rsidTr="001D1D2A">
        <w:tc>
          <w:tcPr>
            <w:tcW w:w="1380" w:type="dxa"/>
          </w:tcPr>
          <w:p w14:paraId="226A1DD9"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0 1 2 4</w:t>
            </w:r>
          </w:p>
          <w:p w14:paraId="5C07C401"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30F740B7" w14:textId="77777777" w:rsidR="000B1AA6" w:rsidRPr="000B1AA6" w:rsidRDefault="000B1AA6" w:rsidP="00945C30">
            <w:pPr>
              <w:rPr>
                <w:rFonts w:ascii="Consolas" w:hAnsi="Consolas" w:cs="Consolas"/>
                <w:bCs/>
                <w:noProof/>
              </w:rPr>
            </w:pPr>
            <w:r w:rsidRPr="000B1AA6">
              <w:rPr>
                <w:rFonts w:ascii="Consolas" w:hAnsi="Consolas" w:cs="Consolas"/>
                <w:bCs/>
                <w:noProof/>
              </w:rPr>
              <w:t>2</w:t>
            </w:r>
          </w:p>
        </w:tc>
        <w:tc>
          <w:tcPr>
            <w:tcW w:w="2126" w:type="dxa"/>
          </w:tcPr>
          <w:p w14:paraId="187A8AF8" w14:textId="2110B856"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2</w:t>
            </w:r>
          </w:p>
        </w:tc>
      </w:tr>
    </w:tbl>
    <w:p w14:paraId="096E327B"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39357C5" w14:textId="1D26BB61" w:rsidR="000B1AA6" w:rsidRPr="000B1AA6" w:rsidRDefault="000B1AA6" w:rsidP="000B1AA6">
      <w:pPr>
        <w:jc w:val="both"/>
        <w:rPr>
          <w:lang w:val="bg-BG"/>
        </w:rPr>
      </w:pPr>
      <w:r w:rsidRPr="000B1AA6">
        <w:t>First, if you</w:t>
      </w:r>
      <w:r w:rsidR="00741094">
        <w:t>'</w:t>
      </w:r>
      <w:r w:rsidRPr="000B1AA6">
        <w:t xml:space="preserve">re not familiar with the concept, read about binary search </w:t>
      </w:r>
      <w:r w:rsidR="001D1D2A">
        <w:t>o</w:t>
      </w:r>
      <w:r w:rsidRPr="000B1AA6">
        <w:t xml:space="preserve">n </w:t>
      </w:r>
      <w:hyperlink r:id="rId40" w:history="1">
        <w:r w:rsidRPr="000B1AA6">
          <w:rPr>
            <w:rStyle w:val="Hyperlink"/>
          </w:rPr>
          <w:t>Wikipedia</w:t>
        </w:r>
      </w:hyperlink>
      <w:r w:rsidRPr="000B1AA6">
        <w:t xml:space="preserve">. </w:t>
      </w:r>
      <w:hyperlink r:id="rId41" w:history="1">
        <w:r w:rsidRPr="000B1AA6">
          <w:rPr>
            <w:rStyle w:val="Hyperlink"/>
          </w:rPr>
          <w:t>Here</w:t>
        </w:r>
      </w:hyperlink>
      <w:r w:rsidRPr="000B1AA6">
        <w:t xml:space="preserve"> you can find a tool </w:t>
      </w:r>
      <w:r w:rsidR="008B427C">
        <w:t>that</w:t>
      </w:r>
      <w:r w:rsidRPr="000B1AA6">
        <w:t xml:space="preserve"> shows visually how the search is performed.</w:t>
      </w:r>
    </w:p>
    <w:p w14:paraId="269B1E86" w14:textId="02B43765" w:rsidR="000B1AA6" w:rsidRPr="000B1AA6" w:rsidRDefault="000B1AA6" w:rsidP="000B1AA6">
      <w:pPr>
        <w:jc w:val="both"/>
        <w:rPr>
          <w:lang w:val="bg-BG"/>
        </w:rPr>
      </w:pPr>
      <w:r w:rsidRPr="000B1AA6">
        <w:t xml:space="preserve">In short, if we have a </w:t>
      </w:r>
      <w:r w:rsidRPr="000B1AA6">
        <w:rPr>
          <w:b/>
        </w:rPr>
        <w:t>sorted collection</w:t>
      </w:r>
      <w:r w:rsidRPr="000B1AA6">
        <w:t xml:space="preserve"> of comparable elements, instead of doing </w:t>
      </w:r>
      <w:r w:rsidR="008B427C">
        <w:t xml:space="preserve">a </w:t>
      </w:r>
      <w:r w:rsidRPr="000B1AA6">
        <w:t xml:space="preserve">linear search </w:t>
      </w:r>
      <w:r w:rsidRPr="000B1AA6">
        <w:rPr>
          <w:noProof/>
        </w:rPr>
        <w:t>(</w:t>
      </w:r>
      <w:r w:rsidRPr="000B1AA6">
        <w:t xml:space="preserve">which takes linear time), we can eliminate half the elements at each step and finish in logarithmic time. Binary search is a </w:t>
      </w:r>
      <w:r w:rsidRPr="000B1AA6">
        <w:rPr>
          <w:b/>
        </w:rPr>
        <w:t>divide-and-conquer</w:t>
      </w:r>
      <w:r w:rsidRPr="000B1AA6">
        <w:t xml:space="preserve"> algorithm; we start at the middle of the collection, if we haven</w:t>
      </w:r>
      <w:r w:rsidR="00741094">
        <w:t>'</w:t>
      </w:r>
      <w:r w:rsidRPr="000B1AA6">
        <w:t xml:space="preserve">t found the element there, there are three possibilities: </w:t>
      </w:r>
    </w:p>
    <w:p w14:paraId="27EEBB1F" w14:textId="48E64920" w:rsidR="000B1AA6" w:rsidRPr="000B1AA6" w:rsidRDefault="000B1AA6" w:rsidP="000B1AA6">
      <w:pPr>
        <w:pStyle w:val="ListParagraph"/>
        <w:numPr>
          <w:ilvl w:val="0"/>
          <w:numId w:val="46"/>
        </w:numPr>
        <w:spacing w:before="0" w:after="200"/>
        <w:jc w:val="both"/>
        <w:rPr>
          <w:lang w:val="bg-BG"/>
        </w:rPr>
      </w:pPr>
      <w:r w:rsidRPr="000B1AA6">
        <w:t>The element we</w:t>
      </w:r>
      <w:r w:rsidR="00741094">
        <w:t>'</w:t>
      </w:r>
      <w:r w:rsidRPr="000B1AA6">
        <w:t>re looking for is smaller – then look to the left of the current element, we know all elements to the right are larger</w:t>
      </w:r>
      <w:r w:rsidR="008B427C">
        <w:t>.</w:t>
      </w:r>
    </w:p>
    <w:p w14:paraId="0C8D4FD5" w14:textId="47F33ACE" w:rsidR="000B1AA6" w:rsidRPr="000B1AA6" w:rsidRDefault="000B1AA6" w:rsidP="000B1AA6">
      <w:pPr>
        <w:pStyle w:val="ListParagraph"/>
        <w:numPr>
          <w:ilvl w:val="0"/>
          <w:numId w:val="46"/>
        </w:numPr>
        <w:spacing w:before="0" w:after="200"/>
        <w:jc w:val="both"/>
        <w:rPr>
          <w:lang w:val="bg-BG"/>
        </w:rPr>
      </w:pPr>
      <w:r w:rsidRPr="000B1AA6">
        <w:t>The element we</w:t>
      </w:r>
      <w:r w:rsidR="00741094">
        <w:t>'</w:t>
      </w:r>
      <w:r w:rsidRPr="000B1AA6">
        <w:t>re looking for is larger – look to the right of the current element</w:t>
      </w:r>
      <w:r w:rsidR="008B427C">
        <w:t>.</w:t>
      </w:r>
    </w:p>
    <w:p w14:paraId="243C615E" w14:textId="789FD8A8" w:rsidR="000B1AA6" w:rsidRPr="000B1AA6" w:rsidRDefault="000B1AA6" w:rsidP="000B1AA6">
      <w:pPr>
        <w:pStyle w:val="ListParagraph"/>
        <w:numPr>
          <w:ilvl w:val="0"/>
          <w:numId w:val="46"/>
        </w:numPr>
        <w:spacing w:before="0" w:after="200"/>
        <w:jc w:val="both"/>
        <w:rPr>
          <w:lang w:val="bg-BG"/>
        </w:rPr>
      </w:pPr>
      <w:r w:rsidRPr="000B1AA6">
        <w:t>The element is not present, traditionally, return -1 in that case</w:t>
      </w:r>
      <w:r w:rsidR="008B427C">
        <w:t>.</w:t>
      </w:r>
    </w:p>
    <w:p w14:paraId="3B701576" w14:textId="77777777" w:rsidR="000B1AA6" w:rsidRPr="000B1AA6" w:rsidRDefault="000B1AA6" w:rsidP="000B1AA6">
      <w:pPr>
        <w:jc w:val="both"/>
        <w:rPr>
          <w:lang w:val="bg-BG"/>
        </w:rPr>
      </w:pPr>
      <w:r w:rsidRPr="000B1AA6">
        <w:lastRenderedPageBreak/>
        <w:t>Start by defining a class with a method:</w:t>
      </w:r>
    </w:p>
    <w:p w14:paraId="55F42030" w14:textId="77777777" w:rsidR="000B1AA6" w:rsidRPr="000B1AA6" w:rsidRDefault="000B1AA6" w:rsidP="000B1AA6">
      <w:pPr>
        <w:rPr>
          <w:lang w:val="bg-BG"/>
        </w:rPr>
      </w:pPr>
      <w:r w:rsidRPr="000B1AA6">
        <w:rPr>
          <w:noProof/>
          <w:lang w:val="bg-BG" w:eastAsia="bg-BG"/>
        </w:rPr>
        <w:drawing>
          <wp:inline distT="0" distB="0" distL="0" distR="0" wp14:anchorId="1E30B99B" wp14:editId="4E4D40B8">
            <wp:extent cx="4229100" cy="598039"/>
            <wp:effectExtent l="19050" t="19050" r="19050" b="120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74602" cy="604473"/>
                    </a:xfrm>
                    <a:prstGeom prst="rect">
                      <a:avLst/>
                    </a:prstGeom>
                    <a:ln>
                      <a:solidFill>
                        <a:schemeClr val="tx1"/>
                      </a:solidFill>
                    </a:ln>
                  </pic:spPr>
                </pic:pic>
              </a:graphicData>
            </a:graphic>
          </wp:inline>
        </w:drawing>
      </w:r>
    </w:p>
    <w:p w14:paraId="1183C6DA" w14:textId="77777777" w:rsidR="000B1AA6" w:rsidRPr="000B1AA6" w:rsidRDefault="000B1AA6" w:rsidP="000B1AA6">
      <w:pPr>
        <w:rPr>
          <w:lang w:val="bg-BG"/>
        </w:rPr>
      </w:pPr>
      <w:r w:rsidRPr="000B1AA6">
        <w:t>Inside the method, define two variables defining the bounds to be searched and a while loop:</w:t>
      </w:r>
    </w:p>
    <w:p w14:paraId="077064E0" w14:textId="77777777" w:rsidR="000B1AA6" w:rsidRPr="000B1AA6" w:rsidRDefault="000B1AA6" w:rsidP="000B1AA6">
      <w:pPr>
        <w:rPr>
          <w:lang w:val="bg-BG"/>
        </w:rPr>
      </w:pPr>
      <w:r w:rsidRPr="000B1AA6">
        <w:rPr>
          <w:noProof/>
          <w:lang w:val="bg-BG" w:eastAsia="bg-BG"/>
        </w:rPr>
        <w:drawing>
          <wp:inline distT="0" distB="0" distL="0" distR="0" wp14:anchorId="04B8A708" wp14:editId="3AEC80F9">
            <wp:extent cx="4254500" cy="1890257"/>
            <wp:effectExtent l="19050" t="19050" r="1270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1408" cy="1897769"/>
                    </a:xfrm>
                    <a:prstGeom prst="rect">
                      <a:avLst/>
                    </a:prstGeom>
                    <a:ln>
                      <a:solidFill>
                        <a:schemeClr val="tx1"/>
                      </a:solidFill>
                    </a:ln>
                  </pic:spPr>
                </pic:pic>
              </a:graphicData>
            </a:graphic>
          </wp:inline>
        </w:drawing>
      </w:r>
    </w:p>
    <w:p w14:paraId="7DDAAA61" w14:textId="77777777" w:rsidR="000B1AA6" w:rsidRPr="000B1AA6" w:rsidRDefault="000B1AA6" w:rsidP="000B1AA6">
      <w:pPr>
        <w:rPr>
          <w:lang w:val="bg-BG"/>
        </w:rPr>
      </w:pPr>
      <w:r w:rsidRPr="000B1AA6">
        <w:t>Inside the while loop, we need to find the midpoint:</w:t>
      </w:r>
    </w:p>
    <w:p w14:paraId="48C7569B" w14:textId="77777777" w:rsidR="000B1AA6" w:rsidRPr="000B1AA6" w:rsidRDefault="000B1AA6" w:rsidP="000B1AA6">
      <w:pPr>
        <w:rPr>
          <w:lang w:val="bg-BG"/>
        </w:rPr>
      </w:pPr>
      <w:r w:rsidRPr="000B1AA6">
        <w:rPr>
          <w:noProof/>
          <w:lang w:val="bg-BG" w:eastAsia="bg-BG"/>
        </w:rPr>
        <w:drawing>
          <wp:inline distT="0" distB="0" distL="0" distR="0" wp14:anchorId="1E1CAA99" wp14:editId="4CC976C3">
            <wp:extent cx="3409950" cy="239980"/>
            <wp:effectExtent l="19050" t="19050" r="19050" b="273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92224" cy="245770"/>
                    </a:xfrm>
                    <a:prstGeom prst="rect">
                      <a:avLst/>
                    </a:prstGeom>
                    <a:ln>
                      <a:solidFill>
                        <a:schemeClr val="tx1"/>
                      </a:solidFill>
                    </a:ln>
                  </pic:spPr>
                </pic:pic>
              </a:graphicData>
            </a:graphic>
          </wp:inline>
        </w:drawing>
      </w:r>
    </w:p>
    <w:p w14:paraId="22524C75" w14:textId="77777777" w:rsidR="000B1AA6" w:rsidRPr="000B1AA6" w:rsidRDefault="000B1AA6" w:rsidP="000B1AA6">
      <w:pPr>
        <w:rPr>
          <w:lang w:val="bg-BG"/>
        </w:rPr>
      </w:pPr>
      <w:r w:rsidRPr="000B1AA6">
        <w:t>If the key is to the left of the midpoint, move the right bound. If the key is to the right of the midpoint, move the left bound:</w:t>
      </w:r>
    </w:p>
    <w:p w14:paraId="592EBD29" w14:textId="1AA9F471" w:rsidR="00640502" w:rsidRPr="000B1AA6" w:rsidRDefault="000B1AA6" w:rsidP="000B1AA6">
      <w:pPr>
        <w:rPr>
          <w:lang w:val="bg-BG"/>
        </w:rPr>
      </w:pPr>
      <w:r w:rsidRPr="000B1AA6">
        <w:rPr>
          <w:noProof/>
          <w:lang w:val="bg-BG" w:eastAsia="bg-BG"/>
        </w:rPr>
        <w:drawing>
          <wp:inline distT="0" distB="0" distL="0" distR="0" wp14:anchorId="67DE061B" wp14:editId="4B9D2FE5">
            <wp:extent cx="2965450" cy="1630095"/>
            <wp:effectExtent l="19050" t="19050" r="25400" b="273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79576" cy="1637860"/>
                    </a:xfrm>
                    <a:prstGeom prst="rect">
                      <a:avLst/>
                    </a:prstGeom>
                    <a:ln>
                      <a:solidFill>
                        <a:schemeClr val="tx1"/>
                      </a:solidFill>
                    </a:ln>
                  </pic:spPr>
                </pic:pic>
              </a:graphicData>
            </a:graphic>
          </wp:inline>
        </w:drawing>
      </w:r>
    </w:p>
    <w:sectPr w:rsidR="00640502" w:rsidRPr="000B1AA6" w:rsidSect="009254B7">
      <w:headerReference w:type="default" r:id="rId46"/>
      <w:footerReference w:type="default" r:id="rId4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E24C06" w14:textId="77777777" w:rsidR="004E3250" w:rsidRDefault="004E3250" w:rsidP="008068A2">
      <w:pPr>
        <w:spacing w:after="0" w:line="240" w:lineRule="auto"/>
      </w:pPr>
      <w:r>
        <w:separator/>
      </w:r>
    </w:p>
  </w:endnote>
  <w:endnote w:type="continuationSeparator" w:id="0">
    <w:p w14:paraId="69A21634" w14:textId="77777777" w:rsidR="004E3250" w:rsidRDefault="004E32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2F139D13" w:rsidR="004E4C1E" w:rsidRPr="001262D2" w:rsidRDefault="001262D2" w:rsidP="001262D2">
    <w:pPr>
      <w:pStyle w:val="Footer"/>
    </w:pPr>
    <w:r>
      <w:rPr>
        <w:noProof/>
        <w:lang w:val="bg-BG" w:eastAsia="bg-BG"/>
      </w:rPr>
      <mc:AlternateContent>
        <mc:Choice Requires="wps">
          <w:drawing>
            <wp:anchor distT="0" distB="0" distL="114300" distR="114300" simplePos="0" relativeHeight="251661312" behindDoc="0" locked="0" layoutInCell="1" allowOverlap="1" wp14:anchorId="7929FACF" wp14:editId="5A87C66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F33D54" w14:textId="77777777" w:rsidR="001262D2" w:rsidRPr="002C539D" w:rsidRDefault="001262D2" w:rsidP="001262D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929FAC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0BF33D54" w14:textId="77777777" w:rsidR="001262D2" w:rsidRPr="002C539D" w:rsidRDefault="001262D2" w:rsidP="001262D2">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25D2D973" wp14:editId="24ECD29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846BA7" w14:textId="77777777" w:rsidR="001262D2" w:rsidRPr="002C539D" w:rsidRDefault="001262D2" w:rsidP="001262D2">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sz w:val="17"/>
                                <w:szCs w:val="17"/>
                              </w:rPr>
                              <w:t>softuni.org</w:t>
                            </w:r>
                          </w:hyperlink>
                          <w:r w:rsidRPr="002C539D">
                            <w:rPr>
                              <w:sz w:val="17"/>
                              <w:szCs w:val="17"/>
                            </w:rPr>
                            <w:t>. Copyrighted document. Unauthorized copy, reproduction or use is not permitted.</w:t>
                          </w:r>
                        </w:p>
                        <w:bookmarkEnd w:id="1"/>
                        <w:p w14:paraId="2C22989F" w14:textId="77777777" w:rsidR="001262D2" w:rsidRPr="00596AA5" w:rsidRDefault="001262D2" w:rsidP="001262D2">
                          <w:pPr>
                            <w:spacing w:line="240" w:lineRule="auto"/>
                            <w:ind w:left="567" w:firstLine="284"/>
                            <w:rPr>
                              <w:sz w:val="18"/>
                              <w:szCs w:val="18"/>
                            </w:rPr>
                          </w:pPr>
                          <w:r w:rsidRPr="00596AA5">
                            <w:rPr>
                              <w:noProof/>
                              <w:sz w:val="18"/>
                              <w:szCs w:val="18"/>
                              <w:lang w:val="bg-BG" w:eastAsia="bg-BG"/>
                            </w:rPr>
                            <w:drawing>
                              <wp:inline distT="0" distB="0" distL="0" distR="0" wp14:anchorId="4645D305" wp14:editId="7FBD36B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8E7EFE8" wp14:editId="14EB556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337F3C9" wp14:editId="349035A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B67BE2F" wp14:editId="75F7DB7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40ABBF52" wp14:editId="17D78B2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3011867" wp14:editId="1C11EFB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72670E8" wp14:editId="18C67948">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1278285" wp14:editId="33C6E71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9CD8E3" wp14:editId="4C3973C0">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5D2D9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D846BA7" w14:textId="77777777" w:rsidR="001262D2" w:rsidRPr="002C539D" w:rsidRDefault="001262D2" w:rsidP="001262D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sz w:val="17"/>
                          <w:szCs w:val="17"/>
                        </w:rPr>
                        <w:t>softuni.org</w:t>
                      </w:r>
                    </w:hyperlink>
                    <w:r w:rsidRPr="002C539D">
                      <w:rPr>
                        <w:sz w:val="17"/>
                        <w:szCs w:val="17"/>
                      </w:rPr>
                      <w:t>. Copyrighted document. Unauthorized copy, reproduction or use is not permitted.</w:t>
                    </w:r>
                  </w:p>
                  <w:bookmarkEnd w:id="2"/>
                  <w:p w14:paraId="2C22989F" w14:textId="77777777" w:rsidR="001262D2" w:rsidRPr="00596AA5" w:rsidRDefault="001262D2" w:rsidP="001262D2">
                    <w:pPr>
                      <w:spacing w:line="240" w:lineRule="auto"/>
                      <w:ind w:left="567" w:firstLine="284"/>
                      <w:rPr>
                        <w:sz w:val="18"/>
                        <w:szCs w:val="18"/>
                      </w:rPr>
                    </w:pPr>
                    <w:r w:rsidRPr="00596AA5">
                      <w:rPr>
                        <w:noProof/>
                        <w:sz w:val="18"/>
                        <w:szCs w:val="18"/>
                        <w:lang w:val="bg-BG" w:eastAsia="bg-BG"/>
                      </w:rPr>
                      <w:drawing>
                        <wp:inline distT="0" distB="0" distL="0" distR="0" wp14:anchorId="4645D305" wp14:editId="7FBD36B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8E7EFE8" wp14:editId="14EB556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337F3C9" wp14:editId="349035A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B67BE2F" wp14:editId="75F7DB7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40ABBF52" wp14:editId="17D78B2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3011867" wp14:editId="1C11EFB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72670E8" wp14:editId="18C67948">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1278285" wp14:editId="33C6E71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9CD8E3" wp14:editId="4C3973C0">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56CA96" wp14:editId="18A6A20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4BA2AF99" wp14:editId="3B375E3E">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A0C450"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6274C4F" wp14:editId="3CA76018">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1A6D2F" w14:textId="7B89A035" w:rsidR="001262D2" w:rsidRPr="00596AA5" w:rsidRDefault="001262D2" w:rsidP="001262D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6274C4F"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31A6D2F" w14:textId="7B89A035" w:rsidR="001262D2" w:rsidRPr="00596AA5" w:rsidRDefault="001262D2" w:rsidP="001262D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4F7F47" w14:textId="77777777" w:rsidR="004E3250" w:rsidRDefault="004E3250" w:rsidP="008068A2">
      <w:pPr>
        <w:spacing w:after="0" w:line="240" w:lineRule="auto"/>
      </w:pPr>
      <w:r>
        <w:separator/>
      </w:r>
    </w:p>
  </w:footnote>
  <w:footnote w:type="continuationSeparator" w:id="0">
    <w:p w14:paraId="4AB06740" w14:textId="77777777" w:rsidR="004E3250" w:rsidRDefault="004E32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5404AECC"/>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1"/>
  </w:num>
  <w:num w:numId="4">
    <w:abstractNumId w:val="29"/>
  </w:num>
  <w:num w:numId="5">
    <w:abstractNumId w:val="30"/>
  </w:num>
  <w:num w:numId="6">
    <w:abstractNumId w:val="35"/>
  </w:num>
  <w:num w:numId="7">
    <w:abstractNumId w:val="4"/>
  </w:num>
  <w:num w:numId="8">
    <w:abstractNumId w:val="9"/>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4"/>
  </w:num>
  <w:num w:numId="15">
    <w:abstractNumId w:val="12"/>
  </w:num>
  <w:num w:numId="16">
    <w:abstractNumId w:val="40"/>
  </w:num>
  <w:num w:numId="17">
    <w:abstractNumId w:val="28"/>
  </w:num>
  <w:num w:numId="18">
    <w:abstractNumId w:val="44"/>
  </w:num>
  <w:num w:numId="19">
    <w:abstractNumId w:val="36"/>
  </w:num>
  <w:num w:numId="20">
    <w:abstractNumId w:val="20"/>
  </w:num>
  <w:num w:numId="21">
    <w:abstractNumId w:val="32"/>
  </w:num>
  <w:num w:numId="22">
    <w:abstractNumId w:val="14"/>
  </w:num>
  <w:num w:numId="23">
    <w:abstractNumId w:val="17"/>
  </w:num>
  <w:num w:numId="24">
    <w:abstractNumId w:val="3"/>
  </w:num>
  <w:num w:numId="25">
    <w:abstractNumId w:val="8"/>
  </w:num>
  <w:num w:numId="26">
    <w:abstractNumId w:val="18"/>
  </w:num>
  <w:num w:numId="27">
    <w:abstractNumId w:val="38"/>
  </w:num>
  <w:num w:numId="28">
    <w:abstractNumId w:val="19"/>
  </w:num>
  <w:num w:numId="29">
    <w:abstractNumId w:val="43"/>
  </w:num>
  <w:num w:numId="30">
    <w:abstractNumId w:val="22"/>
  </w:num>
  <w:num w:numId="31">
    <w:abstractNumId w:val="13"/>
  </w:num>
  <w:num w:numId="32">
    <w:abstractNumId w:val="37"/>
  </w:num>
  <w:num w:numId="33">
    <w:abstractNumId w:val="41"/>
  </w:num>
  <w:num w:numId="34">
    <w:abstractNumId w:val="26"/>
  </w:num>
  <w:num w:numId="35">
    <w:abstractNumId w:val="42"/>
  </w:num>
  <w:num w:numId="36">
    <w:abstractNumId w:val="6"/>
  </w:num>
  <w:num w:numId="37">
    <w:abstractNumId w:val="24"/>
  </w:num>
  <w:num w:numId="38">
    <w:abstractNumId w:val="16"/>
  </w:num>
  <w:num w:numId="39">
    <w:abstractNumId w:val="31"/>
  </w:num>
  <w:num w:numId="40">
    <w:abstractNumId w:val="33"/>
  </w:num>
  <w:num w:numId="41">
    <w:abstractNumId w:val="25"/>
  </w:num>
  <w:num w:numId="42">
    <w:abstractNumId w:val="23"/>
  </w:num>
  <w:num w:numId="43">
    <w:abstractNumId w:val="39"/>
  </w:num>
  <w:num w:numId="44">
    <w:abstractNumId w:val="0"/>
  </w:num>
  <w:num w:numId="45">
    <w:abstractNumId w:val="7"/>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bAwtjA3NzE3MTVU0lEKTi0uzszPAykwrgUAaLFfMCwAAAA="/>
  </w:docVars>
  <w:rsids>
    <w:rsidRoot w:val="008068A2"/>
    <w:rsid w:val="000006BB"/>
    <w:rsid w:val="00002C1C"/>
    <w:rsid w:val="00007044"/>
    <w:rsid w:val="0001451E"/>
    <w:rsid w:val="00023DC6"/>
    <w:rsid w:val="00025F04"/>
    <w:rsid w:val="00064D15"/>
    <w:rsid w:val="0008559D"/>
    <w:rsid w:val="00086727"/>
    <w:rsid w:val="0009209B"/>
    <w:rsid w:val="000A6794"/>
    <w:rsid w:val="000B1AA6"/>
    <w:rsid w:val="000B39E6"/>
    <w:rsid w:val="000B56F0"/>
    <w:rsid w:val="000C5361"/>
    <w:rsid w:val="00103906"/>
    <w:rsid w:val="001204C8"/>
    <w:rsid w:val="001262D2"/>
    <w:rsid w:val="001275B9"/>
    <w:rsid w:val="00142C75"/>
    <w:rsid w:val="00143B31"/>
    <w:rsid w:val="001449E8"/>
    <w:rsid w:val="001619DF"/>
    <w:rsid w:val="00164CDC"/>
    <w:rsid w:val="00167CF1"/>
    <w:rsid w:val="00171021"/>
    <w:rsid w:val="00173B28"/>
    <w:rsid w:val="00175E1D"/>
    <w:rsid w:val="001837BD"/>
    <w:rsid w:val="00183A2C"/>
    <w:rsid w:val="001A6728"/>
    <w:rsid w:val="001B7060"/>
    <w:rsid w:val="001C1FCD"/>
    <w:rsid w:val="001D1D2A"/>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D0"/>
    <w:rsid w:val="0041081C"/>
    <w:rsid w:val="004311CA"/>
    <w:rsid w:val="0047331A"/>
    <w:rsid w:val="0047640B"/>
    <w:rsid w:val="0047644B"/>
    <w:rsid w:val="00476D4B"/>
    <w:rsid w:val="00491748"/>
    <w:rsid w:val="004A7E77"/>
    <w:rsid w:val="004B0253"/>
    <w:rsid w:val="004C0A80"/>
    <w:rsid w:val="004D03E1"/>
    <w:rsid w:val="004D29A9"/>
    <w:rsid w:val="004E0D4F"/>
    <w:rsid w:val="004E3250"/>
    <w:rsid w:val="004E4C1E"/>
    <w:rsid w:val="0050017E"/>
    <w:rsid w:val="00503820"/>
    <w:rsid w:val="005054C7"/>
    <w:rsid w:val="00507F81"/>
    <w:rsid w:val="005172E9"/>
    <w:rsid w:val="00517B12"/>
    <w:rsid w:val="00524789"/>
    <w:rsid w:val="00527BE8"/>
    <w:rsid w:val="005439C9"/>
    <w:rsid w:val="00544DD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109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427C"/>
    <w:rsid w:val="008B557F"/>
    <w:rsid w:val="008C2344"/>
    <w:rsid w:val="008C2B83"/>
    <w:rsid w:val="008C5930"/>
    <w:rsid w:val="008D6097"/>
    <w:rsid w:val="008E6CF3"/>
    <w:rsid w:val="008E7A94"/>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1A4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31C3"/>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128D"/>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hyperlink" Target="https://en.wikipedia.org/wiki/Quicksort" TargetMode="External"/><Relationship Id="rId42" Type="http://schemas.openxmlformats.org/officeDocument/2006/relationships/image" Target="media/image30.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hyperlink" Target="https://en.wikipedia.org/wiki/Binary_search_algorithm" TargetMode="External"/><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visualgo.net/sorting.html" TargetMode="External"/><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s://judge.softuni.org/Contests/3969/Basic-Algorithms-Lab-R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hyperlink" Target="http://www.dave-reed.com/book/Chapter8/search.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1.png"/><Relationship Id="rId3" Type="http://schemas.openxmlformats.org/officeDocument/2006/relationships/image" Target="media/image34.png"/><Relationship Id="rId21" Type="http://schemas.openxmlformats.org/officeDocument/2006/relationships/hyperlink" Target="softuni.org" TargetMode="External"/><Relationship Id="rId7" Type="http://schemas.openxmlformats.org/officeDocument/2006/relationships/image" Target="media/image36.png"/><Relationship Id="rId12" Type="http://schemas.openxmlformats.org/officeDocument/2006/relationships/image" Target="media/image3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0.png"/><Relationship Id="rId20" Type="http://schemas.openxmlformats.org/officeDocument/2006/relationships/image" Target="media/image42.png"/><Relationship Id="rId1" Type="http://schemas.openxmlformats.org/officeDocument/2006/relationships/hyperlink" Target="softuni.or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7.png"/><Relationship Id="rId14" Type="http://schemas.openxmlformats.org/officeDocument/2006/relationships/image" Target="media/image39.png"/><Relationship Id="rId2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C54BD9-64BA-4732-BF29-97D490CAF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2</Pages>
  <Words>1870</Words>
  <Characters>1065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Java Advanced - Workshop - Basic Algorithms</vt:lpstr>
    </vt:vector>
  </TitlesOfParts>
  <Company>SoftUni – https://softuni.org</Company>
  <LinksUpToDate>false</LinksUpToDate>
  <CharactersWithSpaces>1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Workshop - Basic Algorithm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9</cp:revision>
  <cp:lastPrinted>2015-10-26T22:35:00Z</cp:lastPrinted>
  <dcterms:created xsi:type="dcterms:W3CDTF">2019-11-12T12:29:00Z</dcterms:created>
  <dcterms:modified xsi:type="dcterms:W3CDTF">2023-03-15T08:32:00Z</dcterms:modified>
  <cp:category>programming; education; software engineering; software development</cp:category>
</cp:coreProperties>
</file>